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32DB5" w14:textId="77777777" w:rsidR="00B66688" w:rsidRDefault="00234A65" w:rsidP="00591D89">
      <w:pPr>
        <w:pStyle w:val="PersonalName"/>
        <w:rPr>
          <w:rStyle w:val="mfasisubtil"/>
        </w:rPr>
      </w:pPr>
      <w:bookmarkStart w:id="0" w:name="_Toc72928922"/>
      <w:bookmarkStart w:id="1" w:name="_Toc72929266"/>
      <w:bookmarkStart w:id="2" w:name="_Toc126842364"/>
      <w:bookmarkStart w:id="3" w:name="_Toc72928690"/>
      <w:bookmarkStart w:id="4" w:name="_Toc72928921"/>
      <w:bookmarkStart w:id="5" w:name="_Toc72929265"/>
      <w:r w:rsidRPr="00EB5B5E">
        <w:rPr>
          <w:rStyle w:val="mfasisubtil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554CD94" wp14:editId="44C5D50B">
                <wp:simplePos x="0" y="0"/>
                <wp:positionH relativeFrom="margin">
                  <wp:posOffset>242725</wp:posOffset>
                </wp:positionH>
                <wp:positionV relativeFrom="paragraph">
                  <wp:posOffset>2909759</wp:posOffset>
                </wp:positionV>
                <wp:extent cx="3276600" cy="1404620"/>
                <wp:effectExtent l="0" t="0" r="0" b="3175"/>
                <wp:wrapTopAndBottom/>
                <wp:docPr id="1" name="Quadre de tex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0" cy="140462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D2195B" w14:textId="77777777" w:rsidR="00234A65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sz w:val="28"/>
                              </w:rPr>
                            </w:pPr>
                            <w:r w:rsidRPr="00281028">
                              <w:rPr>
                                <w:rFonts w:ascii="Helvetica LT Std" w:hAnsi="Helvetica LT Std"/>
                                <w:sz w:val="28"/>
                              </w:rPr>
                              <w:t xml:space="preserve">Empresa beneficiària: </w:t>
                            </w:r>
                          </w:p>
                          <w:p w14:paraId="5223B736" w14:textId="77777777" w:rsidR="00234A65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sz w:val="28"/>
                              </w:rPr>
                            </w:pPr>
                          </w:p>
                          <w:p w14:paraId="3F3875E6" w14:textId="77777777" w:rsidR="00234A65" w:rsidRPr="00281028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color w:val="auto"/>
                                <w:sz w:val="28"/>
                              </w:rPr>
                            </w:pPr>
                            <w:r>
                              <w:rPr>
                                <w:rFonts w:ascii="Helvetica LT Std" w:hAnsi="Helvetica LT Std"/>
                                <w:sz w:val="28"/>
                              </w:rPr>
                              <w:t>CIF:</w:t>
                            </w:r>
                          </w:p>
                          <w:p w14:paraId="740FC5E1" w14:textId="77777777" w:rsidR="00234A65" w:rsidRPr="00281028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sz w:val="28"/>
                              </w:rPr>
                            </w:pPr>
                          </w:p>
                          <w:p w14:paraId="1C2733F7" w14:textId="77777777" w:rsidR="00234A65" w:rsidRPr="00281028" w:rsidRDefault="00234A65" w:rsidP="00234A65">
                            <w:pPr>
                              <w:spacing w:after="0" w:line="240" w:lineRule="auto"/>
                              <w:rPr>
                                <w:rFonts w:ascii="Helvetica LT Std" w:hAnsi="Helvetica LT Std"/>
                                <w:sz w:val="28"/>
                              </w:rPr>
                            </w:pPr>
                            <w:r>
                              <w:rPr>
                                <w:rFonts w:ascii="Helvetica LT Std" w:hAnsi="Helvetica LT Std"/>
                                <w:sz w:val="28"/>
                              </w:rPr>
                              <w:t>Codi del cupó</w:t>
                            </w:r>
                            <w:r w:rsidRPr="00281028">
                              <w:rPr>
                                <w:rFonts w:ascii="Helvetica LT Std" w:hAnsi="Helvetica LT Std"/>
                                <w:sz w:val="28"/>
                              </w:rPr>
                              <w:t xml:space="preserve">: </w:t>
                            </w:r>
                            <w:r>
                              <w:rPr>
                                <w:rFonts w:ascii="Helvetica LT Std" w:hAnsi="Helvetica LT Std"/>
                                <w:sz w:val="28"/>
                              </w:rPr>
                              <w:t>ACE058/22/00X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554CD94" id="_x0000_t202" coordsize="21600,21600" o:spt="202" path="m,l,21600r21600,l21600,xe">
                <v:stroke joinstyle="miter"/>
                <v:path gradientshapeok="t" o:connecttype="rect"/>
              </v:shapetype>
              <v:shape id="Quadre de text 2" o:spid="_x0000_s1026" type="#_x0000_t202" alt="&quot;&quot;" style="position:absolute;margin-left:19.1pt;margin-top:229.1pt;width:258pt;height:110.6pt;z-index:2516940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" fillcolor="white [3201]" stroked="f" strokeweight="1pt">
                <v:textbox style="mso-fit-shape-to-text:t">
                  <w:txbxContent>
                    <w:p w14:paraId="77D2195B" w14:textId="77777777" w:rsidR="00234A65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sz w:val="28"/>
                        </w:rPr>
                      </w:pPr>
                      <w:r w:rsidRPr="00281028">
                        <w:rPr>
                          <w:rFonts w:ascii="Helvetica LT Std" w:hAnsi="Helvetica LT Std"/>
                          <w:sz w:val="28"/>
                        </w:rPr>
                        <w:t xml:space="preserve">Empresa beneficiària: </w:t>
                      </w:r>
                    </w:p>
                    <w:p w14:paraId="5223B736" w14:textId="77777777" w:rsidR="00234A65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sz w:val="28"/>
                        </w:rPr>
                      </w:pPr>
                    </w:p>
                    <w:p w14:paraId="3F3875E6" w14:textId="77777777" w:rsidR="00234A65" w:rsidRPr="00281028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color w:val="auto"/>
                          <w:sz w:val="28"/>
                        </w:rPr>
                      </w:pPr>
                      <w:r>
                        <w:rPr>
                          <w:rFonts w:ascii="Helvetica LT Std" w:hAnsi="Helvetica LT Std"/>
                          <w:sz w:val="28"/>
                        </w:rPr>
                        <w:t>CIF:</w:t>
                      </w:r>
                    </w:p>
                    <w:p w14:paraId="740FC5E1" w14:textId="77777777" w:rsidR="00234A65" w:rsidRPr="00281028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sz w:val="28"/>
                        </w:rPr>
                      </w:pPr>
                    </w:p>
                    <w:p w14:paraId="1C2733F7" w14:textId="77777777" w:rsidR="00234A65" w:rsidRPr="00281028" w:rsidRDefault="00234A65" w:rsidP="00234A65">
                      <w:pPr>
                        <w:spacing w:after="0" w:line="240" w:lineRule="auto"/>
                        <w:rPr>
                          <w:rFonts w:ascii="Helvetica LT Std" w:hAnsi="Helvetica LT Std"/>
                          <w:sz w:val="28"/>
                        </w:rPr>
                      </w:pPr>
                      <w:r>
                        <w:rPr>
                          <w:rFonts w:ascii="Helvetica LT Std" w:hAnsi="Helvetica LT Std"/>
                          <w:sz w:val="28"/>
                        </w:rPr>
                        <w:t>Codi del cupó</w:t>
                      </w:r>
                      <w:r w:rsidRPr="00281028">
                        <w:rPr>
                          <w:rFonts w:ascii="Helvetica LT Std" w:hAnsi="Helvetica LT Std"/>
                          <w:sz w:val="28"/>
                        </w:rPr>
                        <w:t xml:space="preserve">: </w:t>
                      </w:r>
                      <w:r>
                        <w:rPr>
                          <w:rFonts w:ascii="Helvetica LT Std" w:hAnsi="Helvetica LT Std"/>
                          <w:sz w:val="28"/>
                        </w:rPr>
                        <w:t>ACE058/22/00XXXX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17D0A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00D27131" wp14:editId="6998245E">
                <wp:simplePos x="0" y="0"/>
                <wp:positionH relativeFrom="margin">
                  <wp:align>right</wp:align>
                </wp:positionH>
                <wp:positionV relativeFrom="paragraph">
                  <wp:posOffset>341534</wp:posOffset>
                </wp:positionV>
                <wp:extent cx="6219507" cy="1683067"/>
                <wp:effectExtent l="0" t="0" r="0" b="0"/>
                <wp:wrapNone/>
                <wp:docPr id="33" name="Agrupa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9507" cy="1683067"/>
                          <a:chOff x="0" y="0"/>
                          <a:chExt cx="6219507" cy="1683067"/>
                        </a:xfrm>
                      </wpg:grpSpPr>
                      <wps:wsp>
                        <wps:cNvPr id="34" name="Redondear rectángulo de esquina del mismo lado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6200000">
                            <a:off x="2268220" y="-2268220"/>
                            <a:ext cx="1683067" cy="6219507"/>
                          </a:xfrm>
                          <a:prstGeom prst="round2SameRect">
                            <a:avLst>
                              <a:gd name="adj1" fmla="val 50000"/>
                              <a:gd name="adj2" fmla="val 0"/>
                            </a:avLst>
                          </a:prstGeom>
                          <a:gradFill>
                            <a:gsLst>
                              <a:gs pos="0">
                                <a:srgbClr val="FF0000"/>
                              </a:gs>
                              <a:gs pos="67000">
                                <a:srgbClr val="FF0000">
                                  <a:lumMod val="100000"/>
                                </a:srgbClr>
                              </a:gs>
                              <a:gs pos="100000">
                                <a:schemeClr val="bg1">
                                  <a:alpha val="0"/>
                                </a:schemeClr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5" name="Marcador de texto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Grp="1"/>
                        </wps:cNvSpPr>
                        <wps:spPr>
                          <a:xfrm>
                            <a:off x="207110" y="279312"/>
                            <a:ext cx="5621488" cy="12668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145149C" w14:textId="0B446865" w:rsidR="00591D89" w:rsidRPr="00817D0A" w:rsidRDefault="00817D0A" w:rsidP="00C52834">
                              <w:pPr>
                                <w:pStyle w:val="Portada"/>
                                <w:spacing w:after="0" w:line="760" w:lineRule="exact"/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</w:pPr>
                              <w:r w:rsidRPr="00817D0A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 xml:space="preserve">Memòria </w:t>
                              </w:r>
                              <w:r w:rsidR="00234A65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>justificativa tècnica</w:t>
                              </w:r>
                              <w:r w:rsidRPr="00817D0A">
                                <w:rPr>
                                  <w:rFonts w:ascii="HelveticaNeueLT Std Lt" w:hAnsi="HelveticaNeueLT Std Lt"/>
                                  <w:b/>
                                  <w:bCs/>
                                  <w:color w:val="FFFFFF" w:themeColor="background1"/>
                                  <w:sz w:val="68"/>
                                  <w:szCs w:val="68"/>
                                </w:rPr>
                                <w:t xml:space="preserve"> Cupons innovació 2022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D27131" id="Agrupa 33" o:spid="_x0000_s1027" alt="&quot;&quot;" style="position:absolute;margin-left:438.5pt;margin-top:26.9pt;width:489.7pt;height:132.5pt;z-index:251692032;mso-position-horizontal:right;mso-position-horizontal-relative:margin;mso-height-relative:margin" coordsize="62195,16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">
                <v:shape id="Redondear rectángulo de esquina del mismo lado 8" o:spid="_x0000_s1028" alt="&quot;&quot;" style="position:absolute;left:22683;top:-22683;width:16830;height:62195;rotation:-90;visibility:visible;mso-wrap-style:square;v-text-anchor:middle" coordsize="1683067,6219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" path="m841534,r,c1306300,,1683068,376768,1683068,841534v,1792658,-1,3585315,-1,5377973l1683067,6219507,,6219507r,l,841534c,376768,376768,,841534,xe" fillcolor="red" stroked="f" strokeweight="1pt">
                  <v:fill opacity="0" color2="white [3212]" colors="0 red;43909f red;1 white" focus="100%" type="gradient"/>
                  <v:stroke joinstyle="miter"/>
                  <v:path arrowok="t" o:connecttype="custom" o:connectlocs="841534,0;841534,0;1683068,841534;1683067,6219507;1683067,6219507;0,6219507;0,6219507;0,841534;841534,0" o:connectangles="0,0,0,0,0,0,0,0,0"/>
                </v:shape>
                <w10:wrap anchorx="margin"/>
              </v:group>
            </w:pict>
          </mc:Fallback>
        </mc:AlternateContent>
      </w:r>
      <w:r w:rsidR="00CD60ED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1" layoutInCell="1" allowOverlap="1" wp14:anchorId="683FE5FD" wp14:editId="6C72509B">
                <wp:simplePos x="0" y="0"/>
                <wp:positionH relativeFrom="column">
                  <wp:posOffset>-678180</wp:posOffset>
                </wp:positionH>
                <wp:positionV relativeFrom="page">
                  <wp:posOffset>-59690</wp:posOffset>
                </wp:positionV>
                <wp:extent cx="7595870" cy="9831070"/>
                <wp:effectExtent l="0" t="0" r="0" b="0"/>
                <wp:wrapNone/>
                <wp:docPr id="20" name="Rectángulo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595870" cy="9831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395D45" id="Rectángulo 20" o:spid="_x0000_s1026" style="position:absolute;margin-left:-53.4pt;margin-top:-4.7pt;width:598.1pt;height:774.1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" filled="f" stroked="f" strokeweight="1pt">
                <o:lock v:ext="edit" aspectratio="t"/>
                <w10:wrap anchory="page"/>
                <w10:anchorlock/>
              </v:rect>
            </w:pict>
          </mc:Fallback>
        </mc:AlternateContent>
      </w:r>
      <w:bookmarkEnd w:id="0"/>
      <w:bookmarkEnd w:id="1"/>
      <w:bookmarkEnd w:id="2"/>
    </w:p>
    <w:p w14:paraId="05AEB701" w14:textId="77777777" w:rsidR="00234A65" w:rsidRPr="00234A65" w:rsidRDefault="00234A65" w:rsidP="00234A65">
      <w:pPr>
        <w:rPr>
          <w:lang w:val="en-US"/>
        </w:rPr>
      </w:pPr>
    </w:p>
    <w:p w14:paraId="50E10A19" w14:textId="77777777" w:rsidR="00234A65" w:rsidRPr="00234A65" w:rsidRDefault="00234A65" w:rsidP="00234A65">
      <w:pPr>
        <w:rPr>
          <w:lang w:val="en-US"/>
        </w:rPr>
      </w:pPr>
    </w:p>
    <w:p w14:paraId="04CE3F66" w14:textId="77777777" w:rsidR="00234A65" w:rsidRPr="00234A65" w:rsidRDefault="00234A65" w:rsidP="00234A65">
      <w:pPr>
        <w:rPr>
          <w:lang w:val="en-US"/>
        </w:rPr>
      </w:pPr>
    </w:p>
    <w:p w14:paraId="25A2278A" w14:textId="77777777" w:rsidR="00234A65" w:rsidRPr="00234A65" w:rsidRDefault="00234A65" w:rsidP="00234A65">
      <w:pPr>
        <w:rPr>
          <w:lang w:val="en-US"/>
        </w:rPr>
      </w:pPr>
    </w:p>
    <w:p w14:paraId="499A6DC1" w14:textId="77777777" w:rsidR="00234A65" w:rsidRPr="00234A65" w:rsidRDefault="00234A65" w:rsidP="00234A65">
      <w:pPr>
        <w:rPr>
          <w:lang w:val="en-US"/>
        </w:rPr>
      </w:pPr>
    </w:p>
    <w:p w14:paraId="4BDBCDBE" w14:textId="77777777" w:rsidR="00234A65" w:rsidRPr="00234A65" w:rsidRDefault="00234A65" w:rsidP="00234A65">
      <w:pPr>
        <w:rPr>
          <w:lang w:val="en-US"/>
        </w:rPr>
      </w:pPr>
    </w:p>
    <w:p w14:paraId="67298DD9" w14:textId="77777777" w:rsidR="00234A65" w:rsidRPr="00234A65" w:rsidRDefault="00234A65" w:rsidP="00234A65">
      <w:pPr>
        <w:rPr>
          <w:lang w:val="en-US"/>
        </w:rPr>
      </w:pPr>
    </w:p>
    <w:p w14:paraId="191D12D4" w14:textId="77777777" w:rsidR="00234A65" w:rsidRPr="00234A65" w:rsidRDefault="00234A65" w:rsidP="00234A65">
      <w:pPr>
        <w:rPr>
          <w:lang w:val="en-US"/>
        </w:rPr>
      </w:pPr>
    </w:p>
    <w:p w14:paraId="30F7E4A7" w14:textId="77777777" w:rsidR="00234A65" w:rsidRPr="00234A65" w:rsidRDefault="00234A65" w:rsidP="00234A65">
      <w:pPr>
        <w:rPr>
          <w:lang w:val="en-US"/>
        </w:rPr>
      </w:pPr>
    </w:p>
    <w:p w14:paraId="274705DA" w14:textId="77777777" w:rsidR="00234A65" w:rsidRPr="00234A65" w:rsidRDefault="00234A65" w:rsidP="00234A65">
      <w:pPr>
        <w:rPr>
          <w:lang w:val="en-US"/>
        </w:rPr>
      </w:pPr>
    </w:p>
    <w:p w14:paraId="4E6D325E" w14:textId="77777777" w:rsidR="00234A65" w:rsidRPr="00234A65" w:rsidRDefault="00234A65" w:rsidP="00234A65">
      <w:pPr>
        <w:rPr>
          <w:lang w:val="en-US"/>
        </w:rPr>
      </w:pPr>
    </w:p>
    <w:p w14:paraId="277270B6" w14:textId="77777777" w:rsidR="00234A65" w:rsidRDefault="00234A65" w:rsidP="00234A65">
      <w:pPr>
        <w:spacing w:after="0" w:line="240" w:lineRule="auto"/>
        <w:rPr>
          <w:rFonts w:ascii="Helvetica" w:eastAsiaTheme="majorEastAsia" w:hAnsi="Helvetica" w:cstheme="majorBidi"/>
          <w:b/>
          <w:bCs/>
          <w:u w:val="single"/>
        </w:rPr>
      </w:pPr>
      <w:r>
        <w:rPr>
          <w:lang w:val="en-US"/>
        </w:rPr>
        <w:tab/>
      </w:r>
    </w:p>
    <w:p w14:paraId="6C5AB967" w14:textId="77777777" w:rsidR="00234A65" w:rsidRPr="00DB778D" w:rsidRDefault="00234A65" w:rsidP="00234A65">
      <w:pPr>
        <w:spacing w:after="0" w:line="240" w:lineRule="auto"/>
        <w:rPr>
          <w:rFonts w:ascii="Helvetica" w:eastAsiaTheme="majorEastAsia" w:hAnsi="Helvetica" w:cstheme="majorBidi"/>
          <w:b/>
          <w:bCs/>
          <w:u w:val="single"/>
        </w:rPr>
      </w:pPr>
      <w:r w:rsidRPr="00DB778D">
        <w:rPr>
          <w:rFonts w:ascii="Helvetica" w:eastAsiaTheme="majorEastAsia" w:hAnsi="Helvetica" w:cstheme="majorBidi"/>
          <w:b/>
          <w:bCs/>
          <w:u w:val="single"/>
        </w:rPr>
        <w:t>Important:</w:t>
      </w:r>
    </w:p>
    <w:p w14:paraId="6F87829A" w14:textId="77777777" w:rsidR="00234A65" w:rsidRPr="00DB778D" w:rsidRDefault="00234A65" w:rsidP="00234A65">
      <w:pPr>
        <w:spacing w:after="0" w:line="240" w:lineRule="auto"/>
        <w:rPr>
          <w:rFonts w:ascii="Helvetica" w:eastAsiaTheme="majorEastAsia" w:hAnsi="Helvetica" w:cstheme="majorBidi"/>
          <w:bCs/>
        </w:rPr>
      </w:pPr>
    </w:p>
    <w:p w14:paraId="3CAA3439" w14:textId="77777777" w:rsidR="00234A65" w:rsidRPr="00DB778D" w:rsidRDefault="00234A65" w:rsidP="00234A65">
      <w:pPr>
        <w:spacing w:after="0" w:line="240" w:lineRule="auto"/>
        <w:rPr>
          <w:rFonts w:ascii="Helvetica" w:eastAsiaTheme="majorEastAsia" w:hAnsi="Helvetica" w:cstheme="majorBidi"/>
          <w:bCs/>
        </w:rPr>
      </w:pPr>
      <w:r w:rsidRPr="00DB778D">
        <w:rPr>
          <w:rFonts w:ascii="Helvetica" w:eastAsiaTheme="majorEastAsia" w:hAnsi="Helvetica" w:cstheme="majorBidi"/>
          <w:bCs/>
        </w:rPr>
        <w:t>Signatura Representant legal Empresa Beneficiària</w:t>
      </w:r>
    </w:p>
    <w:p w14:paraId="68A2464C" w14:textId="77777777" w:rsidR="00234A65" w:rsidRPr="00DB778D" w:rsidRDefault="00234A65" w:rsidP="00234A65">
      <w:pPr>
        <w:jc w:val="right"/>
        <w:rPr>
          <w:rFonts w:ascii="Helvetica" w:eastAsiaTheme="majorEastAsia" w:hAnsi="Helvetica" w:cstheme="majorBidi"/>
          <w:b/>
          <w:bCs/>
          <w:sz w:val="28"/>
          <w:szCs w:val="28"/>
        </w:rPr>
      </w:pPr>
      <w:r w:rsidRPr="00DB778D">
        <w:rPr>
          <w:rFonts w:ascii="Helvetica" w:eastAsiaTheme="majorEastAsia" w:hAnsi="Helvetica" w:cstheme="majorBidi"/>
          <w:bCs/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12EB5949" wp14:editId="69CD1132">
                <wp:simplePos x="0" y="0"/>
                <wp:positionH relativeFrom="margin">
                  <wp:align>left</wp:align>
                </wp:positionH>
                <wp:positionV relativeFrom="paragraph">
                  <wp:posOffset>275590</wp:posOffset>
                </wp:positionV>
                <wp:extent cx="4162425" cy="466725"/>
                <wp:effectExtent l="0" t="0" r="28575" b="28575"/>
                <wp:wrapSquare wrapText="bothSides"/>
                <wp:docPr id="217" name="Quadre de tex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5B52E" w14:textId="77777777" w:rsidR="00234A65" w:rsidRDefault="00234A65" w:rsidP="00234A6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B5949" id="_x0000_s1030" type="#_x0000_t202" alt="&quot;&quot;" style="position:absolute;left:0;text-align:left;margin-left:0;margin-top:21.7pt;width:327.75pt;height:36.75pt;z-index:2516961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">
                <v:textbox>
                  <w:txbxContent>
                    <w:p w14:paraId="2455B52E" w14:textId="77777777" w:rsidR="00234A65" w:rsidRDefault="00234A65" w:rsidP="00234A65"/>
                  </w:txbxContent>
                </v:textbox>
                <w10:wrap type="square" anchorx="margin"/>
              </v:shape>
            </w:pict>
          </mc:Fallback>
        </mc:AlternateContent>
      </w:r>
    </w:p>
    <w:p w14:paraId="346FB869" w14:textId="77777777" w:rsidR="00234A65" w:rsidRPr="00DB778D" w:rsidRDefault="00234A65" w:rsidP="00234A65">
      <w:pPr>
        <w:jc w:val="right"/>
        <w:rPr>
          <w:rFonts w:ascii="Helvetica" w:hAnsi="Helvetica"/>
        </w:rPr>
      </w:pPr>
    </w:p>
    <w:p w14:paraId="3D027614" w14:textId="77777777" w:rsidR="00234A65" w:rsidRPr="00DB778D" w:rsidRDefault="00234A65" w:rsidP="00234A65">
      <w:pPr>
        <w:jc w:val="center"/>
        <w:rPr>
          <w:rFonts w:ascii="Helvetica" w:hAnsi="Helvetica"/>
        </w:rPr>
      </w:pPr>
    </w:p>
    <w:p w14:paraId="2278A041" w14:textId="77777777" w:rsidR="00234A65" w:rsidRPr="00DB778D" w:rsidRDefault="00234A65" w:rsidP="00234A65">
      <w:pPr>
        <w:rPr>
          <w:rFonts w:ascii="Helvetica" w:hAnsi="Helvetica"/>
        </w:rPr>
      </w:pPr>
      <w:r w:rsidRPr="00DB778D">
        <w:rPr>
          <w:rFonts w:ascii="Helvetica" w:eastAsiaTheme="majorEastAsia" w:hAnsi="Helvetica" w:cstheme="majorBidi"/>
          <w:bCs/>
        </w:rPr>
        <w:t>Signatura Representant legal Proveïdor</w:t>
      </w:r>
      <w:r w:rsidRPr="00DB778D">
        <w:rPr>
          <w:rFonts w:ascii="Helvetica" w:eastAsiaTheme="majorEastAsia" w:hAnsi="Helvetica" w:cstheme="majorBidi"/>
          <w:bCs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B199688" wp14:editId="1FB0EAC6">
                <wp:simplePos x="0" y="0"/>
                <wp:positionH relativeFrom="margin">
                  <wp:posOffset>0</wp:posOffset>
                </wp:positionH>
                <wp:positionV relativeFrom="paragraph">
                  <wp:posOffset>360045</wp:posOffset>
                </wp:positionV>
                <wp:extent cx="4162425" cy="466725"/>
                <wp:effectExtent l="0" t="0" r="28575" b="28575"/>
                <wp:wrapSquare wrapText="bothSides"/>
                <wp:docPr id="28" name="Quadre de tex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F4AB8" w14:textId="77777777" w:rsidR="00234A65" w:rsidRDefault="00234A65" w:rsidP="00234A6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99688" id="_x0000_s1031" type="#_x0000_t202" alt="&quot;&quot;" style="position:absolute;margin-left:0;margin-top:28.35pt;width:327.75pt;height:36.7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">
                <v:textbox>
                  <w:txbxContent>
                    <w:p w14:paraId="369F4AB8" w14:textId="77777777" w:rsidR="00234A65" w:rsidRDefault="00234A65" w:rsidP="00234A65"/>
                  </w:txbxContent>
                </v:textbox>
                <w10:wrap type="square" anchorx="margin"/>
              </v:shape>
            </w:pict>
          </mc:Fallback>
        </mc:AlternateContent>
      </w:r>
      <w:r w:rsidRPr="00DB778D">
        <w:rPr>
          <w:rFonts w:ascii="Helvetica" w:eastAsiaTheme="majorEastAsia" w:hAnsi="Helvetica" w:cstheme="majorBidi"/>
          <w:bCs/>
        </w:rPr>
        <w:t xml:space="preserve"> </w:t>
      </w:r>
    </w:p>
    <w:p w14:paraId="08A89FEE" w14:textId="77777777" w:rsidR="00234A65" w:rsidRPr="00284208" w:rsidRDefault="00234A65" w:rsidP="00234A65">
      <w:pPr>
        <w:jc w:val="center"/>
        <w:rPr>
          <w:rFonts w:ascii="Helvetica" w:hAnsi="Helvetica"/>
        </w:rPr>
      </w:pPr>
    </w:p>
    <w:p w14:paraId="733B6F28" w14:textId="480C176C" w:rsidR="00234A65" w:rsidRPr="00234A65" w:rsidRDefault="00234A65" w:rsidP="00234A65">
      <w:pPr>
        <w:tabs>
          <w:tab w:val="left" w:pos="1197"/>
        </w:tabs>
        <w:rPr>
          <w:lang w:val="en-US"/>
        </w:rPr>
      </w:pPr>
    </w:p>
    <w:p w14:paraId="6D43D7C5" w14:textId="77777777" w:rsidR="00234A65" w:rsidRPr="00234A65" w:rsidRDefault="00234A65" w:rsidP="00234A65">
      <w:pPr>
        <w:rPr>
          <w:lang w:val="en-US"/>
        </w:rPr>
      </w:pPr>
    </w:p>
    <w:p w14:paraId="102EB05A" w14:textId="77777777" w:rsidR="00234A65" w:rsidRPr="00234A65" w:rsidRDefault="00234A65" w:rsidP="00234A65">
      <w:pPr>
        <w:rPr>
          <w:lang w:val="en-US"/>
        </w:rPr>
      </w:pPr>
    </w:p>
    <w:p w14:paraId="53CAA418" w14:textId="77777777" w:rsidR="00234A65" w:rsidRPr="00234A65" w:rsidRDefault="00234A65" w:rsidP="00234A65">
      <w:pPr>
        <w:rPr>
          <w:lang w:val="en-US"/>
        </w:rPr>
      </w:pPr>
    </w:p>
    <w:p w14:paraId="31503203" w14:textId="6A302364" w:rsidR="00234A65" w:rsidRPr="00234A65" w:rsidRDefault="00234A65" w:rsidP="00234A65">
      <w:pPr>
        <w:rPr>
          <w:lang w:val="en-US"/>
        </w:rPr>
        <w:sectPr w:rsidR="00234A65" w:rsidRPr="00234A65" w:rsidSect="008F36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936" w:right="1021" w:bottom="1793" w:left="1021" w:header="709" w:footer="1296" w:gutter="0"/>
          <w:cols w:space="62"/>
          <w:docGrid w:linePitch="360"/>
        </w:sectPr>
      </w:pPr>
    </w:p>
    <w:bookmarkEnd w:id="3"/>
    <w:bookmarkEnd w:id="4"/>
    <w:bookmarkEnd w:id="5"/>
    <w:p w14:paraId="08AF0289" w14:textId="77777777" w:rsidR="00120D17" w:rsidRPr="005758A9" w:rsidRDefault="00120D17" w:rsidP="00120D17">
      <w:pPr>
        <w:rPr>
          <w:rFonts w:ascii="Helvetica" w:hAnsi="Helvetica" w:cs="Helvetica"/>
          <w:i/>
          <w:iCs/>
          <w:color w:val="6A6A6A" w:themeColor="background2" w:themeShade="80"/>
        </w:rPr>
      </w:pPr>
    </w:p>
    <w:sdt>
      <w:sdtPr>
        <w:rPr>
          <w:rFonts w:ascii="Helvetica" w:eastAsiaTheme="minorHAnsi" w:hAnsi="Helvetica" w:cs="Helvetica"/>
          <w:b w:val="0"/>
          <w:color w:val="0D0D0D" w:themeColor="text1" w:themeTint="F2"/>
          <w:sz w:val="21"/>
          <w:szCs w:val="22"/>
          <w:lang w:val="ca-ES"/>
        </w:rPr>
        <w:id w:val="-997110715"/>
        <w:docPartObj>
          <w:docPartGallery w:val="Table of Contents"/>
          <w:docPartUnique/>
        </w:docPartObj>
      </w:sdtPr>
      <w:sdtEndPr>
        <w:rPr>
          <w:bCs/>
          <w:noProof w:val="0"/>
        </w:rPr>
      </w:sdtEndPr>
      <w:sdtContent>
        <w:p w14:paraId="3D00F22C" w14:textId="77777777" w:rsidR="00120D17" w:rsidRPr="005758A9" w:rsidRDefault="00120D17" w:rsidP="00120D17">
          <w:pPr>
            <w:pStyle w:val="TtoldelIDC"/>
            <w:rPr>
              <w:rFonts w:ascii="Helvetica" w:hAnsi="Helvetica" w:cs="Helvetica"/>
            </w:rPr>
          </w:pPr>
          <w:r w:rsidRPr="005758A9">
            <w:rPr>
              <w:rFonts w:ascii="Helvetica" w:hAnsi="Helvetica" w:cs="Helvetica"/>
              <w:lang w:val="ca-ES"/>
            </w:rPr>
            <w:t>Índex de continguts</w:t>
          </w:r>
        </w:p>
        <w:p w14:paraId="7477DA81" w14:textId="6D3E1105" w:rsidR="00BB55DF" w:rsidRDefault="00120D17">
          <w:pPr>
            <w:pStyle w:val="IDC1"/>
            <w:tabs>
              <w:tab w:val="right" w:pos="9854"/>
            </w:tabs>
            <w:rPr>
              <w:rFonts w:asciiTheme="minorHAnsi" w:eastAsiaTheme="minorEastAsia" w:hAnsiTheme="minorHAnsi"/>
              <w:color w:val="auto"/>
              <w:sz w:val="22"/>
              <w:lang w:eastAsia="ca-ES"/>
            </w:rPr>
          </w:pPr>
          <w:r w:rsidRPr="005758A9">
            <w:rPr>
              <w:rFonts w:ascii="Helvetica" w:hAnsi="Helvetica" w:cs="Helvetica"/>
              <w:iCs/>
              <w:sz w:val="24"/>
              <w:szCs w:val="24"/>
            </w:rPr>
            <w:fldChar w:fldCharType="begin"/>
          </w:r>
          <w:r w:rsidRPr="005758A9">
            <w:rPr>
              <w:rFonts w:ascii="Helvetica" w:hAnsi="Helvetica" w:cs="Helvetica"/>
            </w:rPr>
            <w:instrText xml:space="preserve"> TOC \o "1-3" \h \z \u </w:instrText>
          </w:r>
          <w:r w:rsidRPr="005758A9">
            <w:rPr>
              <w:rFonts w:ascii="Helvetica" w:hAnsi="Helvetica" w:cs="Helvetica"/>
              <w:iCs/>
              <w:sz w:val="24"/>
              <w:szCs w:val="24"/>
            </w:rPr>
            <w:fldChar w:fldCharType="separate"/>
          </w:r>
          <w:hyperlink w:anchor="_Toc126842364" w:history="1">
            <w:r w:rsidR="00BB55DF">
              <w:rPr>
                <w:webHidden/>
              </w:rPr>
              <w:tab/>
            </w:r>
            <w:r w:rsidR="00BB55DF">
              <w:rPr>
                <w:webHidden/>
              </w:rPr>
              <w:fldChar w:fldCharType="begin"/>
            </w:r>
            <w:r w:rsidR="00BB55DF">
              <w:rPr>
                <w:webHidden/>
              </w:rPr>
              <w:instrText xml:space="preserve"> PAGEREF _Toc126842364 \h </w:instrText>
            </w:r>
            <w:r w:rsidR="00BB55DF">
              <w:rPr>
                <w:webHidden/>
              </w:rPr>
            </w:r>
            <w:r w:rsidR="00BB55DF">
              <w:rPr>
                <w:webHidden/>
              </w:rPr>
              <w:fldChar w:fldCharType="separate"/>
            </w:r>
            <w:r w:rsidR="00262DAB">
              <w:rPr>
                <w:webHidden/>
              </w:rPr>
              <w:t>1</w:t>
            </w:r>
            <w:r w:rsidR="00BB55DF">
              <w:rPr>
                <w:webHidden/>
              </w:rPr>
              <w:fldChar w:fldCharType="end"/>
            </w:r>
          </w:hyperlink>
        </w:p>
        <w:p w14:paraId="35067502" w14:textId="59295D86" w:rsidR="00BB55DF" w:rsidRDefault="00091BB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color w:val="auto"/>
              <w:sz w:val="22"/>
              <w:lang w:eastAsia="ca-ES"/>
            </w:rPr>
          </w:pPr>
          <w:hyperlink w:anchor="_Toc126842365" w:history="1">
            <w:r w:rsidR="00BB55DF" w:rsidRPr="00115AE5">
              <w:rPr>
                <w:rStyle w:val="Enlla"/>
                <w:rFonts w:ascii="Helvetica" w:hAnsi="Helvetica" w:cs="Helvetica"/>
              </w:rPr>
              <w:t>1.</w:t>
            </w:r>
            <w:r w:rsidR="00BB55DF">
              <w:rPr>
                <w:rFonts w:asciiTheme="minorHAnsi" w:eastAsiaTheme="minorEastAsia" w:hAnsiTheme="minorHAnsi"/>
                <w:color w:val="auto"/>
                <w:sz w:val="22"/>
                <w:lang w:eastAsia="ca-ES"/>
              </w:rPr>
              <w:tab/>
            </w:r>
            <w:r w:rsidR="00BB55DF" w:rsidRPr="00115AE5">
              <w:rPr>
                <w:rStyle w:val="Enlla"/>
                <w:rFonts w:ascii="Helvetica" w:hAnsi="Helvetica" w:cs="Helvetica"/>
              </w:rPr>
              <w:t>Empresa beneficiària</w:t>
            </w:r>
            <w:r w:rsidR="00BB55DF">
              <w:rPr>
                <w:webHidden/>
              </w:rPr>
              <w:tab/>
            </w:r>
            <w:r w:rsidR="00BB55DF">
              <w:rPr>
                <w:webHidden/>
              </w:rPr>
              <w:fldChar w:fldCharType="begin"/>
            </w:r>
            <w:r w:rsidR="00BB55DF">
              <w:rPr>
                <w:webHidden/>
              </w:rPr>
              <w:instrText xml:space="preserve"> PAGEREF _Toc126842365 \h </w:instrText>
            </w:r>
            <w:r w:rsidR="00BB55DF">
              <w:rPr>
                <w:webHidden/>
              </w:rPr>
            </w:r>
            <w:r w:rsidR="00BB55DF">
              <w:rPr>
                <w:webHidden/>
              </w:rPr>
              <w:fldChar w:fldCharType="separate"/>
            </w:r>
            <w:r w:rsidR="00262DAB">
              <w:rPr>
                <w:webHidden/>
              </w:rPr>
              <w:t>3</w:t>
            </w:r>
            <w:r w:rsidR="00BB55DF">
              <w:rPr>
                <w:webHidden/>
              </w:rPr>
              <w:fldChar w:fldCharType="end"/>
            </w:r>
          </w:hyperlink>
        </w:p>
        <w:p w14:paraId="53C3A82A" w14:textId="221EAC7D" w:rsidR="00BB55DF" w:rsidRDefault="00091BB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color w:val="auto"/>
              <w:sz w:val="22"/>
              <w:lang w:eastAsia="ca-ES"/>
            </w:rPr>
          </w:pPr>
          <w:hyperlink w:anchor="_Toc126842366" w:history="1">
            <w:r w:rsidR="00BB55DF" w:rsidRPr="00115AE5">
              <w:rPr>
                <w:rStyle w:val="Enlla"/>
                <w:rFonts w:ascii="Helvetica" w:hAnsi="Helvetica" w:cs="Helvetica"/>
              </w:rPr>
              <w:t>2.</w:t>
            </w:r>
            <w:r w:rsidR="00BB55DF">
              <w:rPr>
                <w:rFonts w:asciiTheme="minorHAnsi" w:eastAsiaTheme="minorEastAsia" w:hAnsiTheme="minorHAnsi"/>
                <w:color w:val="auto"/>
                <w:sz w:val="22"/>
                <w:lang w:eastAsia="ca-ES"/>
              </w:rPr>
              <w:tab/>
            </w:r>
            <w:r w:rsidR="00BB55DF" w:rsidRPr="00115AE5">
              <w:rPr>
                <w:rStyle w:val="Enlla"/>
                <w:rFonts w:ascii="Helvetica" w:hAnsi="Helvetica" w:cs="Helvetica"/>
              </w:rPr>
              <w:t>Persona acreditada</w:t>
            </w:r>
            <w:r w:rsidR="00BB55DF">
              <w:rPr>
                <w:webHidden/>
              </w:rPr>
              <w:tab/>
            </w:r>
            <w:r w:rsidR="00BB55DF">
              <w:rPr>
                <w:webHidden/>
              </w:rPr>
              <w:fldChar w:fldCharType="begin"/>
            </w:r>
            <w:r w:rsidR="00BB55DF">
              <w:rPr>
                <w:webHidden/>
              </w:rPr>
              <w:instrText xml:space="preserve"> PAGEREF _Toc126842366 \h </w:instrText>
            </w:r>
            <w:r w:rsidR="00BB55DF">
              <w:rPr>
                <w:webHidden/>
              </w:rPr>
            </w:r>
            <w:r w:rsidR="00BB55DF">
              <w:rPr>
                <w:webHidden/>
              </w:rPr>
              <w:fldChar w:fldCharType="separate"/>
            </w:r>
            <w:r w:rsidR="00262DAB">
              <w:rPr>
                <w:webHidden/>
              </w:rPr>
              <w:t>6</w:t>
            </w:r>
            <w:r w:rsidR="00BB55DF">
              <w:rPr>
                <w:webHidden/>
              </w:rPr>
              <w:fldChar w:fldCharType="end"/>
            </w:r>
          </w:hyperlink>
        </w:p>
        <w:p w14:paraId="14173651" w14:textId="14D14EEC" w:rsidR="00BB55DF" w:rsidRDefault="00091BB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color w:val="auto"/>
              <w:sz w:val="22"/>
              <w:lang w:eastAsia="ca-ES"/>
            </w:rPr>
          </w:pPr>
          <w:hyperlink w:anchor="_Toc126842367" w:history="1">
            <w:r w:rsidR="00BB55DF" w:rsidRPr="00115AE5">
              <w:rPr>
                <w:rStyle w:val="Enlla"/>
                <w:rFonts w:ascii="Helvetica" w:hAnsi="Helvetica" w:cs="Helvetica"/>
              </w:rPr>
              <w:t>3.</w:t>
            </w:r>
            <w:r w:rsidR="00BB55DF">
              <w:rPr>
                <w:rFonts w:asciiTheme="minorHAnsi" w:eastAsiaTheme="minorEastAsia" w:hAnsiTheme="minorHAnsi"/>
                <w:color w:val="auto"/>
                <w:sz w:val="22"/>
                <w:lang w:eastAsia="ca-ES"/>
              </w:rPr>
              <w:tab/>
            </w:r>
            <w:r w:rsidR="00BB55DF" w:rsidRPr="00115AE5">
              <w:rPr>
                <w:rStyle w:val="Enlla"/>
                <w:rFonts w:ascii="Helvetica" w:hAnsi="Helvetica" w:cs="Helvetica"/>
              </w:rPr>
              <w:t>Resultats servei assessorament</w:t>
            </w:r>
            <w:r w:rsidR="00BB55DF">
              <w:rPr>
                <w:webHidden/>
              </w:rPr>
              <w:tab/>
            </w:r>
            <w:r w:rsidR="00BB55DF">
              <w:rPr>
                <w:webHidden/>
              </w:rPr>
              <w:fldChar w:fldCharType="begin"/>
            </w:r>
            <w:r w:rsidR="00BB55DF">
              <w:rPr>
                <w:webHidden/>
              </w:rPr>
              <w:instrText xml:space="preserve"> PAGEREF _Toc126842367 \h </w:instrText>
            </w:r>
            <w:r w:rsidR="00BB55DF">
              <w:rPr>
                <w:webHidden/>
              </w:rPr>
            </w:r>
            <w:r w:rsidR="00BB55DF">
              <w:rPr>
                <w:webHidden/>
              </w:rPr>
              <w:fldChar w:fldCharType="separate"/>
            </w:r>
            <w:r w:rsidR="00262DAB">
              <w:rPr>
                <w:webHidden/>
              </w:rPr>
              <w:t>8</w:t>
            </w:r>
            <w:r w:rsidR="00BB55DF">
              <w:rPr>
                <w:webHidden/>
              </w:rPr>
              <w:fldChar w:fldCharType="end"/>
            </w:r>
          </w:hyperlink>
        </w:p>
        <w:p w14:paraId="598B79D8" w14:textId="6E7B114C" w:rsidR="00BB55DF" w:rsidRDefault="00091BB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color w:val="auto"/>
              <w:sz w:val="22"/>
              <w:lang w:eastAsia="ca-ES"/>
            </w:rPr>
          </w:pPr>
          <w:hyperlink w:anchor="_Toc126842368" w:history="1">
            <w:r w:rsidR="00BB55DF" w:rsidRPr="00115AE5">
              <w:rPr>
                <w:rStyle w:val="Enlla"/>
                <w:rFonts w:ascii="Helvetica" w:hAnsi="Helvetica" w:cs="Helvetica"/>
              </w:rPr>
              <w:t>4.</w:t>
            </w:r>
            <w:r w:rsidR="00BB55DF">
              <w:rPr>
                <w:rFonts w:asciiTheme="minorHAnsi" w:eastAsiaTheme="minorEastAsia" w:hAnsiTheme="minorHAnsi"/>
                <w:color w:val="auto"/>
                <w:sz w:val="22"/>
                <w:lang w:eastAsia="ca-ES"/>
              </w:rPr>
              <w:tab/>
            </w:r>
            <w:r w:rsidR="00BB55DF" w:rsidRPr="00115AE5">
              <w:rPr>
                <w:rStyle w:val="Enlla"/>
                <w:rFonts w:ascii="Helvetica" w:hAnsi="Helvetica" w:cs="Helvetica"/>
              </w:rPr>
              <w:t>Pressupost del servei</w:t>
            </w:r>
            <w:r w:rsidR="00BB55DF">
              <w:rPr>
                <w:webHidden/>
              </w:rPr>
              <w:tab/>
            </w:r>
            <w:r w:rsidR="00BB55DF">
              <w:rPr>
                <w:webHidden/>
              </w:rPr>
              <w:fldChar w:fldCharType="begin"/>
            </w:r>
            <w:r w:rsidR="00BB55DF">
              <w:rPr>
                <w:webHidden/>
              </w:rPr>
              <w:instrText xml:space="preserve"> PAGEREF _Toc126842368 \h </w:instrText>
            </w:r>
            <w:r w:rsidR="00BB55DF">
              <w:rPr>
                <w:webHidden/>
              </w:rPr>
            </w:r>
            <w:r w:rsidR="00BB55DF">
              <w:rPr>
                <w:webHidden/>
              </w:rPr>
              <w:fldChar w:fldCharType="separate"/>
            </w:r>
            <w:r w:rsidR="00262DAB">
              <w:rPr>
                <w:webHidden/>
              </w:rPr>
              <w:t>12</w:t>
            </w:r>
            <w:r w:rsidR="00BB55DF">
              <w:rPr>
                <w:webHidden/>
              </w:rPr>
              <w:fldChar w:fldCharType="end"/>
            </w:r>
          </w:hyperlink>
        </w:p>
        <w:p w14:paraId="56CE4B0E" w14:textId="4DE24C13" w:rsidR="00BB55DF" w:rsidRDefault="00091BB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color w:val="auto"/>
              <w:sz w:val="22"/>
              <w:lang w:eastAsia="ca-ES"/>
            </w:rPr>
          </w:pPr>
          <w:hyperlink w:anchor="_Toc126842369" w:history="1">
            <w:r w:rsidR="00BB55DF" w:rsidRPr="00115AE5">
              <w:rPr>
                <w:rStyle w:val="Enlla"/>
                <w:rFonts w:ascii="Helvetica" w:hAnsi="Helvetica" w:cs="Helvetica"/>
              </w:rPr>
              <w:t>5.</w:t>
            </w:r>
            <w:r w:rsidR="00BB55DF">
              <w:rPr>
                <w:rFonts w:asciiTheme="minorHAnsi" w:eastAsiaTheme="minorEastAsia" w:hAnsiTheme="minorHAnsi"/>
                <w:color w:val="auto"/>
                <w:sz w:val="22"/>
                <w:lang w:eastAsia="ca-ES"/>
              </w:rPr>
              <w:tab/>
            </w:r>
            <w:r w:rsidR="00BB55DF" w:rsidRPr="00115AE5">
              <w:rPr>
                <w:rStyle w:val="Enlla"/>
                <w:rFonts w:ascii="Helvetica" w:hAnsi="Helvetica" w:cs="Helvetica"/>
              </w:rPr>
              <w:t>Desviacions</w:t>
            </w:r>
            <w:r w:rsidR="00BB55DF">
              <w:rPr>
                <w:webHidden/>
              </w:rPr>
              <w:tab/>
            </w:r>
            <w:r w:rsidR="00BB55DF">
              <w:rPr>
                <w:webHidden/>
              </w:rPr>
              <w:fldChar w:fldCharType="begin"/>
            </w:r>
            <w:r w:rsidR="00BB55DF">
              <w:rPr>
                <w:webHidden/>
              </w:rPr>
              <w:instrText xml:space="preserve"> PAGEREF _Toc126842369 \h </w:instrText>
            </w:r>
            <w:r w:rsidR="00BB55DF">
              <w:rPr>
                <w:webHidden/>
              </w:rPr>
            </w:r>
            <w:r w:rsidR="00BB55DF">
              <w:rPr>
                <w:webHidden/>
              </w:rPr>
              <w:fldChar w:fldCharType="separate"/>
            </w:r>
            <w:r w:rsidR="00262DAB">
              <w:rPr>
                <w:webHidden/>
              </w:rPr>
              <w:t>14</w:t>
            </w:r>
            <w:r w:rsidR="00BB55DF">
              <w:rPr>
                <w:webHidden/>
              </w:rPr>
              <w:fldChar w:fldCharType="end"/>
            </w:r>
          </w:hyperlink>
        </w:p>
        <w:p w14:paraId="43222E07" w14:textId="634FF1AF" w:rsidR="00BB55DF" w:rsidRDefault="00091BB6">
          <w:pPr>
            <w:pStyle w:val="IDC1"/>
            <w:tabs>
              <w:tab w:val="left" w:pos="420"/>
              <w:tab w:val="right" w:pos="9854"/>
            </w:tabs>
            <w:rPr>
              <w:rFonts w:asciiTheme="minorHAnsi" w:eastAsiaTheme="minorEastAsia" w:hAnsiTheme="minorHAnsi"/>
              <w:color w:val="auto"/>
              <w:sz w:val="22"/>
              <w:lang w:eastAsia="ca-ES"/>
            </w:rPr>
          </w:pPr>
          <w:hyperlink w:anchor="_Toc126842370" w:history="1">
            <w:r w:rsidR="00BB55DF" w:rsidRPr="00115AE5">
              <w:rPr>
                <w:rStyle w:val="Enlla"/>
                <w:rFonts w:ascii="Helvetica" w:hAnsi="Helvetica" w:cs="Helvetica"/>
              </w:rPr>
              <w:t>6.</w:t>
            </w:r>
            <w:r w:rsidR="00BB55DF">
              <w:rPr>
                <w:rFonts w:asciiTheme="minorHAnsi" w:eastAsiaTheme="minorEastAsia" w:hAnsiTheme="minorHAnsi"/>
                <w:color w:val="auto"/>
                <w:sz w:val="22"/>
                <w:lang w:eastAsia="ca-ES"/>
              </w:rPr>
              <w:tab/>
            </w:r>
            <w:r w:rsidR="00BB55DF" w:rsidRPr="00115AE5">
              <w:rPr>
                <w:rStyle w:val="Enlla"/>
                <w:rFonts w:ascii="Helvetica" w:hAnsi="Helvetica" w:cs="Helvetica"/>
              </w:rPr>
              <w:t>Informació complementària a aportar</w:t>
            </w:r>
            <w:r w:rsidR="00BB55DF">
              <w:rPr>
                <w:webHidden/>
              </w:rPr>
              <w:tab/>
            </w:r>
            <w:r w:rsidR="00BB55DF">
              <w:rPr>
                <w:webHidden/>
              </w:rPr>
              <w:fldChar w:fldCharType="begin"/>
            </w:r>
            <w:r w:rsidR="00BB55DF">
              <w:rPr>
                <w:webHidden/>
              </w:rPr>
              <w:instrText xml:space="preserve"> PAGEREF _Toc126842370 \h </w:instrText>
            </w:r>
            <w:r w:rsidR="00BB55DF">
              <w:rPr>
                <w:webHidden/>
              </w:rPr>
            </w:r>
            <w:r w:rsidR="00BB55DF">
              <w:rPr>
                <w:webHidden/>
              </w:rPr>
              <w:fldChar w:fldCharType="separate"/>
            </w:r>
            <w:r w:rsidR="00262DAB">
              <w:rPr>
                <w:webHidden/>
              </w:rPr>
              <w:t>15</w:t>
            </w:r>
            <w:r w:rsidR="00BB55DF">
              <w:rPr>
                <w:webHidden/>
              </w:rPr>
              <w:fldChar w:fldCharType="end"/>
            </w:r>
          </w:hyperlink>
        </w:p>
        <w:p w14:paraId="5B021AAB" w14:textId="105AE4BE" w:rsidR="00120D17" w:rsidRPr="005758A9" w:rsidRDefault="00120D17" w:rsidP="00120D17">
          <w:pPr>
            <w:rPr>
              <w:rFonts w:ascii="Helvetica" w:hAnsi="Helvetica" w:cs="Helvetica"/>
            </w:rPr>
          </w:pPr>
          <w:r w:rsidRPr="005758A9">
            <w:rPr>
              <w:rFonts w:ascii="Helvetica" w:hAnsi="Helvetica" w:cs="Helvetica"/>
              <w:b/>
              <w:bCs/>
            </w:rPr>
            <w:fldChar w:fldCharType="end"/>
          </w:r>
        </w:p>
      </w:sdtContent>
    </w:sdt>
    <w:p w14:paraId="7AC6067B" w14:textId="77777777" w:rsidR="00120D17" w:rsidRPr="005758A9" w:rsidRDefault="00120D17" w:rsidP="00120D17">
      <w:pPr>
        <w:rPr>
          <w:rFonts w:ascii="Helvetica" w:hAnsi="Helvetica" w:cs="Helvetica"/>
        </w:rPr>
      </w:pPr>
    </w:p>
    <w:p w14:paraId="19F3A043" w14:textId="77777777" w:rsidR="00120D17" w:rsidRPr="005758A9" w:rsidRDefault="00120D17" w:rsidP="00120D17">
      <w:pPr>
        <w:rPr>
          <w:rFonts w:ascii="Helvetica" w:hAnsi="Helvetica" w:cs="Helvetica"/>
        </w:rPr>
      </w:pPr>
    </w:p>
    <w:p w14:paraId="3257DC51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</w:p>
    <w:p w14:paraId="6FABEF2E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 w:rsidRPr="005758A9">
        <w:rPr>
          <w:rFonts w:ascii="Helvetica" w:hAnsi="Helvetica" w:cs="Helvetica"/>
        </w:rPr>
        <w:br w:type="page"/>
      </w:r>
    </w:p>
    <w:p w14:paraId="3203BD29" w14:textId="4D7AFA80" w:rsidR="00120D17" w:rsidRPr="005758A9" w:rsidRDefault="00120D17" w:rsidP="00120D17">
      <w:pPr>
        <w:pStyle w:val="Ttol1"/>
        <w:numPr>
          <w:ilvl w:val="0"/>
          <w:numId w:val="17"/>
        </w:numPr>
        <w:ind w:right="11"/>
        <w:rPr>
          <w:rFonts w:ascii="Helvetica" w:hAnsi="Helvetica" w:cs="Helvetica"/>
        </w:rPr>
      </w:pPr>
      <w:bookmarkStart w:id="6" w:name="_Toc105076193"/>
      <w:bookmarkStart w:id="7" w:name="_Toc105076224"/>
      <w:bookmarkStart w:id="8" w:name="_Toc105076316"/>
      <w:bookmarkStart w:id="9" w:name="_Toc105076340"/>
      <w:bookmarkStart w:id="10" w:name="_Toc72928692"/>
      <w:bookmarkStart w:id="11" w:name="_Toc72928924"/>
      <w:bookmarkStart w:id="12" w:name="_Toc72929268"/>
      <w:bookmarkStart w:id="13" w:name="_Toc126842365"/>
      <w:bookmarkEnd w:id="6"/>
      <w:bookmarkEnd w:id="7"/>
      <w:bookmarkEnd w:id="8"/>
      <w:bookmarkEnd w:id="9"/>
      <w:r w:rsidRPr="005758A9">
        <w:rPr>
          <w:rFonts w:ascii="Helvetica" w:hAnsi="Helvetica" w:cs="Helvetica"/>
        </w:rPr>
        <w:lastRenderedPageBreak/>
        <w:t>Empresa beneficiària</w:t>
      </w:r>
      <w:bookmarkEnd w:id="10"/>
      <w:bookmarkEnd w:id="11"/>
      <w:bookmarkEnd w:id="12"/>
      <w:bookmarkEnd w:id="13"/>
    </w:p>
    <w:p w14:paraId="547C94B3" w14:textId="77777777" w:rsidR="00120D17" w:rsidRPr="005758A9" w:rsidRDefault="00120D17" w:rsidP="00120D17">
      <w:pPr>
        <w:rPr>
          <w:rFonts w:ascii="Helvetica" w:hAnsi="Helvetica" w:cs="Helvetica"/>
          <w:i/>
          <w:iCs/>
          <w:color w:val="6A6A6A" w:themeColor="background2" w:themeShade="80"/>
        </w:rPr>
      </w:pPr>
    </w:p>
    <w:p w14:paraId="23803376" w14:textId="533F6FD2" w:rsidR="00120D17" w:rsidRPr="005758A9" w:rsidRDefault="00120D17" w:rsidP="00120D17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Descripció de l’activitat de l’empresa:</w:t>
      </w:r>
    </w:p>
    <w:tbl>
      <w:tblPr>
        <w:tblStyle w:val="Taulaambquadrcula4-mfasi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20D17" w:rsidRPr="005758A9" w14:paraId="1E74C43D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0842EBD2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0A5D8260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405F615C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2626E103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3C92FAB8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6DA93B62" w14:textId="77777777" w:rsidR="00120D17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</w:p>
          <w:p w14:paraId="105816F1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</w:p>
        </w:tc>
      </w:tr>
    </w:tbl>
    <w:p w14:paraId="09CF4A39" w14:textId="77777777" w:rsidR="00E80B7C" w:rsidRPr="005758A9" w:rsidRDefault="00E80B7C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0E00B41E" w14:textId="77777777" w:rsidR="00120D17" w:rsidRPr="005758A9" w:rsidRDefault="00120D17" w:rsidP="00120D17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 xml:space="preserve">Web de l’empresa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4EE40AC7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4C0AA18A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AF84D0B" w14:textId="77777777" w:rsidR="00E80B7C" w:rsidRPr="005758A9" w:rsidRDefault="00E80B7C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13A1C7D8" w14:textId="77777777" w:rsidR="00120D17" w:rsidRPr="005758A9" w:rsidRDefault="00120D17" w:rsidP="00120D17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Principals Unitats de negoci i famílies de productes i/o serveis associades: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3256"/>
        <w:gridCol w:w="6598"/>
      </w:tblGrid>
      <w:tr w:rsidR="00120D17" w:rsidRPr="005758A9" w14:paraId="447C6631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73E82E" w14:textId="134C1B51" w:rsidR="00120D17" w:rsidRPr="00E80B7C" w:rsidRDefault="00120D17" w:rsidP="00E80B7C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Unitat de negoci</w:t>
            </w: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7A2224" w14:textId="1E47A4FD" w:rsidR="00120D17" w:rsidRPr="00E80B7C" w:rsidRDefault="00120D17" w:rsidP="00E80B7C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Families de productes i/o serveis associades</w:t>
            </w:r>
          </w:p>
        </w:tc>
      </w:tr>
      <w:tr w:rsidR="00120D17" w:rsidRPr="005758A9" w14:paraId="58F4B6EA" w14:textId="77777777" w:rsidTr="00A41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693898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AD1469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5073BEA0" w14:textId="77777777" w:rsidTr="00A41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1A26BE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4D2AE7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5AD5C991" w14:textId="77777777" w:rsidTr="00A41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64F0BF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48316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681C963A" w14:textId="77777777" w:rsidTr="00A41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A2B310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BC6287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4690234E" w14:textId="77777777" w:rsidTr="00A41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BC3053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96A04A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58BD3364" w14:textId="77777777" w:rsidTr="00A41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A73AE2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8AB7E3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3E186399" w14:textId="77777777" w:rsidTr="00A41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695872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72F470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66F50CCD" w14:textId="77777777" w:rsidTr="00A41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B1C89C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69F551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017C1A45" w14:textId="77777777" w:rsidTr="00A41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F8EF49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00A30E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5764C65A" w14:textId="77777777" w:rsidTr="00A41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0875CD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 w:val="0"/>
                <w:bCs w:val="0"/>
                <w:color w:val="404040"/>
                <w:sz w:val="22"/>
              </w:rPr>
            </w:pP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9BFDD0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</w:tbl>
    <w:p w14:paraId="501A4C37" w14:textId="77777777" w:rsidR="00120D17" w:rsidRPr="00D50176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6A6A6A" w:themeColor="background2" w:themeShade="80"/>
          <w:sz w:val="20"/>
          <w:szCs w:val="20"/>
        </w:rPr>
      </w:pPr>
      <w:r w:rsidRPr="00D50176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NOTA: En el cas que només hi hagi una unitat de negoci, només cal emplenar una fila.</w:t>
      </w:r>
    </w:p>
    <w:p w14:paraId="1BEAB027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4CFA702F" w14:textId="77777777" w:rsidR="00120D17" w:rsidRPr="005758A9" w:rsidRDefault="00120D17" w:rsidP="00120D17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 xml:space="preserve">Xifres de negoci de l’empresa (tenint en compte totes les </w:t>
      </w:r>
      <w:r>
        <w:rPr>
          <w:rFonts w:ascii="Helvetica" w:eastAsia="ヒラギノ角ゴ Pro W3" w:hAnsi="Helvetica" w:cs="Helvetica"/>
          <w:b/>
          <w:color w:val="404040"/>
          <w:sz w:val="22"/>
        </w:rPr>
        <w:t>U</w:t>
      </w: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 xml:space="preserve">nitats de </w:t>
      </w:r>
      <w:r>
        <w:rPr>
          <w:rFonts w:ascii="Helvetica" w:eastAsia="ヒラギノ角ゴ Pro W3" w:hAnsi="Helvetica" w:cs="Helvetica"/>
          <w:b/>
          <w:color w:val="404040"/>
          <w:sz w:val="22"/>
        </w:rPr>
        <w:t>N</w:t>
      </w: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egoci)</w:t>
      </w:r>
    </w:p>
    <w:tbl>
      <w:tblPr>
        <w:tblStyle w:val="Taulaambquadrcula4-mfasi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3"/>
        <w:gridCol w:w="2463"/>
        <w:gridCol w:w="2464"/>
        <w:gridCol w:w="2464"/>
      </w:tblGrid>
      <w:tr w:rsidR="00120D17" w:rsidRPr="005758A9" w14:paraId="361D7628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AEA267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  <w:tc>
          <w:tcPr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990F67" w14:textId="77777777" w:rsidR="00120D17" w:rsidRPr="00F12785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ヒラギノ角ゴ Pro W3" w:hAnsi="Arial" w:cs="Arial"/>
                <w:b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  <w:t>FACTURACIÓ</w:t>
            </w:r>
            <w:r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  <w:t xml:space="preserve"> (</w:t>
            </w:r>
            <w:r>
              <w:rPr>
                <w:rFonts w:ascii="Arial" w:eastAsia="ヒラギノ角ゴ Pro W3" w:hAnsi="Arial" w:cs="Arial"/>
                <w:b/>
                <w:color w:val="404040"/>
                <w:sz w:val="22"/>
              </w:rPr>
              <w:t>€)</w:t>
            </w:r>
          </w:p>
        </w:tc>
        <w:tc>
          <w:tcPr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F0AEEC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  <w:t>% EXPORTACIÓ</w:t>
            </w:r>
          </w:p>
        </w:tc>
        <w:tc>
          <w:tcPr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7358AA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  <w:t>PERSONES</w:t>
            </w:r>
          </w:p>
        </w:tc>
      </w:tr>
      <w:tr w:rsidR="00120D17" w:rsidRPr="005758A9" w14:paraId="5E8297E1" w14:textId="77777777" w:rsidTr="00A41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</w:tcBorders>
          </w:tcPr>
          <w:p w14:paraId="234AB4E0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2019</w:t>
            </w:r>
          </w:p>
        </w:tc>
        <w:tc>
          <w:tcPr>
            <w:tcW w:w="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409AEC6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2829AA8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773BF66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2FED15D6" w14:textId="77777777" w:rsidTr="00A41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3" w:type="dxa"/>
            <w:shd w:val="clear" w:color="auto" w:fill="D9D9D9" w:themeFill="background1" w:themeFillShade="D9"/>
          </w:tcPr>
          <w:p w14:paraId="53096BD4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2020</w:t>
            </w:r>
          </w:p>
        </w:tc>
        <w:tc>
          <w:tcPr>
            <w:tcW w:w="2463" w:type="dxa"/>
            <w:shd w:val="clear" w:color="auto" w:fill="FFFFFF" w:themeFill="background1"/>
          </w:tcPr>
          <w:p w14:paraId="2B7A7CBB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150FEE2C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1F30D877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78FBFBED" w14:textId="77777777" w:rsidTr="00A41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3" w:type="dxa"/>
          </w:tcPr>
          <w:p w14:paraId="356B8CF5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2021</w:t>
            </w:r>
          </w:p>
        </w:tc>
        <w:tc>
          <w:tcPr>
            <w:tcW w:w="2463" w:type="dxa"/>
            <w:shd w:val="clear" w:color="auto" w:fill="FFFFFF" w:themeFill="background1"/>
          </w:tcPr>
          <w:p w14:paraId="7A0B6127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219B0051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5267F3AC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120D17" w:rsidRPr="005758A9" w14:paraId="614B8A14" w14:textId="77777777" w:rsidTr="00A41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3" w:type="dxa"/>
            <w:shd w:val="clear" w:color="auto" w:fill="D9D9D9" w:themeFill="background1" w:themeFillShade="D9"/>
          </w:tcPr>
          <w:p w14:paraId="75FCA942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2022 (previsió)</w:t>
            </w:r>
          </w:p>
        </w:tc>
        <w:tc>
          <w:tcPr>
            <w:tcW w:w="2463" w:type="dxa"/>
            <w:shd w:val="clear" w:color="auto" w:fill="FFFFFF" w:themeFill="background1"/>
          </w:tcPr>
          <w:p w14:paraId="78F6340C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18379FEE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28FF32C5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</w:tbl>
    <w:p w14:paraId="29FD0B4A" w14:textId="72B0668D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745B1AF7" w14:textId="33680FFA" w:rsidR="00E80B7C" w:rsidRDefault="00E80B7C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3A39AD1B" w14:textId="51B2C2FE" w:rsidR="00167EB0" w:rsidRDefault="00167EB0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51EF707A" w14:textId="69BAC8DE" w:rsidR="00167EB0" w:rsidRDefault="00167EB0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3DB8D09A" w14:textId="77777777" w:rsidR="00167EB0" w:rsidRPr="005758A9" w:rsidRDefault="00167EB0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069D864F" w14:textId="52CE706A" w:rsidR="001D6E42" w:rsidRDefault="001D6E42" w:rsidP="001D6E42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lastRenderedPageBreak/>
        <w:t>Unitat de negoci sobre la que s’ha realitzat el procés de reflexió estratègica</w:t>
      </w:r>
    </w:p>
    <w:p w14:paraId="54BB63A7" w14:textId="77777777" w:rsidR="001D6E42" w:rsidRPr="005758A9" w:rsidRDefault="001D6E42" w:rsidP="001D6E42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tbl>
      <w:tblPr>
        <w:tblStyle w:val="Taulaambquadrcula4-mfasi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D6E42" w:rsidRPr="005758A9" w14:paraId="7E7F8D29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528CCC1E" w14:textId="77777777" w:rsidR="001D6E42" w:rsidRPr="001D6E42" w:rsidRDefault="001D6E42" w:rsidP="001D6E42">
            <w:pPr>
              <w:pStyle w:val="Pargrafdellista"/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ind w:left="360" w:firstLine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7E575E2B" w14:textId="77777777" w:rsidR="001D6E42" w:rsidRPr="00D50176" w:rsidRDefault="001D6E42" w:rsidP="001D6E42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  <w:r w:rsidRPr="00D50176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N</w:t>
      </w: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OTA</w:t>
      </w:r>
      <w:r w:rsidRPr="00D50176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: Ha de ser una de les Unitats de Negoci que s’ha </w:t>
      </w:r>
      <w:r w:rsidRPr="00E80B7C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indicat en el punt 1.3</w:t>
      </w:r>
    </w:p>
    <w:p w14:paraId="413B2F20" w14:textId="39498683" w:rsidR="005A381F" w:rsidRDefault="005A381F" w:rsidP="005A381F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54BA2575" w14:textId="069B5B98" w:rsidR="00F97530" w:rsidRDefault="00F97530" w:rsidP="005A381F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11158E91" w14:textId="77777777" w:rsidR="004D53D3" w:rsidRDefault="004D53D3" w:rsidP="005A381F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2DC06653" w14:textId="25A6AF2F" w:rsidR="005A381F" w:rsidRPr="00F97530" w:rsidRDefault="005A381F" w:rsidP="005A381F">
      <w:pPr>
        <w:jc w:val="both"/>
        <w:rPr>
          <w:rFonts w:ascii="Helvetica" w:hAnsi="Helvetica" w:cs="Helvetica"/>
          <w:b/>
          <w:bCs/>
          <w:i/>
          <w:iCs/>
          <w:color w:val="auto"/>
          <w:sz w:val="22"/>
        </w:rPr>
      </w:pPr>
      <w:r w:rsidRPr="00F97530">
        <w:rPr>
          <w:rFonts w:ascii="Helvetica" w:hAnsi="Helvetica" w:cs="Helvetica"/>
          <w:b/>
          <w:bCs/>
          <w:i/>
          <w:iCs/>
          <w:color w:val="auto"/>
          <w:sz w:val="22"/>
        </w:rPr>
        <w:t xml:space="preserve">IMPORTANT: </w:t>
      </w:r>
      <w:r w:rsidR="007D6508" w:rsidRPr="00F97530">
        <w:rPr>
          <w:rFonts w:ascii="Helvetica" w:hAnsi="Helvetica" w:cs="Helvetica"/>
          <w:b/>
          <w:bCs/>
          <w:i/>
          <w:iCs/>
          <w:color w:val="auto"/>
          <w:sz w:val="22"/>
        </w:rPr>
        <w:t>NO cal complimentar e</w:t>
      </w:r>
      <w:r w:rsidRPr="00F97530">
        <w:rPr>
          <w:rFonts w:ascii="Helvetica" w:hAnsi="Helvetica" w:cs="Helvetica"/>
          <w:b/>
          <w:bCs/>
          <w:i/>
          <w:iCs/>
          <w:color w:val="auto"/>
          <w:sz w:val="22"/>
        </w:rPr>
        <w:t xml:space="preserve">ls punts 1.6, 1.7 i </w:t>
      </w:r>
      <w:r w:rsidR="004D53D3">
        <w:rPr>
          <w:rFonts w:ascii="Helvetica" w:hAnsi="Helvetica" w:cs="Helvetica"/>
          <w:b/>
          <w:bCs/>
          <w:i/>
          <w:iCs/>
          <w:color w:val="auto"/>
          <w:sz w:val="22"/>
        </w:rPr>
        <w:t>1.9</w:t>
      </w:r>
      <w:r w:rsidRPr="00F97530">
        <w:rPr>
          <w:rFonts w:ascii="Helvetica" w:hAnsi="Helvetica" w:cs="Helvetica"/>
          <w:b/>
          <w:bCs/>
          <w:i/>
          <w:iCs/>
          <w:color w:val="auto"/>
          <w:sz w:val="22"/>
        </w:rPr>
        <w:t xml:space="preserve"> </w:t>
      </w:r>
      <w:r w:rsidR="00247363" w:rsidRPr="00F97530">
        <w:rPr>
          <w:rFonts w:ascii="Helvetica" w:hAnsi="Helvetica" w:cs="Helvetica"/>
          <w:b/>
          <w:bCs/>
          <w:i/>
          <w:iCs/>
          <w:color w:val="auto"/>
          <w:sz w:val="22"/>
        </w:rPr>
        <w:t xml:space="preserve">en el cas que l’empresa només tingui </w:t>
      </w:r>
      <w:r w:rsidR="007D6508" w:rsidRPr="00F97530">
        <w:rPr>
          <w:rFonts w:ascii="Helvetica" w:hAnsi="Helvetica" w:cs="Helvetica"/>
          <w:b/>
          <w:bCs/>
          <w:i/>
          <w:iCs/>
          <w:color w:val="auto"/>
          <w:sz w:val="22"/>
        </w:rPr>
        <w:t>una única unitat de negoci</w:t>
      </w:r>
      <w:r w:rsidRPr="00F97530">
        <w:rPr>
          <w:rFonts w:ascii="Helvetica" w:hAnsi="Helvetica" w:cs="Helvetica"/>
          <w:b/>
          <w:bCs/>
          <w:i/>
          <w:iCs/>
          <w:color w:val="auto"/>
          <w:sz w:val="22"/>
        </w:rPr>
        <w:t>.</w:t>
      </w:r>
    </w:p>
    <w:p w14:paraId="481D4688" w14:textId="2627BC47" w:rsidR="00247363" w:rsidRDefault="00247363" w:rsidP="005A381F">
      <w:pPr>
        <w:jc w:val="both"/>
        <w:rPr>
          <w:rFonts w:ascii="Helvetica" w:hAnsi="Helvetica" w:cs="Helvetica"/>
          <w:b/>
          <w:bCs/>
          <w:i/>
          <w:iCs/>
          <w:color w:val="6A6A6A" w:themeColor="background2" w:themeShade="80"/>
          <w:sz w:val="18"/>
          <w:szCs w:val="18"/>
        </w:rPr>
      </w:pPr>
    </w:p>
    <w:p w14:paraId="043BD97E" w14:textId="535FECD1" w:rsidR="00F97530" w:rsidRPr="00E80B7C" w:rsidRDefault="00F97530" w:rsidP="00F97530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80B7C">
        <w:rPr>
          <w:rFonts w:ascii="Helvetica" w:eastAsia="ヒラギノ角ゴ Pro W3" w:hAnsi="Helvetica" w:cs="Helvetica"/>
          <w:b/>
          <w:color w:val="404040"/>
          <w:sz w:val="22"/>
        </w:rPr>
        <w:t>Unitat de Negoci</w:t>
      </w:r>
      <w:r>
        <w:rPr>
          <w:rFonts w:ascii="Helvetica" w:eastAsia="ヒラギノ角ゴ Pro W3" w:hAnsi="Helvetica" w:cs="Helvetica"/>
          <w:b/>
          <w:color w:val="404040"/>
          <w:sz w:val="22"/>
        </w:rPr>
        <w:t xml:space="preserve"> escollida</w:t>
      </w:r>
      <w:r w:rsidRPr="00E80B7C">
        <w:rPr>
          <w:rFonts w:ascii="Helvetica" w:eastAsia="ヒラギノ角ゴ Pro W3" w:hAnsi="Helvetica" w:cs="Helvetica"/>
          <w:b/>
          <w:color w:val="404040"/>
          <w:sz w:val="22"/>
        </w:rPr>
        <w:t xml:space="preserve">:  </w:t>
      </w:r>
    </w:p>
    <w:tbl>
      <w:tblPr>
        <w:tblStyle w:val="Taulaambquadrcula4-mfasi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F97530" w:rsidRPr="005758A9" w14:paraId="0D0B6001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07135E0A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86ECCF3" w14:textId="77777777" w:rsidR="00F97530" w:rsidRPr="00D50176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  <w:r w:rsidRPr="00D50176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N</w:t>
      </w: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OTA</w:t>
      </w:r>
      <w:r w:rsidRPr="00D50176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: Ha de ser una de les Unitats de Negoci que s’ha </w:t>
      </w:r>
      <w:r w:rsidRPr="00E80B7C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indicat en el punt 1.3</w:t>
      </w:r>
    </w:p>
    <w:p w14:paraId="1DB93DCD" w14:textId="77777777" w:rsidR="00F97530" w:rsidRPr="005758A9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6684ABCD" w14:textId="5C9848D1" w:rsidR="00F97530" w:rsidRPr="00E80B7C" w:rsidRDefault="00F97530" w:rsidP="00F97530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E80B7C">
        <w:rPr>
          <w:rFonts w:ascii="Helvetica" w:eastAsia="ヒラギノ角ゴ Pro W3" w:hAnsi="Helvetica" w:cs="Helvetica"/>
          <w:b/>
          <w:color w:val="404040"/>
          <w:sz w:val="22"/>
        </w:rPr>
        <w:t>Descripció de la Unitat de Negoci</w:t>
      </w:r>
      <w:r w:rsidR="00F956BF">
        <w:rPr>
          <w:rFonts w:ascii="Helvetica" w:eastAsia="ヒラギノ角ゴ Pro W3" w:hAnsi="Helvetica" w:cs="Helvetica"/>
          <w:b/>
          <w:color w:val="404040"/>
          <w:sz w:val="22"/>
        </w:rPr>
        <w:t xml:space="preserve"> escollida</w:t>
      </w:r>
      <w:r w:rsidRPr="00E80B7C">
        <w:rPr>
          <w:rFonts w:ascii="Helvetica" w:eastAsia="ヒラギノ角ゴ Pro W3" w:hAnsi="Helvetica" w:cs="Helvetica"/>
          <w:b/>
          <w:color w:val="404040"/>
          <w:sz w:val="22"/>
        </w:rPr>
        <w:t>: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97530" w:rsidRPr="005758A9" w14:paraId="00096885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ABFB882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8160F51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1568A32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00045B3" w14:textId="19E97B78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2D327898" w14:textId="77777777" w:rsidR="004D53D3" w:rsidRDefault="004D53D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FF62A04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57EE44E" w14:textId="020409BC" w:rsidR="004D53D3" w:rsidRPr="005758A9" w:rsidRDefault="004D53D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3FB642D" w14:textId="141E3D76" w:rsidR="00F97530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67288E57" w14:textId="77777777" w:rsidR="004D53D3" w:rsidRPr="005758A9" w:rsidRDefault="004D53D3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5E3ECC1E" w14:textId="339B396D" w:rsidR="00F97530" w:rsidRPr="005758A9" w:rsidRDefault="00F97530" w:rsidP="00F956BF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 xml:space="preserve">Per què es </w:t>
      </w:r>
      <w:r w:rsidR="00F956BF">
        <w:rPr>
          <w:rFonts w:ascii="Helvetica" w:eastAsia="ヒラギノ角ゴ Pro W3" w:hAnsi="Helvetica" w:cs="Helvetica"/>
          <w:b/>
          <w:color w:val="404040"/>
          <w:sz w:val="22"/>
        </w:rPr>
        <w:t xml:space="preserve">va escollir </w:t>
      </w: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aquesta Unitat de Negoci?: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97530" w:rsidRPr="005758A9" w14:paraId="3B08FA10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A29841E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5BE45C6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F876C5C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954DE70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7E6406F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742C2AF" w14:textId="77777777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7337DAE" w14:textId="04493C6F" w:rsidR="00F97530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08A0204E" w14:textId="77777777" w:rsidR="004D53D3" w:rsidRDefault="004D53D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D694857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626E0416" w14:textId="030B1AEF" w:rsidR="00F97530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5C14F686" w14:textId="2B425943" w:rsidR="004D53D3" w:rsidRDefault="004D53D3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2B671D02" w14:textId="2DD09C03" w:rsidR="004D53D3" w:rsidRDefault="004D53D3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36FDE11A" w14:textId="44B17D42" w:rsidR="004D53D3" w:rsidRDefault="004D53D3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71019598" w14:textId="77777777" w:rsidR="00F97530" w:rsidRPr="00A0223B" w:rsidRDefault="00F97530" w:rsidP="00F956BF">
      <w:pPr>
        <w:pStyle w:val="Pargrafdellista"/>
        <w:numPr>
          <w:ilvl w:val="1"/>
          <w:numId w:val="16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Xifres de negoci de la Unitat de Negoci</w:t>
      </w:r>
    </w:p>
    <w:tbl>
      <w:tblPr>
        <w:tblStyle w:val="Taulaambquadrcula4-mfasi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3"/>
        <w:gridCol w:w="2463"/>
        <w:gridCol w:w="2464"/>
        <w:gridCol w:w="2464"/>
      </w:tblGrid>
      <w:tr w:rsidR="00F97530" w:rsidRPr="005758A9" w14:paraId="2E5AE757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D4E605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894D1E" w14:textId="77777777" w:rsidR="00F97530" w:rsidRPr="00F12785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ヒラギノ角ゴ Pro W3" w:hAnsi="Arial" w:cs="Arial"/>
                <w:b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  <w:t>FACTURACIÓ</w:t>
            </w:r>
            <w:r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  <w:t xml:space="preserve"> (</w:t>
            </w:r>
            <w:r>
              <w:rPr>
                <w:rFonts w:ascii="Arial" w:eastAsia="ヒラギノ角ゴ Pro W3" w:hAnsi="Arial" w:cs="Arial"/>
                <w:b/>
                <w:color w:val="404040"/>
                <w:sz w:val="22"/>
              </w:rPr>
              <w:t>€)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60690A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  <w:t>% EXPORTACIÓ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AA891D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  <w:t>PERSONES</w:t>
            </w:r>
          </w:p>
        </w:tc>
      </w:tr>
      <w:tr w:rsidR="00F97530" w:rsidRPr="005758A9" w14:paraId="0147F4F2" w14:textId="77777777" w:rsidTr="000E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3" w:type="dxa"/>
            <w:tcBorders>
              <w:top w:val="single" w:sz="4" w:space="0" w:color="auto"/>
            </w:tcBorders>
          </w:tcPr>
          <w:p w14:paraId="7069CB38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2019</w:t>
            </w:r>
          </w:p>
        </w:tc>
        <w:tc>
          <w:tcPr>
            <w:tcW w:w="246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5A622A6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18C0528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3AEBAFB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F97530" w:rsidRPr="005758A9" w14:paraId="38CAD5C7" w14:textId="77777777" w:rsidTr="000E6F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3" w:type="dxa"/>
            <w:shd w:val="clear" w:color="auto" w:fill="D9D9D9" w:themeFill="background1" w:themeFillShade="D9"/>
          </w:tcPr>
          <w:p w14:paraId="408C9F83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2020</w:t>
            </w:r>
          </w:p>
        </w:tc>
        <w:tc>
          <w:tcPr>
            <w:tcW w:w="2463" w:type="dxa"/>
            <w:shd w:val="clear" w:color="auto" w:fill="FFFFFF" w:themeFill="background1"/>
          </w:tcPr>
          <w:p w14:paraId="6DD035E3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67B02DD6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6CDB6BFE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F97530" w:rsidRPr="005758A9" w14:paraId="37019C0B" w14:textId="77777777" w:rsidTr="000E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3" w:type="dxa"/>
          </w:tcPr>
          <w:p w14:paraId="5877F95A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2021</w:t>
            </w:r>
          </w:p>
        </w:tc>
        <w:tc>
          <w:tcPr>
            <w:tcW w:w="2463" w:type="dxa"/>
            <w:shd w:val="clear" w:color="auto" w:fill="FFFFFF" w:themeFill="background1"/>
          </w:tcPr>
          <w:p w14:paraId="0DA5C52B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2B89C370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5F1B57BB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  <w:tr w:rsidR="00F97530" w:rsidRPr="005758A9" w14:paraId="29D410C5" w14:textId="77777777" w:rsidTr="000E6F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3" w:type="dxa"/>
            <w:shd w:val="clear" w:color="auto" w:fill="D9D9D9" w:themeFill="background1" w:themeFillShade="D9"/>
          </w:tcPr>
          <w:p w14:paraId="53CC162E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</w:pPr>
            <w:r w:rsidRPr="005758A9">
              <w:rPr>
                <w:rFonts w:ascii="Helvetica" w:eastAsia="ヒラギノ角ゴ Pro W3" w:hAnsi="Helvetica" w:cs="Helvetica"/>
                <w:bCs w:val="0"/>
                <w:color w:val="404040"/>
                <w:sz w:val="22"/>
              </w:rPr>
              <w:t>2022 (previsió)</w:t>
            </w:r>
          </w:p>
        </w:tc>
        <w:tc>
          <w:tcPr>
            <w:tcW w:w="2463" w:type="dxa"/>
            <w:shd w:val="clear" w:color="auto" w:fill="FFFFFF" w:themeFill="background1"/>
          </w:tcPr>
          <w:p w14:paraId="577BC7CA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42AC6B7F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  <w:tc>
          <w:tcPr>
            <w:tcW w:w="2464" w:type="dxa"/>
            <w:shd w:val="clear" w:color="auto" w:fill="FFFFFF" w:themeFill="background1"/>
          </w:tcPr>
          <w:p w14:paraId="6BA4BC2E" w14:textId="77777777" w:rsidR="00F97530" w:rsidRPr="005758A9" w:rsidRDefault="00F97530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ヒラギノ角ゴ Pro W3" w:hAnsi="Helvetica" w:cs="Helvetica"/>
                <w:bCs/>
                <w:color w:val="404040"/>
                <w:sz w:val="22"/>
              </w:rPr>
            </w:pPr>
          </w:p>
        </w:tc>
      </w:tr>
    </w:tbl>
    <w:p w14:paraId="47942A4F" w14:textId="77777777" w:rsidR="00F97530" w:rsidRPr="00F5171D" w:rsidRDefault="00F97530" w:rsidP="00F97530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NOTA: Les xifres en cap cas poden ser superiors a les indicades en el punt 1.4.</w:t>
      </w:r>
    </w:p>
    <w:p w14:paraId="1A280340" w14:textId="77777777" w:rsidR="00F97530" w:rsidRDefault="00F97530" w:rsidP="00F97530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5D6EC6B5" w14:textId="77777777" w:rsidR="00247363" w:rsidRPr="005A381F" w:rsidRDefault="00247363" w:rsidP="005A381F">
      <w:pPr>
        <w:jc w:val="both"/>
        <w:rPr>
          <w:rFonts w:ascii="Helvetica" w:hAnsi="Helvetica" w:cs="Helvetica"/>
          <w:b/>
          <w:bCs/>
          <w:i/>
          <w:iCs/>
          <w:color w:val="6A6A6A" w:themeColor="background2" w:themeShade="80"/>
          <w:sz w:val="18"/>
          <w:szCs w:val="18"/>
        </w:rPr>
      </w:pPr>
    </w:p>
    <w:p w14:paraId="7F9CFDAC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 w:rsidRPr="005758A9">
        <w:rPr>
          <w:rFonts w:ascii="Helvetica" w:hAnsi="Helvetica" w:cs="Helvetica"/>
        </w:rPr>
        <w:br w:type="page"/>
      </w:r>
    </w:p>
    <w:p w14:paraId="5CD069B1" w14:textId="1DF0374A" w:rsidR="00120D17" w:rsidRPr="005758A9" w:rsidRDefault="00120D17" w:rsidP="00120D17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14" w:name="_Toc126842366"/>
      <w:r w:rsidRPr="005758A9">
        <w:rPr>
          <w:rFonts w:ascii="Helvetica" w:hAnsi="Helvetica" w:cs="Helvetica"/>
        </w:rPr>
        <w:lastRenderedPageBreak/>
        <w:t>Persona acreditada</w:t>
      </w:r>
      <w:bookmarkEnd w:id="14"/>
    </w:p>
    <w:p w14:paraId="427391F4" w14:textId="77777777" w:rsidR="00120D17" w:rsidRPr="005758A9" w:rsidRDefault="00120D17" w:rsidP="00120D17">
      <w:pPr>
        <w:rPr>
          <w:rFonts w:ascii="Helvetica" w:hAnsi="Helvetica" w:cs="Helvetica"/>
        </w:rPr>
      </w:pPr>
    </w:p>
    <w:p w14:paraId="66B311A2" w14:textId="77777777" w:rsidR="00120D17" w:rsidRPr="00D50176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>IMPORTANT: La persona assessora ha d’estar acreditada en una o ambdues àrees d’expertesa següents: Gestió de la Innovació i/o Estratègia.</w:t>
      </w:r>
    </w:p>
    <w:p w14:paraId="7EB86570" w14:textId="77777777" w:rsidR="00120D17" w:rsidRPr="005758A9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Cs/>
          <w:color w:val="404040"/>
          <w:sz w:val="22"/>
        </w:rPr>
      </w:pPr>
    </w:p>
    <w:p w14:paraId="6DA23A76" w14:textId="77777777" w:rsidR="00F956BF" w:rsidRPr="00F956BF" w:rsidRDefault="00F956BF" w:rsidP="00F956BF">
      <w:pPr>
        <w:pStyle w:val="Pargrafdellista"/>
        <w:numPr>
          <w:ilvl w:val="0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vanish/>
          <w:color w:val="404040"/>
          <w:sz w:val="22"/>
        </w:rPr>
      </w:pPr>
    </w:p>
    <w:p w14:paraId="031887FB" w14:textId="05642313" w:rsidR="00120D17" w:rsidRPr="005758A9" w:rsidRDefault="00120D17" w:rsidP="00F956BF">
      <w:pPr>
        <w:pStyle w:val="Pargrafdellista"/>
        <w:numPr>
          <w:ilvl w:val="1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Nom complert de la persona assessora seleccionada: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36DE3835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F255943" w14:textId="77777777" w:rsidR="00120D17" w:rsidRPr="00251B2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061F2412" w14:textId="77777777" w:rsidR="00120D17" w:rsidRPr="00F5171D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NOTA: El nom de la persona assesora acreditada ha de coincidir amb el del formulari de sol·licitud, conretament en el que s’indica al camp “Nom i cognoms proveïdro acreditat” de l’apartat “Dades addicionals del projecte”.</w:t>
      </w:r>
      <w:r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 </w:t>
      </w:r>
    </w:p>
    <w:p w14:paraId="73B77FB5" w14:textId="51B6C88D" w:rsidR="00120D17" w:rsidRDefault="00120D17" w:rsidP="00120D17">
      <w:pPr>
        <w:spacing w:line="240" w:lineRule="auto"/>
        <w:rPr>
          <w:rFonts w:ascii="Helvetica" w:hAnsi="Helvetica" w:cs="Helvetica"/>
          <w:b/>
          <w:bCs/>
          <w:kern w:val="32"/>
          <w:sz w:val="22"/>
        </w:rPr>
      </w:pPr>
    </w:p>
    <w:p w14:paraId="6C38A5C2" w14:textId="77777777" w:rsidR="004D53D3" w:rsidRPr="005758A9" w:rsidRDefault="004D53D3" w:rsidP="00120D17">
      <w:pPr>
        <w:spacing w:line="240" w:lineRule="auto"/>
        <w:rPr>
          <w:rFonts w:ascii="Helvetica" w:hAnsi="Helvetica" w:cs="Helvetica"/>
          <w:b/>
          <w:bCs/>
          <w:kern w:val="32"/>
          <w:sz w:val="22"/>
        </w:rPr>
      </w:pPr>
    </w:p>
    <w:p w14:paraId="61AB334B" w14:textId="77777777" w:rsidR="00120D17" w:rsidRDefault="00120D17" w:rsidP="009D36CC">
      <w:pPr>
        <w:pStyle w:val="Pargrafdellista"/>
        <w:numPr>
          <w:ilvl w:val="1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>Data d’acreditació en Estratègia i/o Gestió de la Innovació:</w:t>
      </w:r>
    </w:p>
    <w:p w14:paraId="7FDBBDDA" w14:textId="77777777" w:rsidR="00120D17" w:rsidRPr="00E80B7C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NOTA: Indicar la data d’acreditació en l’àrea d’expertesa o àrees d’expertesa en la que està acreditada la persona assessora seleccionada. La data d’acreditació es pot consultar descarregant el document “Persones acreditades per ACCIÓ” de l’apartat </w:t>
      </w:r>
      <w:hyperlink r:id="rId17" w:history="1">
        <w:r w:rsidRPr="00E80B7C">
          <w:rPr>
            <w:rStyle w:val="Enlla"/>
            <w:rFonts w:ascii="Helvetica" w:hAnsi="Helvetica" w:cs="Helvetica"/>
            <w:i/>
            <w:iCs/>
            <w:sz w:val="18"/>
            <w:szCs w:val="18"/>
          </w:rPr>
          <w:t>Acreditació de persones assessores</w:t>
        </w:r>
      </w:hyperlink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 web d’ACCIÓ.</w:t>
      </w:r>
    </w:p>
    <w:p w14:paraId="2C0F4CD5" w14:textId="77777777" w:rsidR="00120D17" w:rsidRPr="00E80B7C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Data acreditació en l’àrea d’expertesa d’Estratègia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338517BF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62034BF0" w14:textId="77777777" w:rsidR="00120D17" w:rsidRPr="00251B2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13ECC0E6" w14:textId="77777777" w:rsidR="00120D17" w:rsidRPr="00E80B7C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NOTA: No cal omplir si la persona assessora no està acreditada en Estratègia.</w:t>
      </w:r>
    </w:p>
    <w:p w14:paraId="271629C4" w14:textId="77777777" w:rsidR="00FF21EC" w:rsidRDefault="00FF21EC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</w:p>
    <w:p w14:paraId="29C548A0" w14:textId="306B7FE4" w:rsidR="00120D17" w:rsidRPr="00E80B7C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>Data acreditació en l’àrea d’expertesa de Gestió de la Innovació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143ABAB9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07FDC7F" w14:textId="77777777" w:rsidR="00120D17" w:rsidRPr="00251B2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2C1A02BB" w14:textId="77777777" w:rsidR="00120D17" w:rsidRPr="008E1126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NOTA: No cal omplir si la persona assessora no està acreditada en Gestió de la Innovació.</w:t>
      </w:r>
    </w:p>
    <w:p w14:paraId="59B00D5F" w14:textId="5A4A57A8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7111C10A" w14:textId="03A9A14E" w:rsidR="00E80B7C" w:rsidRDefault="00E80B7C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1D9DD81F" w14:textId="4B78EC3C" w:rsidR="00F956BF" w:rsidRDefault="00F956BF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790BA4DE" w14:textId="4EC0C824" w:rsidR="00F956BF" w:rsidRDefault="00F956BF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54CAF1B5" w14:textId="08A7846C" w:rsidR="00F956BF" w:rsidRDefault="00F956BF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1D8FEAA5" w14:textId="35297364" w:rsidR="00F956BF" w:rsidRDefault="00F956BF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123C86B1" w14:textId="3707F317" w:rsidR="00F956BF" w:rsidRDefault="00F956BF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47059B70" w14:textId="3D28E89C" w:rsidR="00F956BF" w:rsidRDefault="00F956BF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570891A" w14:textId="2948A1E2" w:rsidR="00F956BF" w:rsidRDefault="00F956BF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277231B" w14:textId="0F8AB201" w:rsidR="00F956BF" w:rsidRDefault="00F956BF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51FDD80B" w14:textId="77777777" w:rsidR="00120D17" w:rsidRPr="009D36CC" w:rsidRDefault="00120D17" w:rsidP="009D36CC">
      <w:pPr>
        <w:pStyle w:val="Pargrafdellista"/>
        <w:numPr>
          <w:ilvl w:val="1"/>
          <w:numId w:val="23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404040"/>
          <w:sz w:val="22"/>
        </w:rPr>
      </w:pP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lastRenderedPageBreak/>
        <w:t>Empresa/entitat proveïdora del servei</w:t>
      </w:r>
      <w:r w:rsidRPr="005758A9">
        <w:rPr>
          <w:rFonts w:ascii="Helvetica" w:eastAsia="ヒラギノ角ゴ Pro W3" w:hAnsi="Helvetica" w:cs="Helvetica"/>
          <w:b/>
          <w:color w:val="404040"/>
          <w:sz w:val="22"/>
        </w:rPr>
        <w:t xml:space="preserve"> </w:t>
      </w:r>
      <w:r w:rsidRPr="009D36CC">
        <w:rPr>
          <w:rFonts w:ascii="Helvetica" w:eastAsia="ヒラギノ角ゴ Pro W3" w:hAnsi="Helvetica" w:cs="Helvetica"/>
          <w:bCs/>
          <w:color w:val="404040"/>
          <w:sz w:val="22"/>
        </w:rPr>
        <w:t>(només en el cas que la persona assessora formi part d’una empresa i sigui l’empresa qui facturarà el servei d’assessorament subvencionable).</w:t>
      </w:r>
    </w:p>
    <w:p w14:paraId="1255F25E" w14:textId="77777777" w:rsidR="00120D17" w:rsidRPr="00E80B7C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NOTA: Cal tenir en compte que, tal com s’indica a base 4.1, en el cas que els serveis duts a terme per proveïdors acreditats per ACCIÓ siguin facturats per persones jurídiques, cal que aquests proveïdors hi tinguin un vincle laboral o en siguin socis. Aquest vincle s'haurà d'acreditar en el moment de la justificació de l'actuació mitjançant l'aportació d'una nòmina o de les escriptures de la persona jurídica. </w:t>
      </w:r>
    </w:p>
    <w:p w14:paraId="063FC7DC" w14:textId="77777777" w:rsidR="00120D17" w:rsidRPr="00E80B7C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Nom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381963FB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7E2EFE1" w14:textId="77777777" w:rsidR="00120D17" w:rsidRPr="005758A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411D5479" w14:textId="77777777" w:rsidR="00120D17" w:rsidRPr="00E80B7C" w:rsidRDefault="00120D17" w:rsidP="00120D17">
      <w:pPr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NOTA: El nom ha de coincidir amb el del formulari de sol·licitud, conretament en el que s’indica al camp “Nom empresa/entitat proveïdora a la que pertany el proveïdro acreditat, si s’escau” de l’apartat “Dades addicionals del porjecte”.</w:t>
      </w:r>
    </w:p>
    <w:p w14:paraId="1D3E79F4" w14:textId="77777777" w:rsidR="00120D17" w:rsidRPr="00E80B7C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NIF de l’empresa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2C003C93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0D950DF" w14:textId="77777777" w:rsidR="00120D17" w:rsidRPr="00251B2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2020AAC6" w14:textId="77777777" w:rsidR="00120D17" w:rsidRPr="005758A9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204424F7" w14:textId="77777777" w:rsidR="00120D17" w:rsidRPr="00E80B7C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Cs/>
          <w:color w:val="auto"/>
          <w:sz w:val="22"/>
        </w:rPr>
      </w:pPr>
      <w:r w:rsidRPr="00E80B7C">
        <w:rPr>
          <w:rFonts w:ascii="Helvetica" w:eastAsia="ヒラギノ角ゴ Pro W3" w:hAnsi="Helvetica" w:cs="Helvetica"/>
          <w:bCs/>
          <w:color w:val="auto"/>
          <w:sz w:val="22"/>
        </w:rPr>
        <w:t xml:space="preserve">Web:  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20D17" w:rsidRPr="005758A9" w14:paraId="62A53556" w14:textId="77777777" w:rsidTr="00A41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14AEE4F" w14:textId="77777777" w:rsidR="00120D17" w:rsidRPr="00251B29" w:rsidRDefault="00120D17" w:rsidP="00A41709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76FC045F" w14:textId="77777777" w:rsidR="00120D17" w:rsidRPr="005758A9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1868B6FD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0440C462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43BA871E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65DE677B" w14:textId="77777777" w:rsidR="00120D17" w:rsidRPr="005758A9" w:rsidRDefault="00120D17" w:rsidP="00120D17">
      <w:pPr>
        <w:rPr>
          <w:rFonts w:ascii="Helvetica" w:hAnsi="Helvetica" w:cs="Helvetica"/>
          <w:lang w:val="es-ES"/>
        </w:rPr>
      </w:pPr>
    </w:p>
    <w:p w14:paraId="2034D4DE" w14:textId="77777777" w:rsidR="00120D17" w:rsidRPr="005758A9" w:rsidRDefault="00120D17" w:rsidP="00120D17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 w:rsidRPr="005758A9">
        <w:rPr>
          <w:rFonts w:ascii="Helvetica" w:hAnsi="Helvetica" w:cs="Helvetica"/>
        </w:rPr>
        <w:br w:type="page"/>
      </w:r>
    </w:p>
    <w:p w14:paraId="25D713CE" w14:textId="1F8FD23C" w:rsidR="00120D17" w:rsidRPr="005758A9" w:rsidRDefault="00FF7A44" w:rsidP="00120D17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15" w:name="_Toc126842367"/>
      <w:r>
        <w:rPr>
          <w:rFonts w:ascii="Helvetica" w:hAnsi="Helvetica" w:cs="Helvetica"/>
        </w:rPr>
        <w:lastRenderedPageBreak/>
        <w:t>Resultats servei assessorament</w:t>
      </w:r>
      <w:bookmarkEnd w:id="15"/>
      <w:r>
        <w:rPr>
          <w:rFonts w:ascii="Helvetica" w:hAnsi="Helvetica" w:cs="Helvetica"/>
        </w:rPr>
        <w:t xml:space="preserve"> </w:t>
      </w:r>
    </w:p>
    <w:p w14:paraId="2C9B137A" w14:textId="5356BC37" w:rsidR="00570E64" w:rsidRDefault="00570E64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3082578E" w14:textId="77777777" w:rsidR="00406486" w:rsidRPr="00406486" w:rsidRDefault="00406486" w:rsidP="00406486">
      <w:pPr>
        <w:pStyle w:val="Pargrafdellista"/>
        <w:numPr>
          <w:ilvl w:val="0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vanish/>
          <w:color w:val="404040"/>
          <w:sz w:val="22"/>
        </w:rPr>
      </w:pPr>
    </w:p>
    <w:p w14:paraId="3CC763A3" w14:textId="77777777" w:rsidR="00406486" w:rsidRPr="00406486" w:rsidRDefault="00406486" w:rsidP="00406486">
      <w:pPr>
        <w:pStyle w:val="Pargrafdellista"/>
        <w:numPr>
          <w:ilvl w:val="0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vanish/>
          <w:color w:val="404040"/>
          <w:sz w:val="22"/>
        </w:rPr>
      </w:pPr>
    </w:p>
    <w:p w14:paraId="72A07880" w14:textId="1365A068" w:rsidR="009D36CC" w:rsidRDefault="009D36CC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t>Principals canvis que poden impactar el model de negoci analitzat.</w:t>
      </w:r>
    </w:p>
    <w:p w14:paraId="54B6DBE5" w14:textId="7DEC3B0A" w:rsidR="00FA0786" w:rsidRPr="00FA0786" w:rsidRDefault="00FA0786" w:rsidP="00FA0786">
      <w:pPr>
        <w:pStyle w:val="Pargrafdellista"/>
        <w:ind w:left="360" w:firstLine="0"/>
        <w:jc w:val="both"/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</w:pPr>
      <w:r w:rsidRPr="00FA0786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NOTA: </w:t>
      </w:r>
      <w:r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 xml:space="preserve">Descripció del principals canvis </w:t>
      </w:r>
      <w:r w:rsidR="008F44D9">
        <w:rPr>
          <w:rFonts w:ascii="Helvetica" w:hAnsi="Helvetica" w:cs="Helvetica"/>
          <w:i/>
          <w:iCs/>
          <w:color w:val="6A6A6A" w:themeColor="accent5" w:themeShade="80"/>
          <w:sz w:val="18"/>
          <w:szCs w:val="18"/>
        </w:rPr>
        <w:t>identificats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15D21" w:rsidRPr="005758A9" w14:paraId="4EC5C2CB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CB6433C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71D9D72" w14:textId="462E1E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253A567" w14:textId="0DFD4905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95EEC7C" w14:textId="29A33501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53526AD" w14:textId="1319A759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5A35B568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35CF0C2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F8D0ADC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0E65F3B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0E034F3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45C11F1" w14:textId="77777777" w:rsidR="00115D21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B28FED9" w14:textId="77777777" w:rsidR="00115D21" w:rsidRPr="005758A9" w:rsidRDefault="00115D21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5575A294" w14:textId="77777777" w:rsidR="008F44D9" w:rsidRDefault="008F44D9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C144CA1" w14:textId="2EE599AB" w:rsidR="008F44D9" w:rsidRDefault="008F44D9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39450080" w14:textId="2730FE00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1D8D1520" w14:textId="48703F45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15382152" w14:textId="256305CE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62E28075" w14:textId="2666F36E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56957E27" w14:textId="40158B0A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1583D58D" w14:textId="7DA450AB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23B7B725" w14:textId="59F9C634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5E35A8D5" w14:textId="77777777" w:rsidR="00F35998" w:rsidRDefault="00F35998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61CCBB57" w14:textId="77777777" w:rsidR="008F44D9" w:rsidRDefault="008F44D9" w:rsidP="008F44D9">
      <w:pPr>
        <w:tabs>
          <w:tab w:val="left" w:pos="708"/>
        </w:tabs>
        <w:autoSpaceDE w:val="0"/>
        <w:autoSpaceDN w:val="0"/>
        <w:adjustRightInd w:val="0"/>
        <w:spacing w:after="0"/>
        <w:rPr>
          <w:rFonts w:ascii="Helvetica" w:eastAsia="ヒラギノ角ゴ Pro W3" w:hAnsi="Helvetica" w:cs="Helvetica"/>
          <w:b/>
          <w:bCs/>
          <w:color w:val="404040"/>
          <w:sz w:val="22"/>
        </w:rPr>
      </w:pPr>
    </w:p>
    <w:p w14:paraId="0EE1D672" w14:textId="77777777" w:rsidR="00F35998" w:rsidRDefault="00F35998">
      <w:pPr>
        <w:spacing w:after="200" w:line="276" w:lineRule="auto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br w:type="page"/>
      </w:r>
    </w:p>
    <w:p w14:paraId="3C908128" w14:textId="4B9ADB74" w:rsidR="009D36CC" w:rsidRDefault="009D36CC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lastRenderedPageBreak/>
        <w:t>Breu descripció de les àrees d’oportunitats a explorar o iniciatives a explotar identificades (indicant quina relació tenen amb els canvis identificats en el punt anterior).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35998" w:rsidRPr="005758A9" w14:paraId="679A8B79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C81313E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  <w:bookmarkStart w:id="16" w:name="_Hlk126841141"/>
          </w:p>
          <w:p w14:paraId="52E1BFC3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9866DBD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52CB39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EF29015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A8E4294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E9D1682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B7564E5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1ACA611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76BC433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C52B331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BB13066" w14:textId="77777777" w:rsidR="00F35998" w:rsidRPr="005758A9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  <w:bookmarkEnd w:id="16"/>
    </w:tbl>
    <w:p w14:paraId="1FB55AB8" w14:textId="0B661937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6E21AAF" w14:textId="0B26A543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49EAE37" w14:textId="368E5AA2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0E37CCD9" w14:textId="0DBA6C10" w:rsidR="00F35998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43D06360" w14:textId="77777777" w:rsidR="00F35998" w:rsidRPr="00FF21EC" w:rsidRDefault="00F35998" w:rsidP="00FF21EC">
      <w:pPr>
        <w:pStyle w:val="Pargrafdellista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6182D365" w14:textId="77777777" w:rsidR="00FF21EC" w:rsidRPr="009D36CC" w:rsidRDefault="00FF21EC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3329FDE2" w14:textId="77777777" w:rsidR="00F35998" w:rsidRDefault="00F35998">
      <w:pPr>
        <w:spacing w:after="200" w:line="276" w:lineRule="auto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br w:type="page"/>
      </w:r>
    </w:p>
    <w:p w14:paraId="37BBBA70" w14:textId="41F8D5A0" w:rsidR="009D36CC" w:rsidRDefault="004D53D3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lastRenderedPageBreak/>
        <w:t>Descripció dels</w:t>
      </w:r>
      <w:r w:rsidR="009D36CC" w:rsidRPr="009D36CC">
        <w:rPr>
          <w:rFonts w:ascii="Helvetica" w:eastAsia="ヒラギノ角ゴ Pro W3" w:hAnsi="Helvetica" w:cs="Helvetica"/>
          <w:b/>
          <w:color w:val="404040"/>
          <w:sz w:val="22"/>
        </w:rPr>
        <w:t xml:space="preserve"> criteris definits per prioritzar les oportunitats a explorar o iniciatives a explotar identificades en el punt anterior (cal justificar el motiu pel qual s’ha escollit cada criteri).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F35998" w:rsidRPr="005758A9" w14:paraId="1A2E34AC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979EC0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5560B2F1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9BD9EB0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A7DCFA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794347A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1BADFB13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C85B7B4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0E57040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D100477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A88326F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60380B2" w14:textId="77777777" w:rsidR="00F35998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F6D2B97" w14:textId="77777777" w:rsidR="00F35998" w:rsidRPr="005758A9" w:rsidRDefault="00F35998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20116BF1" w14:textId="5766C54E" w:rsidR="00FF21EC" w:rsidRDefault="00FF21EC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1CAC297D" w14:textId="77777777" w:rsidR="00FF21EC" w:rsidRPr="009D36CC" w:rsidRDefault="00FF21EC" w:rsidP="00FF21EC">
      <w:pPr>
        <w:pStyle w:val="Pargrafdellista"/>
        <w:tabs>
          <w:tab w:val="left" w:pos="708"/>
        </w:tabs>
        <w:autoSpaceDE w:val="0"/>
        <w:autoSpaceDN w:val="0"/>
        <w:adjustRightInd w:val="0"/>
        <w:ind w:left="360" w:firstLine="0"/>
        <w:rPr>
          <w:rFonts w:ascii="Helvetica" w:eastAsia="ヒラギノ角ゴ Pro W3" w:hAnsi="Helvetica" w:cs="Helvetica"/>
          <w:b/>
          <w:color w:val="404040"/>
          <w:sz w:val="22"/>
        </w:rPr>
      </w:pPr>
    </w:p>
    <w:p w14:paraId="210ED3CE" w14:textId="77777777" w:rsidR="00F35998" w:rsidRDefault="00F35998">
      <w:pPr>
        <w:spacing w:after="200" w:line="276" w:lineRule="auto"/>
        <w:rPr>
          <w:rFonts w:ascii="Helvetica" w:eastAsia="ヒラギノ角ゴ Pro W3" w:hAnsi="Helvetica" w:cs="Helvetica"/>
          <w:b/>
          <w:color w:val="404040"/>
          <w:sz w:val="22"/>
        </w:rPr>
      </w:pPr>
      <w:r>
        <w:rPr>
          <w:rFonts w:ascii="Helvetica" w:eastAsia="ヒラギノ角ゴ Pro W3" w:hAnsi="Helvetica" w:cs="Helvetica"/>
          <w:b/>
          <w:color w:val="404040"/>
          <w:sz w:val="22"/>
        </w:rPr>
        <w:br w:type="page"/>
      </w:r>
    </w:p>
    <w:p w14:paraId="32768465" w14:textId="7473FF1C" w:rsidR="009D36CC" w:rsidRPr="009D36CC" w:rsidRDefault="009D36CC" w:rsidP="00406486">
      <w:pPr>
        <w:pStyle w:val="Pargrafdellista"/>
        <w:numPr>
          <w:ilvl w:val="1"/>
          <w:numId w:val="24"/>
        </w:numPr>
        <w:tabs>
          <w:tab w:val="left" w:pos="708"/>
        </w:tabs>
        <w:autoSpaceDE w:val="0"/>
        <w:autoSpaceDN w:val="0"/>
        <w:adjustRightInd w:val="0"/>
        <w:rPr>
          <w:rFonts w:ascii="Helvetica" w:eastAsia="ヒラギノ角ゴ Pro W3" w:hAnsi="Helvetica" w:cs="Helvetica"/>
          <w:b/>
          <w:color w:val="404040"/>
          <w:sz w:val="22"/>
        </w:rPr>
      </w:pPr>
      <w:r w:rsidRPr="009D36CC">
        <w:rPr>
          <w:rFonts w:ascii="Helvetica" w:eastAsia="ヒラギノ角ゴ Pro W3" w:hAnsi="Helvetica" w:cs="Helvetica"/>
          <w:b/>
          <w:color w:val="404040"/>
          <w:sz w:val="22"/>
        </w:rPr>
        <w:lastRenderedPageBreak/>
        <w:t>Llistat prioritzat de les oportunitats a explorar o iniciatives a explotar un cop s’han aplicat els criteris del punt anterior.</w:t>
      </w:r>
    </w:p>
    <w:p w14:paraId="42D88B58" w14:textId="0B09E3BF" w:rsidR="00570E64" w:rsidRDefault="00570E64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1572D10F" w14:textId="20942479" w:rsidR="00726053" w:rsidRPr="00726053" w:rsidRDefault="00726053" w:rsidP="00120D17">
      <w:pPr>
        <w:jc w:val="both"/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</w:pP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LLISTAT PRIORITZAT DE LES OPORTUNITATS A EXPLORAR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26053" w:rsidRPr="005758A9" w14:paraId="7E824692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6E33C03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68216E8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07B597A1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5C86AAB1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54F32C6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A5BB40A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B16C2D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33E9351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2A66E27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5DCC54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18A13FC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92D6B83" w14:textId="77777777" w:rsidR="00726053" w:rsidRPr="005758A9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6E48053B" w14:textId="5BFD8904" w:rsidR="00726053" w:rsidRDefault="00726053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287E3D8A" w14:textId="7EAA45E7" w:rsidR="00726053" w:rsidRDefault="00726053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2DBE4941" w14:textId="1DE0E077" w:rsidR="00726053" w:rsidRPr="00726053" w:rsidRDefault="00726053" w:rsidP="00726053">
      <w:pPr>
        <w:jc w:val="both"/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</w:pP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 xml:space="preserve">LLISTAT PRIORITZAT DE LES </w:t>
      </w:r>
      <w:r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INICIATIVES</w:t>
      </w: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 xml:space="preserve"> A EXPLO</w:t>
      </w:r>
      <w:r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T</w:t>
      </w:r>
      <w:r w:rsidRPr="00726053">
        <w:rPr>
          <w:rFonts w:ascii="Helvetica" w:hAnsi="Helvetica" w:cs="Helvetica"/>
          <w:b/>
          <w:bCs/>
          <w:color w:val="6A6A6A" w:themeColor="background2" w:themeShade="80"/>
          <w:sz w:val="18"/>
          <w:szCs w:val="18"/>
        </w:rPr>
        <w:t>AR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26053" w:rsidRPr="005758A9" w14:paraId="20EC7518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80CFF4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5AB321F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33AEA08F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4D526ADC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DDA5CC0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D2521FD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495EB02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6658E8F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411ACDD4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3C571B9A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74CAB7C3" w14:textId="77777777" w:rsidR="00726053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FF8A55C" w14:textId="77777777" w:rsidR="00726053" w:rsidRPr="005758A9" w:rsidRDefault="00726053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65489D10" w14:textId="77777777" w:rsidR="00726053" w:rsidRDefault="00726053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44E10549" w14:textId="77777777" w:rsidR="00F35998" w:rsidRDefault="00F35998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p w14:paraId="5EE1D88A" w14:textId="77777777" w:rsidR="007A6532" w:rsidRDefault="007A6532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>
        <w:rPr>
          <w:rFonts w:ascii="Helvetica" w:hAnsi="Helvetica" w:cs="Helvetica"/>
        </w:rPr>
        <w:br w:type="page"/>
      </w:r>
    </w:p>
    <w:p w14:paraId="50767B74" w14:textId="095F190C" w:rsidR="007A6532" w:rsidRPr="005758A9" w:rsidRDefault="00142D54" w:rsidP="007A6532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17" w:name="_Toc126842368"/>
      <w:r>
        <w:rPr>
          <w:rFonts w:ascii="Helvetica" w:hAnsi="Helvetica" w:cs="Helvetica"/>
        </w:rPr>
        <w:lastRenderedPageBreak/>
        <w:t>Pressupost del servei</w:t>
      </w:r>
      <w:bookmarkEnd w:id="17"/>
      <w:r w:rsidR="007A6532">
        <w:rPr>
          <w:rFonts w:ascii="Helvetica" w:hAnsi="Helvetica" w:cs="Helvetica"/>
        </w:rPr>
        <w:t xml:space="preserve"> </w:t>
      </w:r>
    </w:p>
    <w:p w14:paraId="19CC4901" w14:textId="0C41B983" w:rsidR="00726053" w:rsidRDefault="00726053">
      <w:pPr>
        <w:spacing w:after="200" w:line="276" w:lineRule="auto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</w:p>
    <w:tbl>
      <w:tblPr>
        <w:tblStyle w:val="Quadrculadelataulaclara"/>
        <w:tblW w:w="4979" w:type="pct"/>
        <w:tblInd w:w="0" w:type="dxa"/>
        <w:tblLook w:val="00A0" w:firstRow="1" w:lastRow="0" w:firstColumn="1" w:lastColumn="0" w:noHBand="0" w:noVBand="0"/>
      </w:tblPr>
      <w:tblGrid>
        <w:gridCol w:w="6233"/>
        <w:gridCol w:w="1843"/>
        <w:gridCol w:w="1737"/>
      </w:tblGrid>
      <w:tr w:rsidR="00120D17" w:rsidRPr="005758A9" w14:paraId="4B15E43A" w14:textId="77777777" w:rsidTr="00A41709">
        <w:trPr>
          <w:trHeight w:val="2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1844013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Activitat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99AF55E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  <w:r>
              <w:rPr>
                <w:rFonts w:ascii="Helvetica" w:eastAsia="Times New Roman" w:hAnsi="Helvetica" w:cs="Helvetica"/>
                <w:b/>
                <w:sz w:val="22"/>
                <w:szCs w:val="22"/>
              </w:rPr>
              <w:t xml:space="preserve"> (h)</w:t>
            </w: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8C3D02B" w14:textId="77777777" w:rsidR="00120D17" w:rsidRPr="00C127BE" w:rsidRDefault="00120D17" w:rsidP="00A41709">
            <w:pPr>
              <w:pStyle w:val="Textdecomentari"/>
              <w:spacing w:after="0"/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  <w:r>
              <w:rPr>
                <w:rFonts w:ascii="Helvetica" w:eastAsia="Times New Roman" w:hAnsi="Helvetica" w:cs="Helvetica"/>
                <w:b/>
                <w:sz w:val="22"/>
                <w:szCs w:val="22"/>
              </w:rPr>
              <w:t xml:space="preserve"> (</w:t>
            </w:r>
            <w:r>
              <w:rPr>
                <w:rFonts w:ascii="Arial" w:eastAsia="Times New Roman" w:hAnsi="Arial" w:cs="Arial"/>
                <w:b/>
                <w:sz w:val="22"/>
                <w:szCs w:val="22"/>
              </w:rPr>
              <w:t>€)</w:t>
            </w:r>
          </w:p>
        </w:tc>
      </w:tr>
      <w:tr w:rsidR="00120D17" w:rsidRPr="005758A9" w14:paraId="79BB6234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E16069" w14:textId="77777777" w:rsidR="00120D17" w:rsidRPr="005758A9" w:rsidRDefault="00120D17" w:rsidP="00A41709">
            <w:pPr>
              <w:tabs>
                <w:tab w:val="left" w:pos="851"/>
                <w:tab w:val="left" w:pos="1418"/>
                <w:tab w:val="left" w:pos="1985"/>
                <w:tab w:val="left" w:pos="2835"/>
                <w:tab w:val="left" w:pos="3686"/>
                <w:tab w:val="left" w:pos="4253"/>
                <w:tab w:val="left" w:pos="4820"/>
                <w:tab w:val="left" w:pos="5670"/>
                <w:tab w:val="left" w:pos="6521"/>
                <w:tab w:val="left" w:pos="7088"/>
                <w:tab w:val="left" w:pos="7655"/>
                <w:tab w:val="right" w:pos="8505"/>
              </w:tabs>
              <w:spacing w:after="0"/>
              <w:jc w:val="both"/>
              <w:rPr>
                <w:rFonts w:ascii="Helvetica" w:hAnsi="Helvetica" w:cs="Helvetica"/>
                <w:lang w:val="es-ES"/>
              </w:rPr>
            </w:pPr>
            <w:r>
              <w:rPr>
                <w:rFonts w:ascii="Helvetica" w:hAnsi="Helvetica" w:cs="Helvetica"/>
                <w:lang w:val="es-ES"/>
              </w:rPr>
              <w:t xml:space="preserve">A1. </w:t>
            </w:r>
            <w:r w:rsidRPr="005758A9">
              <w:rPr>
                <w:rFonts w:ascii="Helvetica" w:hAnsi="Helvetica" w:cs="Helvetica"/>
                <w:lang w:val="es-ES"/>
              </w:rPr>
              <w:t>Identificar i analitzar quins canvis de l’entorn poden impactar (positiva o negativament) al negoci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3C5FBA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315CA1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EB6C9DF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B35D4D" w14:textId="77777777" w:rsidR="00120D17" w:rsidRPr="005758A9" w:rsidRDefault="00120D17" w:rsidP="00A41709">
            <w:pPr>
              <w:tabs>
                <w:tab w:val="left" w:pos="851"/>
                <w:tab w:val="left" w:pos="1418"/>
                <w:tab w:val="left" w:pos="1985"/>
                <w:tab w:val="left" w:pos="2835"/>
                <w:tab w:val="left" w:pos="3686"/>
                <w:tab w:val="left" w:pos="4253"/>
                <w:tab w:val="left" w:pos="4820"/>
                <w:tab w:val="left" w:pos="5670"/>
                <w:tab w:val="left" w:pos="6521"/>
                <w:tab w:val="left" w:pos="7088"/>
                <w:tab w:val="left" w:pos="7655"/>
                <w:tab w:val="right" w:pos="8505"/>
              </w:tabs>
              <w:spacing w:after="0"/>
              <w:jc w:val="both"/>
              <w:rPr>
                <w:rFonts w:ascii="Helvetica" w:hAnsi="Helvetica" w:cs="Helvetica"/>
                <w:lang w:val="es-ES"/>
              </w:rPr>
            </w:pPr>
            <w:r>
              <w:rPr>
                <w:rFonts w:ascii="Helvetica" w:hAnsi="Helvetica" w:cs="Helvetica"/>
                <w:lang w:val="es-ES"/>
              </w:rPr>
              <w:t xml:space="preserve">A2. </w:t>
            </w:r>
            <w:r w:rsidRPr="005758A9">
              <w:rPr>
                <w:rFonts w:ascii="Helvetica" w:hAnsi="Helvetica" w:cs="Helvetica"/>
                <w:lang w:val="es-ES"/>
              </w:rPr>
              <w:t xml:space="preserve">Identificar possibles noves àrees d’oportunitats a explorar o iniciatives a explotar 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0F28EB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0A17FF6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9906088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6B511F" w14:textId="77777777" w:rsidR="00120D17" w:rsidRPr="005758A9" w:rsidRDefault="00120D17" w:rsidP="00A41709">
            <w:pPr>
              <w:tabs>
                <w:tab w:val="left" w:pos="851"/>
                <w:tab w:val="left" w:pos="1418"/>
                <w:tab w:val="left" w:pos="1985"/>
                <w:tab w:val="left" w:pos="2835"/>
                <w:tab w:val="left" w:pos="3686"/>
                <w:tab w:val="left" w:pos="4253"/>
                <w:tab w:val="left" w:pos="4820"/>
                <w:tab w:val="left" w:pos="5670"/>
                <w:tab w:val="left" w:pos="6521"/>
                <w:tab w:val="left" w:pos="7088"/>
                <w:tab w:val="left" w:pos="7655"/>
                <w:tab w:val="right" w:pos="8505"/>
              </w:tabs>
              <w:spacing w:after="0"/>
              <w:jc w:val="both"/>
              <w:rPr>
                <w:rFonts w:ascii="Helvetica" w:hAnsi="Helvetica" w:cs="Helvetica"/>
                <w:lang w:val="es-ES"/>
              </w:rPr>
            </w:pPr>
            <w:r>
              <w:rPr>
                <w:rFonts w:ascii="Helvetica" w:hAnsi="Helvetica" w:cs="Helvetica"/>
                <w:lang w:val="es-ES"/>
              </w:rPr>
              <w:t xml:space="preserve">A3. </w:t>
            </w:r>
            <w:r w:rsidRPr="005758A9">
              <w:rPr>
                <w:rFonts w:ascii="Helvetica" w:hAnsi="Helvetica" w:cs="Helvetica"/>
                <w:lang w:val="es-ES"/>
              </w:rPr>
              <w:t xml:space="preserve">Prioritzar les iniciatives i/o àrees d’oportunitat amb un criteris definits i justificats. 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13D554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EB9A6E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EAC9743" w14:textId="77777777" w:rsidTr="00A41709">
        <w:trPr>
          <w:trHeight w:val="41"/>
        </w:trPr>
        <w:tc>
          <w:tcPr>
            <w:tcW w:w="317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2D3F614" w14:textId="77777777" w:rsidR="00120D17" w:rsidRPr="00B8291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  <w:highlight w:val="yellow"/>
              </w:rPr>
            </w:pPr>
            <w:r w:rsidRPr="00E80B7C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93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9451B5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0F4A91" w14:textId="77777777" w:rsidR="00120D17" w:rsidRPr="005758A9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14:paraId="7C3394C9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jc w:val="both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</w:p>
    <w:p w14:paraId="61DFD0B6" w14:textId="77777777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jc w:val="both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</w:p>
    <w:p w14:paraId="73929EE1" w14:textId="77777777" w:rsidR="00120D17" w:rsidRDefault="00120D17" w:rsidP="00120D17">
      <w:pPr>
        <w:rPr>
          <w:rFonts w:ascii="Helvetica" w:hAnsi="Helvetica" w:cs="Helvetica"/>
          <w:b/>
          <w:bCs/>
          <w:lang w:val="es-ES"/>
        </w:rPr>
      </w:pPr>
      <w:r>
        <w:rPr>
          <w:rFonts w:ascii="Helvetica" w:hAnsi="Helvetica" w:cs="Helvetica"/>
          <w:b/>
          <w:bCs/>
          <w:lang w:val="es-ES"/>
        </w:rPr>
        <w:t>DETALL DE LES ACTIVITATS</w:t>
      </w:r>
    </w:p>
    <w:p w14:paraId="5AE622A9" w14:textId="26A2BA84" w:rsidR="00120D17" w:rsidRDefault="00120D17" w:rsidP="00120D17">
      <w:pPr>
        <w:tabs>
          <w:tab w:val="left" w:pos="708"/>
        </w:tabs>
        <w:autoSpaceDE w:val="0"/>
        <w:autoSpaceDN w:val="0"/>
        <w:adjustRightInd w:val="0"/>
        <w:spacing w:line="240" w:lineRule="auto"/>
        <w:jc w:val="both"/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</w:pP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NOTA: Es necessari detallar mínimament les tasques que </w:t>
      </w:r>
      <w:r w:rsidR="007809BB"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>realitzades</w:t>
      </w:r>
      <w:r>
        <w:rPr>
          <w:rFonts w:ascii="Helvetica" w:eastAsia="ヒラギノ角ゴ Pro W3" w:hAnsi="Helvetica" w:cs="Helvetica"/>
          <w:bCs/>
          <w:i/>
          <w:iCs/>
          <w:color w:val="6A6A6A" w:themeColor="background2" w:themeShade="80"/>
          <w:sz w:val="18"/>
          <w:szCs w:val="18"/>
        </w:rPr>
        <w:t xml:space="preserve"> en cada una de les actvitats. </w:t>
      </w:r>
    </w:p>
    <w:p w14:paraId="49CC903A" w14:textId="77777777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  <w:lang w:val="es-ES"/>
        </w:rPr>
      </w:pPr>
    </w:p>
    <w:p w14:paraId="47C5CAF3" w14:textId="77777777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  <w:lang w:val="es-ES"/>
        </w:rPr>
      </w:pPr>
      <w:r>
        <w:rPr>
          <w:rFonts w:ascii="Helvetica" w:hAnsi="Helvetica" w:cs="Helvetica"/>
          <w:b/>
          <w:bCs/>
          <w:lang w:val="es-ES"/>
        </w:rPr>
        <w:t xml:space="preserve">Activitat 1. </w:t>
      </w:r>
    </w:p>
    <w:p w14:paraId="0A07A9DE" w14:textId="77777777" w:rsidR="00120D17" w:rsidRPr="00D50176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  <w:lang w:val="es-ES"/>
        </w:rPr>
      </w:pPr>
      <w:r w:rsidRPr="00D50176">
        <w:rPr>
          <w:rFonts w:ascii="Helvetica" w:hAnsi="Helvetica" w:cs="Helvetica"/>
          <w:b/>
          <w:bCs/>
          <w:lang w:val="es-ES"/>
        </w:rPr>
        <w:t>Identificar i analitzar quins canvis de l’entorn poden impactar (positiva o negativament) al negoci</w:t>
      </w:r>
      <w:r>
        <w:rPr>
          <w:rFonts w:ascii="Helvetica" w:hAnsi="Helvetica" w:cs="Helvetica"/>
          <w:b/>
          <w:bCs/>
          <w:lang w:val="es-ES"/>
        </w:rPr>
        <w:t>:</w:t>
      </w:r>
    </w:p>
    <w:tbl>
      <w:tblPr>
        <w:tblStyle w:val="Quadrculadelataulaclara"/>
        <w:tblW w:w="4960" w:type="pct"/>
        <w:tblInd w:w="0" w:type="dxa"/>
        <w:tblLook w:val="00A0" w:firstRow="1" w:lastRow="0" w:firstColumn="1" w:lastColumn="0" w:noHBand="0" w:noVBand="0"/>
      </w:tblPr>
      <w:tblGrid>
        <w:gridCol w:w="5666"/>
        <w:gridCol w:w="1560"/>
        <w:gridCol w:w="2549"/>
      </w:tblGrid>
      <w:tr w:rsidR="00120D17" w:rsidRPr="005758A9" w14:paraId="52930FCA" w14:textId="77777777" w:rsidTr="00A41709">
        <w:trPr>
          <w:trHeight w:val="270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30C581A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>
              <w:rPr>
                <w:rFonts w:ascii="Helvetica" w:eastAsia="Times New Roman" w:hAnsi="Helvetica" w:cs="Helvetica"/>
                <w:b/>
                <w:sz w:val="22"/>
                <w:szCs w:val="22"/>
              </w:rPr>
              <w:t>Tasques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B9CCEF6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9BC9452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</w:p>
        </w:tc>
      </w:tr>
      <w:tr w:rsidR="00120D17" w:rsidRPr="005758A9" w14:paraId="662A2DF0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D197EA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DDC8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C2E079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AD8564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3141E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BB16F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6CAA9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45F865C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733804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38B0D8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E51B9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FE5DC0C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B2347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947AA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32FB7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FA6E22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378DB3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4407F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F22CA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723CE717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3F88FB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76B43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ED64B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EA6C2C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7A42CF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61D6F0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7FA9E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7A655E6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8B831F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31F78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F1E9E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E1C11C4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3A2761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05915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A6E13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8C32EFF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E26AEB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2C5D4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02AD6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DC74085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2EEB9BE" w14:textId="77777777" w:rsidR="00120D17" w:rsidRPr="0031649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</w:pPr>
            <w:r w:rsidRPr="00316490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585DFB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1A234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</w:p>
        </w:tc>
      </w:tr>
    </w:tbl>
    <w:p w14:paraId="3002E1DE" w14:textId="77777777" w:rsidR="00120D17" w:rsidRPr="00FE4974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Nota: Cal desglosar l’activitat amb un mínim de 2 tasques, indicant les hores de dedicació i l’import (cost subvencionable) de de cada una d’elles. </w:t>
      </w:r>
    </w:p>
    <w:p w14:paraId="799FDA49" w14:textId="77777777" w:rsidR="00120D17" w:rsidRP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04861E28" w14:textId="440CEE31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3F1A9C8D" w14:textId="7AF4A363" w:rsidR="007809BB" w:rsidRDefault="007809BB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162D08D3" w14:textId="58B843DE" w:rsidR="007809BB" w:rsidRDefault="007809BB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301084D9" w14:textId="77777777" w:rsidR="007809BB" w:rsidRDefault="007809BB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2C887EDE" w14:textId="0B77DD5F" w:rsidR="00F67819" w:rsidRDefault="00F67819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10744D5F" w14:textId="58C8F067" w:rsidR="00F67819" w:rsidRDefault="00F67819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2FBB96C8" w14:textId="77777777" w:rsidR="00F67819" w:rsidRPr="00120D17" w:rsidRDefault="00F67819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</w:rPr>
      </w:pPr>
    </w:p>
    <w:p w14:paraId="283F8CEB" w14:textId="77777777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  <w:lang w:val="es-ES"/>
        </w:rPr>
      </w:pPr>
      <w:r w:rsidRPr="00316490">
        <w:rPr>
          <w:rFonts w:ascii="Helvetica" w:hAnsi="Helvetica" w:cs="Helvetica"/>
          <w:b/>
          <w:bCs/>
          <w:lang w:val="es-ES"/>
        </w:rPr>
        <w:lastRenderedPageBreak/>
        <w:t>A</w:t>
      </w:r>
      <w:r>
        <w:rPr>
          <w:rFonts w:ascii="Helvetica" w:hAnsi="Helvetica" w:cs="Helvetica"/>
          <w:b/>
          <w:bCs/>
          <w:lang w:val="es-ES"/>
        </w:rPr>
        <w:t xml:space="preserve">ctivitat </w:t>
      </w:r>
      <w:r w:rsidRPr="00316490">
        <w:rPr>
          <w:rFonts w:ascii="Helvetica" w:hAnsi="Helvetica" w:cs="Helvetica"/>
          <w:b/>
          <w:bCs/>
          <w:lang w:val="es-ES"/>
        </w:rPr>
        <w:t xml:space="preserve">2. </w:t>
      </w:r>
    </w:p>
    <w:p w14:paraId="290DE98A" w14:textId="77777777" w:rsidR="00120D17" w:rsidRPr="00316490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  <w:lang w:val="es-ES"/>
        </w:rPr>
      </w:pPr>
      <w:r w:rsidRPr="00316490">
        <w:rPr>
          <w:rFonts w:ascii="Helvetica" w:hAnsi="Helvetica" w:cs="Helvetica"/>
          <w:b/>
          <w:bCs/>
          <w:lang w:val="es-ES"/>
        </w:rPr>
        <w:t>Identificar possibles noves àrees d’oportunitats a explorar o iniciatives a explotar</w:t>
      </w:r>
      <w:r>
        <w:rPr>
          <w:rFonts w:ascii="Helvetica" w:hAnsi="Helvetica" w:cs="Helvetica"/>
          <w:b/>
          <w:bCs/>
          <w:lang w:val="es-ES"/>
        </w:rPr>
        <w:t>:</w:t>
      </w:r>
      <w:r w:rsidRPr="00316490">
        <w:rPr>
          <w:rFonts w:ascii="Helvetica" w:hAnsi="Helvetica" w:cs="Helvetica"/>
          <w:b/>
          <w:bCs/>
          <w:lang w:val="es-ES"/>
        </w:rPr>
        <w:t xml:space="preserve"> </w:t>
      </w:r>
    </w:p>
    <w:tbl>
      <w:tblPr>
        <w:tblStyle w:val="Quadrculadelataulaclara"/>
        <w:tblW w:w="4960" w:type="pct"/>
        <w:tblInd w:w="0" w:type="dxa"/>
        <w:tblLook w:val="00A0" w:firstRow="1" w:lastRow="0" w:firstColumn="1" w:lastColumn="0" w:noHBand="0" w:noVBand="0"/>
      </w:tblPr>
      <w:tblGrid>
        <w:gridCol w:w="5666"/>
        <w:gridCol w:w="1560"/>
        <w:gridCol w:w="2549"/>
      </w:tblGrid>
      <w:tr w:rsidR="00120D17" w:rsidRPr="005758A9" w14:paraId="4C1A78B4" w14:textId="77777777" w:rsidTr="00A41709">
        <w:trPr>
          <w:trHeight w:val="270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5C528A1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>
              <w:rPr>
                <w:rFonts w:ascii="Helvetica" w:eastAsia="Times New Roman" w:hAnsi="Helvetica" w:cs="Helvetica"/>
                <w:b/>
                <w:sz w:val="22"/>
                <w:szCs w:val="22"/>
              </w:rPr>
              <w:t>Tasques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7B465A1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EABB3B7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</w:p>
        </w:tc>
      </w:tr>
      <w:tr w:rsidR="00120D17" w:rsidRPr="005758A9" w14:paraId="5E8927B2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9569BC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060AB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D5076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7B8FABDB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C4C37C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8C547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926DEB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51AC810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C0E871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A228DD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06A31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705CEA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DFB0AE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89DEB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314A8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97091C9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D69950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C4836D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F2E60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88A3536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9598A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0ED15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8265D9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9A489B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282A5C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EE1225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3ADFB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F7DFE20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448B26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9AFDD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D08A3B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879C7F2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8AC626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E0864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8D4AC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B998ADF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F8763F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DCEE8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B6BDB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440C30AE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C7161FB" w14:textId="77777777" w:rsidR="00120D17" w:rsidRPr="0031649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</w:pPr>
            <w:r w:rsidRPr="00316490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C8B345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925D2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</w:p>
        </w:tc>
      </w:tr>
    </w:tbl>
    <w:p w14:paraId="22B44DB2" w14:textId="77777777" w:rsidR="00120D17" w:rsidRPr="00FE4974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Nota: Cal desglosar l’activitat amb un mínim de 2 tasques, indicant les hores de dedicació i l’import (cost subvencionable) de de cada una d’elles. </w:t>
      </w:r>
    </w:p>
    <w:p w14:paraId="7A155EE8" w14:textId="512783E2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73FB5AA0" w14:textId="0CD0B10D" w:rsidR="00E80B7C" w:rsidRDefault="00E80B7C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20E6E1CB" w14:textId="77777777" w:rsidR="00120D17" w:rsidRP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</w:rPr>
      </w:pPr>
    </w:p>
    <w:p w14:paraId="5470F7CB" w14:textId="77777777" w:rsidR="00120D17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  <w:lang w:val="es-ES"/>
        </w:rPr>
      </w:pPr>
      <w:r w:rsidRPr="00316490">
        <w:rPr>
          <w:rFonts w:ascii="Helvetica" w:hAnsi="Helvetica" w:cs="Helvetica"/>
          <w:b/>
          <w:bCs/>
          <w:lang w:val="es-ES"/>
        </w:rPr>
        <w:t>A</w:t>
      </w:r>
      <w:r>
        <w:rPr>
          <w:rFonts w:ascii="Helvetica" w:hAnsi="Helvetica" w:cs="Helvetica"/>
          <w:b/>
          <w:bCs/>
          <w:lang w:val="es-ES"/>
        </w:rPr>
        <w:t xml:space="preserve">ctivitat </w:t>
      </w:r>
      <w:r w:rsidRPr="00316490">
        <w:rPr>
          <w:rFonts w:ascii="Helvetica" w:hAnsi="Helvetica" w:cs="Helvetica"/>
          <w:b/>
          <w:bCs/>
          <w:lang w:val="es-ES"/>
        </w:rPr>
        <w:t xml:space="preserve">3. </w:t>
      </w:r>
    </w:p>
    <w:p w14:paraId="0CDF18CA" w14:textId="77777777" w:rsidR="00120D17" w:rsidRPr="00316490" w:rsidRDefault="00120D17" w:rsidP="00120D17">
      <w:pPr>
        <w:tabs>
          <w:tab w:val="left" w:pos="851"/>
          <w:tab w:val="left" w:pos="1418"/>
          <w:tab w:val="left" w:pos="1985"/>
          <w:tab w:val="left" w:pos="2835"/>
          <w:tab w:val="left" w:pos="3686"/>
          <w:tab w:val="left" w:pos="4253"/>
          <w:tab w:val="left" w:pos="4820"/>
          <w:tab w:val="left" w:pos="5670"/>
          <w:tab w:val="left" w:pos="6521"/>
          <w:tab w:val="left" w:pos="7088"/>
          <w:tab w:val="left" w:pos="7655"/>
          <w:tab w:val="right" w:pos="8505"/>
        </w:tabs>
        <w:spacing w:after="120"/>
        <w:jc w:val="both"/>
        <w:rPr>
          <w:rFonts w:ascii="Helvetica" w:hAnsi="Helvetica" w:cs="Helvetica"/>
          <w:b/>
          <w:bCs/>
          <w:lang w:val="es-ES"/>
        </w:rPr>
      </w:pPr>
      <w:r w:rsidRPr="00316490">
        <w:rPr>
          <w:rFonts w:ascii="Helvetica" w:hAnsi="Helvetica" w:cs="Helvetica"/>
          <w:b/>
          <w:bCs/>
          <w:lang w:val="es-ES"/>
        </w:rPr>
        <w:t>Prioritzar les iniciatives i/o àrees d’oportunitat amb un criteris definits i justificats</w:t>
      </w:r>
      <w:r>
        <w:rPr>
          <w:rFonts w:ascii="Helvetica" w:hAnsi="Helvetica" w:cs="Helvetica"/>
          <w:b/>
          <w:bCs/>
          <w:lang w:val="es-ES"/>
        </w:rPr>
        <w:t>:</w:t>
      </w:r>
      <w:r w:rsidRPr="00316490">
        <w:rPr>
          <w:rFonts w:ascii="Helvetica" w:hAnsi="Helvetica" w:cs="Helvetica"/>
          <w:b/>
          <w:bCs/>
          <w:lang w:val="es-ES"/>
        </w:rPr>
        <w:t xml:space="preserve"> </w:t>
      </w:r>
    </w:p>
    <w:tbl>
      <w:tblPr>
        <w:tblStyle w:val="Quadrculadelataulaclara"/>
        <w:tblW w:w="4960" w:type="pct"/>
        <w:tblInd w:w="0" w:type="dxa"/>
        <w:tblLook w:val="00A0" w:firstRow="1" w:lastRow="0" w:firstColumn="1" w:lastColumn="0" w:noHBand="0" w:noVBand="0"/>
      </w:tblPr>
      <w:tblGrid>
        <w:gridCol w:w="5666"/>
        <w:gridCol w:w="1560"/>
        <w:gridCol w:w="2549"/>
      </w:tblGrid>
      <w:tr w:rsidR="00120D17" w:rsidRPr="005758A9" w14:paraId="264FDF59" w14:textId="77777777" w:rsidTr="00A41709">
        <w:trPr>
          <w:trHeight w:val="270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5C6C264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color w:val="auto"/>
                <w:sz w:val="22"/>
                <w:szCs w:val="22"/>
              </w:rPr>
            </w:pPr>
            <w:r>
              <w:rPr>
                <w:rFonts w:ascii="Helvetica" w:eastAsia="Times New Roman" w:hAnsi="Helvetica" w:cs="Helvetica"/>
                <w:b/>
                <w:sz w:val="22"/>
                <w:szCs w:val="22"/>
              </w:rPr>
              <w:t>Tasques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51C5B56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Hores</w:t>
            </w: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BE8A005" w14:textId="77777777" w:rsidR="00120D17" w:rsidRPr="005758A9" w:rsidRDefault="00120D17" w:rsidP="00A41709">
            <w:pPr>
              <w:pStyle w:val="Textdecomentari"/>
              <w:spacing w:after="0"/>
              <w:jc w:val="center"/>
              <w:rPr>
                <w:rFonts w:ascii="Helvetica" w:eastAsia="Times New Roman" w:hAnsi="Helvetica" w:cs="Helvetica"/>
                <w:b/>
                <w:sz w:val="22"/>
                <w:szCs w:val="22"/>
              </w:rPr>
            </w:pPr>
            <w:r w:rsidRPr="005758A9">
              <w:rPr>
                <w:rFonts w:ascii="Helvetica" w:eastAsia="Times New Roman" w:hAnsi="Helvetica" w:cs="Helvetica"/>
                <w:b/>
                <w:sz w:val="22"/>
                <w:szCs w:val="22"/>
              </w:rPr>
              <w:t>Import</w:t>
            </w:r>
          </w:p>
        </w:tc>
      </w:tr>
      <w:tr w:rsidR="00120D17" w:rsidRPr="005758A9" w14:paraId="50BD43DD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3812C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362886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BD85A8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2E32550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E15A38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4EBD2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BB84D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228A3AE4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1B2A4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eastAsia="Times New Roman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32CDA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092982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C13CEA3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020E6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F03E04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88182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2DE80E5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EB12B7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39C59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5E9DF4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5FBDAA2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039034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C011E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7AA94C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1118DA98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35FA22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99AE7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4884B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605317D5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86B8FD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736521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FB64B3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356F1862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C61EB8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95589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74EB2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5BB5345A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0724D2" w14:textId="77777777" w:rsidR="00120D17" w:rsidRPr="00316490" w:rsidRDefault="00120D17" w:rsidP="00A41709">
            <w:pPr>
              <w:pStyle w:val="Textdecomentari"/>
              <w:spacing w:after="0"/>
              <w:rPr>
                <w:rFonts w:ascii="Helvetica" w:hAnsi="Helvetica" w:cs="Helvetica"/>
                <w:iCs/>
                <w:color w:val="A6A6A6" w:themeColor="background1" w:themeShade="A6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1C4F1F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14595E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120D17" w:rsidRPr="005758A9" w14:paraId="04B8A87C" w14:textId="77777777" w:rsidTr="00A41709">
        <w:trPr>
          <w:trHeight w:val="46"/>
        </w:trPr>
        <w:tc>
          <w:tcPr>
            <w:tcW w:w="28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1A64C4B" w14:textId="77777777" w:rsidR="00120D17" w:rsidRPr="00316490" w:rsidRDefault="00120D17" w:rsidP="00A41709">
            <w:pPr>
              <w:pStyle w:val="Textdecomentari"/>
              <w:spacing w:after="0"/>
              <w:jc w:val="right"/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</w:pPr>
            <w:r w:rsidRPr="00316490">
              <w:rPr>
                <w:rFonts w:ascii="Helvetica" w:hAnsi="Helvetica" w:cs="Helvetica"/>
                <w:b/>
                <w:bCs/>
                <w:iCs/>
                <w:color w:val="A6A6A6" w:themeColor="background1" w:themeShade="A6"/>
                <w:sz w:val="18"/>
                <w:szCs w:val="18"/>
              </w:rPr>
              <w:t>TOTAL</w:t>
            </w:r>
          </w:p>
        </w:tc>
        <w:tc>
          <w:tcPr>
            <w:tcW w:w="79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C9ACCA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3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F6AF88" w14:textId="77777777" w:rsidR="00120D17" w:rsidRPr="00316490" w:rsidRDefault="00120D17" w:rsidP="00A41709">
            <w:pPr>
              <w:spacing w:after="0"/>
              <w:ind w:left="57" w:right="57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</w:p>
        </w:tc>
      </w:tr>
    </w:tbl>
    <w:p w14:paraId="3B2459BD" w14:textId="77777777" w:rsidR="00120D17" w:rsidRPr="00FE4974" w:rsidRDefault="00120D17" w:rsidP="00120D17">
      <w:pPr>
        <w:jc w:val="both"/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</w:pPr>
      <w:r w:rsidRPr="00E80B7C">
        <w:rPr>
          <w:rFonts w:ascii="Helvetica" w:hAnsi="Helvetica" w:cs="Helvetica"/>
          <w:i/>
          <w:iCs/>
          <w:color w:val="6A6A6A" w:themeColor="background2" w:themeShade="80"/>
          <w:sz w:val="18"/>
          <w:szCs w:val="18"/>
        </w:rPr>
        <w:t xml:space="preserve">Nota: Cal desglosar l’activitat amb un mínim de 2 tasques, indicant les hores de dedicació i l’import (cost subvencionable) de de cada una d’elles. </w:t>
      </w:r>
    </w:p>
    <w:p w14:paraId="7C938671" w14:textId="77777777" w:rsidR="00120D17" w:rsidRPr="005758A9" w:rsidRDefault="00120D17" w:rsidP="00120D17">
      <w:pPr>
        <w:rPr>
          <w:rFonts w:ascii="Helvetica" w:hAnsi="Helvetica" w:cs="Helvetica"/>
          <w:color w:val="59002B" w:themeColor="text2" w:themeShade="BF"/>
        </w:rPr>
      </w:pPr>
    </w:p>
    <w:p w14:paraId="429994A3" w14:textId="77777777" w:rsidR="00120D17" w:rsidRPr="005758A9" w:rsidRDefault="00120D17" w:rsidP="00120D17">
      <w:pPr>
        <w:rPr>
          <w:rFonts w:ascii="Helvetica" w:hAnsi="Helvetica" w:cs="Helvetica"/>
          <w:color w:val="59002B" w:themeColor="text2" w:themeShade="BF"/>
        </w:rPr>
      </w:pPr>
    </w:p>
    <w:p w14:paraId="73B63F12" w14:textId="77777777" w:rsidR="00C054FA" w:rsidRDefault="00C054FA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>
        <w:rPr>
          <w:rFonts w:ascii="Helvetica" w:hAnsi="Helvetica" w:cs="Helvetica"/>
        </w:rPr>
        <w:br w:type="page"/>
      </w:r>
    </w:p>
    <w:p w14:paraId="4822C6F8" w14:textId="53C1E087" w:rsidR="00C054FA" w:rsidRPr="005758A9" w:rsidRDefault="00C054FA" w:rsidP="00C054FA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18" w:name="_Toc126842369"/>
      <w:r>
        <w:rPr>
          <w:rFonts w:ascii="Helvetica" w:hAnsi="Helvetica" w:cs="Helvetica"/>
        </w:rPr>
        <w:lastRenderedPageBreak/>
        <w:t>Desviaci</w:t>
      </w:r>
      <w:r w:rsidR="007809BB">
        <w:rPr>
          <w:rFonts w:ascii="Helvetica" w:hAnsi="Helvetica" w:cs="Helvetica"/>
        </w:rPr>
        <w:t>ons</w:t>
      </w:r>
      <w:bookmarkEnd w:id="18"/>
      <w:r>
        <w:rPr>
          <w:rFonts w:ascii="Helvetica" w:hAnsi="Helvetica" w:cs="Helvetica"/>
        </w:rPr>
        <w:t xml:space="preserve"> </w:t>
      </w:r>
    </w:p>
    <w:p w14:paraId="7DA45A95" w14:textId="77BC1AF9" w:rsidR="007809BB" w:rsidRDefault="007809BB">
      <w:pPr>
        <w:spacing w:after="200" w:line="276" w:lineRule="auto"/>
      </w:pPr>
    </w:p>
    <w:p w14:paraId="0663B9F9" w14:textId="2F0C6E6F" w:rsidR="00141B6E" w:rsidRDefault="00141B6E">
      <w:pPr>
        <w:spacing w:after="200" w:line="276" w:lineRule="auto"/>
      </w:pPr>
      <w:r>
        <w:t xml:space="preserve">Cal omplir en el cas d’exisitir </w:t>
      </w:r>
      <w:r w:rsidR="00845F6D">
        <w:t xml:space="preserve">desviacions respecte el que es va explicar a la sol·lciitud inicial (cal argumentar els </w:t>
      </w:r>
      <w:r w:rsidR="00777AFD">
        <w:t>motius dels canvis realitzats)</w:t>
      </w:r>
    </w:p>
    <w:tbl>
      <w:tblPr>
        <w:tblStyle w:val="Taulaambquadrcula4-mfasi6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809BB" w:rsidRPr="005758A9" w14:paraId="4008CE28" w14:textId="77777777" w:rsidTr="000E6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642EF74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0E90C35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678629A3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20F850FF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14806FF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  <w:p w14:paraId="734165F6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2EF17BFD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12E68DD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6C79927E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EF5CC10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06A22A34" w14:textId="77777777" w:rsidR="007809BB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bCs w:val="0"/>
                <w:color w:val="404040"/>
                <w:sz w:val="22"/>
              </w:rPr>
            </w:pPr>
          </w:p>
          <w:p w14:paraId="1639BCB3" w14:textId="77777777" w:rsidR="007809BB" w:rsidRPr="005758A9" w:rsidRDefault="007809BB" w:rsidP="000E6F6E">
            <w:pPr>
              <w:tabs>
                <w:tab w:val="left" w:pos="708"/>
              </w:tabs>
              <w:autoSpaceDE w:val="0"/>
              <w:autoSpaceDN w:val="0"/>
              <w:adjustRightInd w:val="0"/>
              <w:spacing w:after="0"/>
              <w:rPr>
                <w:rFonts w:ascii="Helvetica" w:eastAsia="ヒラギノ角ゴ Pro W3" w:hAnsi="Helvetica" w:cs="Helvetica"/>
                <w:b/>
                <w:color w:val="404040"/>
                <w:sz w:val="22"/>
              </w:rPr>
            </w:pPr>
          </w:p>
        </w:tc>
      </w:tr>
    </w:tbl>
    <w:p w14:paraId="475D0F92" w14:textId="18771452" w:rsidR="00C32A38" w:rsidRDefault="00C32A38">
      <w:pPr>
        <w:spacing w:after="200" w:line="276" w:lineRule="auto"/>
      </w:pPr>
    </w:p>
    <w:p w14:paraId="2B533F51" w14:textId="33B0E2BD" w:rsidR="00C32A38" w:rsidRDefault="00C32A38">
      <w:pPr>
        <w:spacing w:after="200" w:line="276" w:lineRule="auto"/>
      </w:pPr>
    </w:p>
    <w:p w14:paraId="23F73E1C" w14:textId="5F167CA8" w:rsidR="00C32A38" w:rsidRDefault="00C32A38">
      <w:pPr>
        <w:spacing w:after="200" w:line="276" w:lineRule="auto"/>
      </w:pPr>
    </w:p>
    <w:p w14:paraId="7F50F3FB" w14:textId="77777777" w:rsidR="00C32A38" w:rsidRDefault="00C32A38">
      <w:pPr>
        <w:spacing w:after="200" w:line="276" w:lineRule="auto"/>
        <w:rPr>
          <w:rFonts w:ascii="Helvetica" w:eastAsiaTheme="majorEastAsia" w:hAnsi="Helvetica" w:cs="Helvetica"/>
          <w:color w:val="FF0000"/>
          <w:sz w:val="48"/>
          <w:szCs w:val="48"/>
        </w:rPr>
      </w:pPr>
      <w:r>
        <w:rPr>
          <w:rFonts w:ascii="Helvetica" w:hAnsi="Helvetica" w:cs="Helvetica"/>
        </w:rPr>
        <w:br w:type="page"/>
      </w:r>
    </w:p>
    <w:p w14:paraId="63328563" w14:textId="393B7561" w:rsidR="00C32A38" w:rsidRPr="005758A9" w:rsidRDefault="00C32A38" w:rsidP="00C32A38">
      <w:pPr>
        <w:pStyle w:val="Ttol1"/>
        <w:numPr>
          <w:ilvl w:val="0"/>
          <w:numId w:val="17"/>
        </w:numPr>
        <w:rPr>
          <w:rFonts w:ascii="Helvetica" w:hAnsi="Helvetica" w:cs="Helvetica"/>
        </w:rPr>
      </w:pPr>
      <w:bookmarkStart w:id="19" w:name="_Toc126842370"/>
      <w:r>
        <w:rPr>
          <w:rFonts w:ascii="Helvetica" w:hAnsi="Helvetica" w:cs="Helvetica"/>
        </w:rPr>
        <w:lastRenderedPageBreak/>
        <w:t>Informació complementària a aportar</w:t>
      </w:r>
      <w:bookmarkEnd w:id="19"/>
      <w:r>
        <w:rPr>
          <w:rFonts w:ascii="Helvetica" w:hAnsi="Helvetica" w:cs="Helvetica"/>
        </w:rPr>
        <w:t xml:space="preserve"> </w:t>
      </w:r>
    </w:p>
    <w:p w14:paraId="7CB9139E" w14:textId="77777777" w:rsidR="00C32A38" w:rsidRDefault="00C32A38">
      <w:pPr>
        <w:spacing w:after="200" w:line="276" w:lineRule="auto"/>
      </w:pPr>
    </w:p>
    <w:p w14:paraId="4C9EAE27" w14:textId="3912ED5F" w:rsidR="002A602C" w:rsidRDefault="002A602C">
      <w:pPr>
        <w:spacing w:after="200" w:line="276" w:lineRule="auto"/>
      </w:pPr>
    </w:p>
    <w:p w14:paraId="262914E7" w14:textId="1113AF06" w:rsidR="00C32A38" w:rsidRDefault="00C32A38">
      <w:pPr>
        <w:spacing w:after="200" w:line="276" w:lineRule="auto"/>
      </w:pPr>
    </w:p>
    <w:p w14:paraId="3B2E2922" w14:textId="74ECE0C7" w:rsidR="00C32A38" w:rsidRDefault="00C32A38">
      <w:pPr>
        <w:spacing w:after="200" w:line="276" w:lineRule="auto"/>
      </w:pPr>
    </w:p>
    <w:p w14:paraId="3E7833EB" w14:textId="157AC29F" w:rsidR="00BB55DF" w:rsidRDefault="00BB55DF">
      <w:pPr>
        <w:spacing w:after="200" w:line="276" w:lineRule="auto"/>
      </w:pPr>
      <w:r>
        <w:br w:type="page"/>
      </w:r>
    </w:p>
    <w:p w14:paraId="21890643" w14:textId="77777777" w:rsidR="00C32A38" w:rsidRPr="0083482A" w:rsidRDefault="00C32A38">
      <w:pPr>
        <w:spacing w:after="200" w:line="276" w:lineRule="auto"/>
      </w:pPr>
    </w:p>
    <w:p w14:paraId="012AA87F" w14:textId="7FCCC212" w:rsidR="00ED25F9" w:rsidRPr="0083482A" w:rsidRDefault="00ED25F9" w:rsidP="00C85F99">
      <w:pPr>
        <w:jc w:val="both"/>
      </w:pPr>
    </w:p>
    <w:p w14:paraId="6D3E1882" w14:textId="023F29B1" w:rsidR="002757CE" w:rsidRPr="0083482A" w:rsidRDefault="002757CE" w:rsidP="00C85F99">
      <w:pPr>
        <w:jc w:val="both"/>
      </w:pPr>
    </w:p>
    <w:p w14:paraId="4C2F2585" w14:textId="47BF3E54" w:rsidR="002757CE" w:rsidRPr="0083482A" w:rsidRDefault="002757CE" w:rsidP="00C85F99">
      <w:pPr>
        <w:jc w:val="both"/>
      </w:pPr>
    </w:p>
    <w:p w14:paraId="0EC6F349" w14:textId="016FF809" w:rsidR="002757CE" w:rsidRPr="0083482A" w:rsidRDefault="002757CE" w:rsidP="00C85F99">
      <w:pPr>
        <w:jc w:val="both"/>
      </w:pPr>
    </w:p>
    <w:p w14:paraId="3F8B33CE" w14:textId="5A4F4B10" w:rsidR="002757CE" w:rsidRPr="0083482A" w:rsidRDefault="002757CE" w:rsidP="00C85F99">
      <w:pPr>
        <w:jc w:val="both"/>
      </w:pPr>
    </w:p>
    <w:p w14:paraId="2EFF9954" w14:textId="1EA9F04D" w:rsidR="002757CE" w:rsidRPr="0083482A" w:rsidRDefault="002757CE" w:rsidP="00C85F99">
      <w:pPr>
        <w:jc w:val="both"/>
      </w:pPr>
    </w:p>
    <w:p w14:paraId="78748A11" w14:textId="29E1B50C" w:rsidR="002757CE" w:rsidRPr="0083482A" w:rsidRDefault="002757CE" w:rsidP="00C85F99">
      <w:pPr>
        <w:jc w:val="both"/>
      </w:pPr>
    </w:p>
    <w:p w14:paraId="52EB6566" w14:textId="2B9DE44E" w:rsidR="002757CE" w:rsidRPr="0083482A" w:rsidRDefault="002757CE" w:rsidP="00C85F99">
      <w:pPr>
        <w:jc w:val="both"/>
      </w:pPr>
    </w:p>
    <w:p w14:paraId="634C4D8A" w14:textId="014792BC" w:rsidR="002757CE" w:rsidRPr="0083482A" w:rsidRDefault="002757CE" w:rsidP="00C85F99">
      <w:pPr>
        <w:jc w:val="both"/>
      </w:pPr>
    </w:p>
    <w:p w14:paraId="31D4E37B" w14:textId="4F27AD77" w:rsidR="002757CE" w:rsidRPr="0083482A" w:rsidRDefault="002757CE" w:rsidP="00C85F99">
      <w:pPr>
        <w:jc w:val="both"/>
      </w:pPr>
    </w:p>
    <w:p w14:paraId="40369405" w14:textId="08D967A0" w:rsidR="002757CE" w:rsidRPr="0083482A" w:rsidRDefault="002757CE" w:rsidP="00C85F99">
      <w:pPr>
        <w:jc w:val="both"/>
      </w:pPr>
    </w:p>
    <w:p w14:paraId="17691681" w14:textId="3591213D" w:rsidR="002757CE" w:rsidRPr="0083482A" w:rsidRDefault="002757CE" w:rsidP="00C85F99">
      <w:pPr>
        <w:jc w:val="both"/>
      </w:pPr>
    </w:p>
    <w:p w14:paraId="1BB4FADA" w14:textId="090840EF" w:rsidR="002757CE" w:rsidRPr="0083482A" w:rsidRDefault="002757CE" w:rsidP="00C85F99">
      <w:pPr>
        <w:jc w:val="both"/>
      </w:pPr>
    </w:p>
    <w:p w14:paraId="1CAFCC18" w14:textId="1F358232" w:rsidR="002757CE" w:rsidRPr="0083482A" w:rsidRDefault="002757CE" w:rsidP="00C85F99">
      <w:pPr>
        <w:jc w:val="both"/>
      </w:pPr>
    </w:p>
    <w:p w14:paraId="62D08AF5" w14:textId="756FCE30" w:rsidR="002757CE" w:rsidRPr="0083482A" w:rsidRDefault="002757CE" w:rsidP="00C85F99">
      <w:pPr>
        <w:jc w:val="both"/>
      </w:pPr>
    </w:p>
    <w:p w14:paraId="5D460AEF" w14:textId="631E6AA2" w:rsidR="002757CE" w:rsidRPr="0083482A" w:rsidRDefault="002757CE" w:rsidP="00C85F99">
      <w:pPr>
        <w:jc w:val="both"/>
      </w:pPr>
    </w:p>
    <w:p w14:paraId="20EDB3B4" w14:textId="5A13B49D" w:rsidR="002757CE" w:rsidRPr="0083482A" w:rsidRDefault="002757CE" w:rsidP="00C85F99">
      <w:pPr>
        <w:jc w:val="both"/>
      </w:pPr>
    </w:p>
    <w:p w14:paraId="4104DC07" w14:textId="7279CF15" w:rsidR="002757CE" w:rsidRPr="0083482A" w:rsidRDefault="002757CE" w:rsidP="00C85F99">
      <w:pPr>
        <w:jc w:val="both"/>
      </w:pPr>
    </w:p>
    <w:p w14:paraId="460A50F7" w14:textId="14D0E2C8" w:rsidR="002757CE" w:rsidRPr="0083482A" w:rsidRDefault="002757CE" w:rsidP="00C85F99">
      <w:pPr>
        <w:jc w:val="both"/>
      </w:pPr>
    </w:p>
    <w:p w14:paraId="2C98DE56" w14:textId="77777777" w:rsidR="002757CE" w:rsidRPr="0083482A" w:rsidRDefault="002757CE" w:rsidP="00C85F99">
      <w:pPr>
        <w:jc w:val="both"/>
      </w:pPr>
    </w:p>
    <w:p w14:paraId="2F516AC2" w14:textId="00CA9E0E" w:rsidR="006F54BC" w:rsidRPr="00ED25F9" w:rsidRDefault="006F54BC" w:rsidP="002757CE">
      <w:pPr>
        <w:pStyle w:val="Ttol5"/>
        <w:rPr>
          <w:color w:val="434343"/>
          <w:lang w:val="es-ES"/>
        </w:rPr>
      </w:pPr>
      <w:r w:rsidRPr="00ED25F9">
        <w:rPr>
          <w:color w:val="434343"/>
          <w:lang w:val="es-ES"/>
        </w:rPr>
        <w:t>Passeig de Gràcia, 1</w:t>
      </w:r>
      <w:r w:rsidR="000C114A">
        <w:rPr>
          <w:color w:val="434343"/>
          <w:lang w:val="es-ES"/>
        </w:rPr>
        <w:t>2</w:t>
      </w:r>
      <w:r w:rsidRPr="00ED25F9">
        <w:rPr>
          <w:color w:val="434343"/>
          <w:lang w:val="es-ES"/>
        </w:rPr>
        <w:t>9</w:t>
      </w:r>
      <w:r w:rsidRPr="00ED25F9">
        <w:rPr>
          <w:color w:val="434343"/>
          <w:lang w:val="es-ES"/>
        </w:rPr>
        <w:br/>
        <w:t>08008 Barcelona</w:t>
      </w:r>
      <w:r w:rsidR="00ED25F9" w:rsidRPr="00ED25F9">
        <w:rPr>
          <w:color w:val="434343"/>
          <w:lang w:val="es-ES"/>
        </w:rPr>
        <w:br/>
      </w:r>
      <w:hyperlink r:id="rId18" w:history="1">
        <w:r w:rsidRPr="00ED25F9">
          <w:rPr>
            <w:rStyle w:val="Enlla"/>
            <w:rFonts w:ascii="HelveticaNeueLT Std Lt" w:hAnsi="HelveticaNeueLT Std Lt"/>
            <w:color w:val="434343"/>
            <w:lang w:val="es-ES"/>
          </w:rPr>
          <w:t>accio.gencat.cat</w:t>
        </w:r>
      </w:hyperlink>
      <w:r w:rsidRPr="00ED25F9">
        <w:rPr>
          <w:color w:val="434343"/>
          <w:lang w:val="es-ES"/>
        </w:rPr>
        <w:br/>
      </w:r>
      <w:hyperlink r:id="rId19" w:history="1">
        <w:r w:rsidRPr="00ED25F9">
          <w:rPr>
            <w:rStyle w:val="Enlla"/>
            <w:rFonts w:ascii="HelveticaNeueLT Std Lt" w:hAnsi="HelveticaNeueLT Std Lt"/>
            <w:color w:val="434343"/>
            <w:lang w:val="es-ES"/>
          </w:rPr>
          <w:t>catalonia.com</w:t>
        </w:r>
      </w:hyperlink>
    </w:p>
    <w:p w14:paraId="7CDD7DB1" w14:textId="12D61102" w:rsidR="00ED25F9" w:rsidRPr="00ED25F9" w:rsidRDefault="00ED25F9" w:rsidP="00C85F99">
      <w:pPr>
        <w:jc w:val="both"/>
        <w:rPr>
          <w:color w:val="434343"/>
          <w:lang w:val="es-ES"/>
        </w:rPr>
      </w:pPr>
      <w:r w:rsidRPr="00ED25F9">
        <w:rPr>
          <w:color w:val="434343"/>
        </w:rPr>
        <w:drawing>
          <wp:anchor distT="0" distB="0" distL="114300" distR="114300" simplePos="0" relativeHeight="251684864" behindDoc="0" locked="0" layoutInCell="1" allowOverlap="1" wp14:anchorId="56BCB84D" wp14:editId="2F4F004B">
            <wp:simplePos x="0" y="0"/>
            <wp:positionH relativeFrom="column">
              <wp:posOffset>0</wp:posOffset>
            </wp:positionH>
            <wp:positionV relativeFrom="paragraph">
              <wp:posOffset>266228</wp:posOffset>
            </wp:positionV>
            <wp:extent cx="260350" cy="260350"/>
            <wp:effectExtent l="0" t="0" r="6350" b="6350"/>
            <wp:wrapNone/>
            <wp:docPr id="21" name="Imagen 20">
              <a:extLst xmlns:a="http://schemas.openxmlformats.org/drawingml/2006/main">
                <a:ext uri="{FF2B5EF4-FFF2-40B4-BE49-F238E27FC236}">
                  <a16:creationId xmlns:a16="http://schemas.microsoft.com/office/drawing/2014/main" id="{264305F2-3609-A144-B425-4FAEBFCDBB39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0">
                      <a:extLst>
                        <a:ext uri="{FF2B5EF4-FFF2-40B4-BE49-F238E27FC236}">
                          <a16:creationId xmlns:a16="http://schemas.microsoft.com/office/drawing/2014/main" id="{264305F2-3609-A144-B425-4FAEBFCDBB39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duotone>
                        <a:prstClr val="black"/>
                        <a:schemeClr val="tx1">
                          <a:tint val="45000"/>
                          <a:satMod val="400000"/>
                        </a:schemeClr>
                      </a:duotone>
                      <a:lum bright="-50000" contrast="-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50" cy="260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BD22A3" w14:textId="423215DD" w:rsidR="00ED25F9" w:rsidRPr="00ED25F9" w:rsidRDefault="00ED25F9" w:rsidP="00C85F99">
      <w:pPr>
        <w:pStyle w:val="Ttol5"/>
        <w:ind w:left="567"/>
        <w:jc w:val="both"/>
        <w:rPr>
          <w:color w:val="434343"/>
        </w:rPr>
      </w:pPr>
      <w:r w:rsidRPr="00ED25F9">
        <w:rPr>
          <w:color w:val="434343"/>
        </w:rPr>
        <w:t>@acci</w:t>
      </w:r>
      <w:r w:rsidR="0075737D">
        <w:rPr>
          <w:color w:val="434343"/>
        </w:rPr>
        <w:t>o</w:t>
      </w:r>
      <w:r w:rsidRPr="00ED25F9">
        <w:rPr>
          <w:color w:val="434343"/>
        </w:rPr>
        <w:t>_cat</w:t>
      </w:r>
    </w:p>
    <w:p w14:paraId="579BFE47" w14:textId="14A0EB38" w:rsidR="00ED25F9" w:rsidRPr="00ED25F9" w:rsidRDefault="00ED25F9" w:rsidP="00C85F99">
      <w:pPr>
        <w:pStyle w:val="Ttol5"/>
        <w:ind w:firstLine="567"/>
        <w:jc w:val="both"/>
        <w:rPr>
          <w:color w:val="434343"/>
        </w:rPr>
      </w:pPr>
      <w:r w:rsidRPr="00ED25F9">
        <w:rPr>
          <w:color w:val="434343"/>
          <w:lang w:val="ca-ES"/>
        </w:rPr>
        <w:drawing>
          <wp:anchor distT="0" distB="0" distL="114300" distR="114300" simplePos="0" relativeHeight="251685888" behindDoc="0" locked="0" layoutInCell="1" allowOverlap="1" wp14:anchorId="46E9B5CE" wp14:editId="04CB0F72">
            <wp:simplePos x="0" y="0"/>
            <wp:positionH relativeFrom="column">
              <wp:posOffset>6350</wp:posOffset>
            </wp:positionH>
            <wp:positionV relativeFrom="paragraph">
              <wp:posOffset>23332</wp:posOffset>
            </wp:positionV>
            <wp:extent cx="254000" cy="254000"/>
            <wp:effectExtent l="0" t="0" r="0" b="0"/>
            <wp:wrapNone/>
            <wp:docPr id="22" name="Imagen 21">
              <a:extLst xmlns:a="http://schemas.openxmlformats.org/drawingml/2006/main">
                <a:ext uri="{FF2B5EF4-FFF2-40B4-BE49-F238E27FC236}">
                  <a16:creationId xmlns:a16="http://schemas.microsoft.com/office/drawing/2014/main" id="{59D3BC03-C86F-1D4F-8DC5-5464B0A035EB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n 21">
                      <a:extLst>
                        <a:ext uri="{FF2B5EF4-FFF2-40B4-BE49-F238E27FC236}">
                          <a16:creationId xmlns:a16="http://schemas.microsoft.com/office/drawing/2014/main" id="{59D3BC03-C86F-1D4F-8DC5-5464B0A035EB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 cstate="print">
                      <a:duotone>
                        <a:prstClr val="black"/>
                        <a:schemeClr val="tx1">
                          <a:tint val="45000"/>
                          <a:satMod val="400000"/>
                        </a:schemeClr>
                      </a:duotone>
                      <a:lum bright="-50000" contrast="-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5F9">
        <w:rPr>
          <w:color w:val="434343"/>
        </w:rPr>
        <w:t>@catalonia_ti</w:t>
      </w:r>
    </w:p>
    <w:sectPr w:rsidR="00ED25F9" w:rsidRPr="00ED25F9" w:rsidSect="00ED25F9">
      <w:footerReference w:type="default" r:id="rId22"/>
      <w:pgSz w:w="11906" w:h="16838"/>
      <w:pgMar w:top="1936" w:right="1021" w:bottom="1569" w:left="1021" w:header="709" w:footer="1296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66865" w14:textId="77777777" w:rsidR="002D6552" w:rsidRDefault="002D6552" w:rsidP="006F4711">
      <w:r>
        <w:separator/>
      </w:r>
    </w:p>
  </w:endnote>
  <w:endnote w:type="continuationSeparator" w:id="0">
    <w:p w14:paraId="33C827E9" w14:textId="77777777" w:rsidR="002D6552" w:rsidRDefault="002D6552" w:rsidP="006F4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 L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 Me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 Thin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T Std">
    <w:panose1 w:val="020B0504020202020204"/>
    <w:charset w:val="00"/>
    <w:family w:val="swiss"/>
    <w:notTrueType/>
    <w:pitch w:val="variable"/>
    <w:sig w:usb0="00000203" w:usb1="00000000" w:usb2="00000000" w:usb3="00000000" w:csb0="00000005" w:csb1="00000000"/>
  </w:font>
  <w:font w:name="Helvetica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ヒラギノ角ゴ Pro W3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6BE2B" w14:textId="77777777" w:rsidR="00591D89" w:rsidRDefault="00591D89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3739184"/>
      <w:docPartObj>
        <w:docPartGallery w:val="Page Numbers (Bottom of Page)"/>
        <w:docPartUnique/>
      </w:docPartObj>
    </w:sdtPr>
    <w:sdtEndPr/>
    <w:sdtContent>
      <w:p w14:paraId="699171B7" w14:textId="0B07258D" w:rsidR="007754C8" w:rsidRDefault="007754C8">
        <w:pPr>
          <w:pStyle w:val="Peu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EC17FE4" w14:textId="62E796CF" w:rsidR="00591D89" w:rsidRDefault="00591D89">
    <w:pPr>
      <w:pStyle w:val="Peu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48119" w14:textId="7E9E14D9" w:rsidR="00591D89" w:rsidRDefault="00817D0A">
    <w:r w:rsidRPr="00817D0A">
      <w:drawing>
        <wp:anchor distT="0" distB="0" distL="114300" distR="114300" simplePos="0" relativeHeight="251664384" behindDoc="0" locked="0" layoutInCell="1" allowOverlap="1" wp14:anchorId="4991A4F4" wp14:editId="1977EBAB">
          <wp:simplePos x="0" y="0"/>
          <wp:positionH relativeFrom="margin">
            <wp:posOffset>0</wp:posOffset>
          </wp:positionH>
          <wp:positionV relativeFrom="paragraph">
            <wp:posOffset>409575</wp:posOffset>
          </wp:positionV>
          <wp:extent cx="2028825" cy="457200"/>
          <wp:effectExtent l="0" t="0" r="9525" b="0"/>
          <wp:wrapNone/>
          <wp:docPr id="8" name="Imatg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CCIÓ integrat Horitzontal CA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7D0A">
      <w:drawing>
        <wp:anchor distT="0" distB="0" distL="114300" distR="114300" simplePos="0" relativeHeight="251665408" behindDoc="0" locked="0" layoutInCell="1" allowOverlap="1" wp14:anchorId="776A8448" wp14:editId="1B97612E">
          <wp:simplePos x="0" y="0"/>
          <wp:positionH relativeFrom="margin">
            <wp:posOffset>4539615</wp:posOffset>
          </wp:positionH>
          <wp:positionV relativeFrom="paragraph">
            <wp:posOffset>514548</wp:posOffset>
          </wp:positionV>
          <wp:extent cx="1724025" cy="123825"/>
          <wp:effectExtent l="0" t="0" r="9525" b="9525"/>
          <wp:wrapNone/>
          <wp:docPr id="9" name="Imatg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laim Fem avui l'empresa del demà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1D89">
      <w:cr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42160" w14:textId="763ADBC2" w:rsidR="00591D89" w:rsidRDefault="00591D89">
    <w:pPr>
      <w:pStyle w:val="Peu"/>
    </w:pPr>
    <w:r w:rsidRPr="00333C3C">
      <w:drawing>
        <wp:anchor distT="0" distB="0" distL="114300" distR="114300" simplePos="0" relativeHeight="251662336" behindDoc="0" locked="0" layoutInCell="1" allowOverlap="1" wp14:anchorId="7FFDBE0C" wp14:editId="26E216F5">
          <wp:simplePos x="0" y="0"/>
          <wp:positionH relativeFrom="margin">
            <wp:posOffset>4539615</wp:posOffset>
          </wp:positionH>
          <wp:positionV relativeFrom="paragraph">
            <wp:posOffset>208915</wp:posOffset>
          </wp:positionV>
          <wp:extent cx="1724025" cy="123825"/>
          <wp:effectExtent l="0" t="0" r="9525" b="9525"/>
          <wp:wrapNone/>
          <wp:docPr id="54" name="Imatge 5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laim Fem avui l'empresa del demà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3C3C">
      <w:drawing>
        <wp:anchor distT="0" distB="0" distL="114300" distR="114300" simplePos="0" relativeHeight="251661312" behindDoc="0" locked="0" layoutInCell="1" allowOverlap="1" wp14:anchorId="5343A0B1" wp14:editId="578F0CA5">
          <wp:simplePos x="0" y="0"/>
          <wp:positionH relativeFrom="margin">
            <wp:posOffset>0</wp:posOffset>
          </wp:positionH>
          <wp:positionV relativeFrom="paragraph">
            <wp:posOffset>104140</wp:posOffset>
          </wp:positionV>
          <wp:extent cx="2028825" cy="457200"/>
          <wp:effectExtent l="0" t="0" r="9525" b="0"/>
          <wp:wrapNone/>
          <wp:docPr id="55" name="Imatge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CCIÓ integrat Horitzontal CA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5FF9F" w14:textId="77777777" w:rsidR="002D6552" w:rsidRDefault="002D6552" w:rsidP="006F4711">
      <w:r>
        <w:separator/>
      </w:r>
    </w:p>
  </w:footnote>
  <w:footnote w:type="continuationSeparator" w:id="0">
    <w:p w14:paraId="290030C3" w14:textId="77777777" w:rsidR="002D6552" w:rsidRDefault="002D6552" w:rsidP="006F4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9C665" w14:textId="77777777" w:rsidR="00091BB6" w:rsidRDefault="00091BB6">
    <w:pPr>
      <w:pStyle w:val="Capaler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CDE78" w14:textId="0A8D70E9" w:rsidR="00091BB6" w:rsidRDefault="00091BB6" w:rsidP="00091BB6">
    <w:pPr>
      <w:pStyle w:val="Peu"/>
      <w:jc w:val="right"/>
      <w:rPr>
        <w:sz w:val="16"/>
        <w:szCs w:val="16"/>
      </w:rPr>
    </w:pPr>
    <w:r w:rsidRPr="009C12CE">
      <w:rPr>
        <w:sz w:val="16"/>
        <w:szCs w:val="16"/>
      </w:rPr>
      <w:t xml:space="preserve">Memòria justificació cupons </w:t>
    </w:r>
    <w:r>
      <w:rPr>
        <w:sz w:val="16"/>
        <w:szCs w:val="16"/>
      </w:rPr>
      <w:t xml:space="preserve">innovació </w:t>
    </w:r>
  </w:p>
  <w:p w14:paraId="2BEF69E7" w14:textId="4FCE611C" w:rsidR="00091BB6" w:rsidRPr="009C12CE" w:rsidRDefault="00091BB6" w:rsidP="00091BB6">
    <w:pPr>
      <w:pStyle w:val="Peu"/>
      <w:jc w:val="right"/>
      <w:rPr>
        <w:sz w:val="16"/>
        <w:szCs w:val="16"/>
      </w:rPr>
    </w:pPr>
    <w:r>
      <w:rPr>
        <w:sz w:val="16"/>
        <w:szCs w:val="16"/>
      </w:rPr>
      <w:t xml:space="preserve">Versió </w:t>
    </w:r>
    <w:r>
      <w:rPr>
        <w:sz w:val="16"/>
        <w:szCs w:val="16"/>
      </w:rPr>
      <w:t>3</w:t>
    </w:r>
    <w:r>
      <w:rPr>
        <w:sz w:val="16"/>
        <w:szCs w:val="16"/>
      </w:rPr>
      <w:t>, 13 de febrer de 2023</w:t>
    </w:r>
  </w:p>
  <w:p w14:paraId="1ABE8143" w14:textId="77777777" w:rsidR="00091BB6" w:rsidRPr="00851E00" w:rsidRDefault="00091BB6" w:rsidP="00091BB6">
    <w:pPr>
      <w:pStyle w:val="Capalera"/>
    </w:pPr>
  </w:p>
  <w:p w14:paraId="41690F5D" w14:textId="77777777" w:rsidR="007754C8" w:rsidRDefault="007754C8">
    <w:pPr>
      <w:pStyle w:val="Capaler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994323"/>
      <w:docPartObj>
        <w:docPartGallery w:val="Page Numbers (Top of Page)"/>
        <w:docPartUnique/>
      </w:docPartObj>
    </w:sdtPr>
    <w:sdtEndPr/>
    <w:sdtContent>
      <w:p w14:paraId="483014E7" w14:textId="21421FE2" w:rsidR="008F3611" w:rsidRDefault="008F3611">
        <w:pPr>
          <w:pStyle w:val="Capaler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6DE12E" w14:textId="39371E33" w:rsidR="00591D89" w:rsidRDefault="00591D8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23018"/>
    <w:multiLevelType w:val="multilevel"/>
    <w:tmpl w:val="B0C868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2E5901"/>
    <w:multiLevelType w:val="multilevel"/>
    <w:tmpl w:val="80FCAF7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B42D3D"/>
    <w:multiLevelType w:val="multilevel"/>
    <w:tmpl w:val="48E870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C665A93"/>
    <w:multiLevelType w:val="multilevel"/>
    <w:tmpl w:val="59E2AC70"/>
    <w:name w:val="Accio 032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4" w15:restartNumberingAfterBreak="0">
    <w:nsid w:val="0CCB6C39"/>
    <w:multiLevelType w:val="multilevel"/>
    <w:tmpl w:val="2710FA72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0" w:hanging="53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9061FEF"/>
    <w:multiLevelType w:val="multilevel"/>
    <w:tmpl w:val="040A001D"/>
    <w:name w:val="Accio 0322222222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AB848F2"/>
    <w:multiLevelType w:val="multilevel"/>
    <w:tmpl w:val="172EC168"/>
    <w:styleLink w:val="LlistaAcci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D9D9D9" w:themeColor="background1" w:themeShade="D9"/>
      </w:rPr>
    </w:lvl>
  </w:abstractNum>
  <w:abstractNum w:abstractNumId="7" w15:restartNumberingAfterBreak="0">
    <w:nsid w:val="22780B24"/>
    <w:multiLevelType w:val="multilevel"/>
    <w:tmpl w:val="2FBCB1E6"/>
    <w:name w:val="Accio 032222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D9D9D9" w:themeColor="background1" w:themeShade="D9"/>
      </w:rPr>
    </w:lvl>
  </w:abstractNum>
  <w:abstractNum w:abstractNumId="8" w15:restartNumberingAfterBreak="0">
    <w:nsid w:val="286D1143"/>
    <w:multiLevelType w:val="multilevel"/>
    <w:tmpl w:val="59E2AC70"/>
    <w:name w:val="Accio 03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9" w15:restartNumberingAfterBreak="0">
    <w:nsid w:val="28D064B3"/>
    <w:multiLevelType w:val="multilevel"/>
    <w:tmpl w:val="59E2AC70"/>
    <w:name w:val="Accio 03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10" w15:restartNumberingAfterBreak="0">
    <w:nsid w:val="2B087D86"/>
    <w:multiLevelType w:val="multilevel"/>
    <w:tmpl w:val="172EC168"/>
    <w:name w:val="Accio 032222232222"/>
    <w:numStyleLink w:val="LlistaAcci"/>
  </w:abstractNum>
  <w:abstractNum w:abstractNumId="11" w15:restartNumberingAfterBreak="0">
    <w:nsid w:val="2D500C81"/>
    <w:multiLevelType w:val="multilevel"/>
    <w:tmpl w:val="59E2AC70"/>
    <w:name w:val="Accio 03222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12" w15:restartNumberingAfterBreak="0">
    <w:nsid w:val="2D7A6A56"/>
    <w:multiLevelType w:val="hybridMultilevel"/>
    <w:tmpl w:val="6FC66AB6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6E4B69"/>
    <w:multiLevelType w:val="hybridMultilevel"/>
    <w:tmpl w:val="613EF08E"/>
    <w:lvl w:ilvl="0" w:tplc="040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47198"/>
    <w:multiLevelType w:val="hybridMultilevel"/>
    <w:tmpl w:val="84A8B0F0"/>
    <w:lvl w:ilvl="0" w:tplc="D9448CD0">
      <w:start w:val="1"/>
      <w:numFmt w:val="decimal"/>
      <w:lvlText w:val="%1."/>
      <w:lvlJc w:val="left"/>
      <w:pPr>
        <w:ind w:left="400" w:hanging="400"/>
      </w:pPr>
      <w:rPr>
        <w:rFonts w:hint="default"/>
        <w:sz w:val="48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2B4716"/>
    <w:multiLevelType w:val="hybridMultilevel"/>
    <w:tmpl w:val="C69E3278"/>
    <w:lvl w:ilvl="0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758B2"/>
    <w:multiLevelType w:val="multilevel"/>
    <w:tmpl w:val="6B6EE9B8"/>
    <w:name w:val="Accio Llista 4"/>
    <w:lvl w:ilvl="0">
      <w:start w:val="1"/>
      <w:numFmt w:val="bullet"/>
      <w:lvlText w:val=""/>
      <w:lvlJc w:val="left"/>
      <w:pPr>
        <w:ind w:left="400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627" w:hanging="227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853" w:hanging="226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080" w:hanging="227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307" w:hanging="227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1534" w:hanging="227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1761" w:hanging="227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1987" w:hanging="226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14" w:hanging="227"/>
      </w:pPr>
      <w:rPr>
        <w:rFonts w:ascii="Symbol" w:hAnsi="Symbol" w:hint="default"/>
        <w:color w:val="D9D9D9" w:themeColor="background1" w:themeShade="D9"/>
      </w:rPr>
    </w:lvl>
  </w:abstractNum>
  <w:abstractNum w:abstractNumId="17" w15:restartNumberingAfterBreak="0">
    <w:nsid w:val="376F646B"/>
    <w:multiLevelType w:val="multilevel"/>
    <w:tmpl w:val="172EC168"/>
    <w:name w:val="Accio 0322222"/>
    <w:numStyleLink w:val="LlistaAcci"/>
  </w:abstractNum>
  <w:abstractNum w:abstractNumId="18" w15:restartNumberingAfterBreak="0">
    <w:nsid w:val="397D3CC2"/>
    <w:multiLevelType w:val="hybridMultilevel"/>
    <w:tmpl w:val="30B8924C"/>
    <w:lvl w:ilvl="0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B32024"/>
    <w:multiLevelType w:val="hybridMultilevel"/>
    <w:tmpl w:val="844E2E9E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36CA4"/>
    <w:multiLevelType w:val="hybridMultilevel"/>
    <w:tmpl w:val="4058D8F0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196633"/>
    <w:multiLevelType w:val="hybridMultilevel"/>
    <w:tmpl w:val="0884F2D8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835D31"/>
    <w:multiLevelType w:val="multilevel"/>
    <w:tmpl w:val="E9B8DC9C"/>
    <w:lvl w:ilvl="0">
      <w:start w:val="2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4A2077BE"/>
    <w:multiLevelType w:val="hybridMultilevel"/>
    <w:tmpl w:val="F79CAE6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84C47"/>
    <w:multiLevelType w:val="hybridMultilevel"/>
    <w:tmpl w:val="C568A3F2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FA27BD"/>
    <w:multiLevelType w:val="multilevel"/>
    <w:tmpl w:val="886295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3D43284"/>
    <w:multiLevelType w:val="multilevel"/>
    <w:tmpl w:val="172EC168"/>
    <w:name w:val="Accio 032222232222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D9D9D9" w:themeColor="background1" w:themeShade="D9"/>
      </w:rPr>
    </w:lvl>
  </w:abstractNum>
  <w:abstractNum w:abstractNumId="27" w15:restartNumberingAfterBreak="0">
    <w:nsid w:val="5AFE7C2D"/>
    <w:multiLevelType w:val="singleLevel"/>
    <w:tmpl w:val="33049852"/>
    <w:name w:val="Accio 03222223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</w:abstractNum>
  <w:abstractNum w:abstractNumId="28" w15:restartNumberingAfterBreak="0">
    <w:nsid w:val="5D793041"/>
    <w:multiLevelType w:val="multilevel"/>
    <w:tmpl w:val="59E2AC70"/>
    <w:name w:val="Accio 0322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29" w15:restartNumberingAfterBreak="0">
    <w:nsid w:val="5DB35F44"/>
    <w:multiLevelType w:val="multilevel"/>
    <w:tmpl w:val="172EC168"/>
    <w:name w:val="Accio 0322222322"/>
    <w:numStyleLink w:val="LlistaAcci"/>
  </w:abstractNum>
  <w:abstractNum w:abstractNumId="30" w15:restartNumberingAfterBreak="0">
    <w:nsid w:val="5F492C50"/>
    <w:multiLevelType w:val="multilevel"/>
    <w:tmpl w:val="80FCAF7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1A12D14"/>
    <w:multiLevelType w:val="hybridMultilevel"/>
    <w:tmpl w:val="534A96CE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8071EC5"/>
    <w:multiLevelType w:val="multilevel"/>
    <w:tmpl w:val="4A18E5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3" w15:restartNumberingAfterBreak="0">
    <w:nsid w:val="6838684C"/>
    <w:multiLevelType w:val="hybridMultilevel"/>
    <w:tmpl w:val="A0682544"/>
    <w:lvl w:ilvl="0" w:tplc="212C0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DB4FCC"/>
    <w:multiLevelType w:val="multilevel"/>
    <w:tmpl w:val="167608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F5436CE"/>
    <w:multiLevelType w:val="multilevel"/>
    <w:tmpl w:val="040A001D"/>
    <w:name w:val="Accio 03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0D979BC"/>
    <w:multiLevelType w:val="multilevel"/>
    <w:tmpl w:val="9EF2317C"/>
    <w:name w:val="Accio 03222223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454" w:hanging="94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680" w:firstLine="4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907" w:firstLine="17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134" w:firstLine="306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1361" w:firstLine="439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1588" w:firstLine="572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1814" w:firstLine="706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041" w:firstLine="839"/>
      </w:pPr>
      <w:rPr>
        <w:rFonts w:ascii="Symbol" w:hAnsi="Symbol" w:hint="default"/>
        <w:color w:val="D9D9D9" w:themeColor="background1" w:themeShade="D9"/>
      </w:rPr>
    </w:lvl>
  </w:abstractNum>
  <w:abstractNum w:abstractNumId="37" w15:restartNumberingAfterBreak="0">
    <w:nsid w:val="723119FB"/>
    <w:multiLevelType w:val="multilevel"/>
    <w:tmpl w:val="59E2AC70"/>
    <w:name w:val="Accio 0322222322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227" w:firstLine="133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227" w:firstLine="493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227" w:firstLine="85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227" w:firstLine="1213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227" w:firstLine="1573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227" w:firstLine="1933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227" w:firstLine="2293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27" w:firstLine="2653"/>
      </w:pPr>
      <w:rPr>
        <w:rFonts w:ascii="Symbol" w:hAnsi="Symbol" w:hint="default"/>
        <w:color w:val="D9D9D9" w:themeColor="background1" w:themeShade="D9"/>
      </w:rPr>
    </w:lvl>
  </w:abstractNum>
  <w:abstractNum w:abstractNumId="38" w15:restartNumberingAfterBreak="0">
    <w:nsid w:val="72840DFC"/>
    <w:multiLevelType w:val="multilevel"/>
    <w:tmpl w:val="9EF2317C"/>
    <w:name w:val="Accio 03222223222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454" w:hanging="94"/>
      </w:pPr>
      <w:rPr>
        <w:rFonts w:ascii="Symbol" w:hAnsi="Symbol" w:hint="default"/>
        <w:color w:val="78003A"/>
      </w:rPr>
    </w:lvl>
    <w:lvl w:ilvl="2">
      <w:start w:val="1"/>
      <w:numFmt w:val="bullet"/>
      <w:lvlText w:val=""/>
      <w:lvlJc w:val="left"/>
      <w:pPr>
        <w:ind w:left="680" w:firstLine="40"/>
      </w:pPr>
      <w:rPr>
        <w:rFonts w:ascii="Symbol" w:hAnsi="Symbol" w:hint="default"/>
        <w:color w:val="FF8080"/>
      </w:rPr>
    </w:lvl>
    <w:lvl w:ilvl="3">
      <w:start w:val="1"/>
      <w:numFmt w:val="bullet"/>
      <w:lvlText w:val=""/>
      <w:lvlJc w:val="left"/>
      <w:pPr>
        <w:ind w:left="907" w:firstLine="173"/>
      </w:pPr>
      <w:rPr>
        <w:rFonts w:ascii="Symbol" w:hAnsi="Symbol" w:hint="default"/>
        <w:color w:val="BB809C"/>
      </w:rPr>
    </w:lvl>
    <w:lvl w:ilvl="4">
      <w:start w:val="1"/>
      <w:numFmt w:val="bullet"/>
      <w:lvlText w:val=""/>
      <w:lvlJc w:val="left"/>
      <w:pPr>
        <w:ind w:left="1134" w:firstLine="306"/>
      </w:pPr>
      <w:rPr>
        <w:rFonts w:ascii="Symbol" w:hAnsi="Symbol" w:hint="default"/>
        <w:color w:val="BFBFBF" w:themeColor="background1" w:themeShade="BF"/>
      </w:rPr>
    </w:lvl>
    <w:lvl w:ilvl="5">
      <w:start w:val="1"/>
      <w:numFmt w:val="bullet"/>
      <w:lvlText w:val=""/>
      <w:lvlJc w:val="left"/>
      <w:pPr>
        <w:ind w:left="1361" w:firstLine="439"/>
      </w:pPr>
      <w:rPr>
        <w:rFonts w:ascii="Symbol" w:hAnsi="Symbol" w:hint="default"/>
        <w:color w:val="D9D9D9" w:themeColor="background1" w:themeShade="D9"/>
      </w:rPr>
    </w:lvl>
    <w:lvl w:ilvl="6">
      <w:start w:val="1"/>
      <w:numFmt w:val="bullet"/>
      <w:lvlText w:val=""/>
      <w:lvlJc w:val="left"/>
      <w:pPr>
        <w:ind w:left="1588" w:firstLine="572"/>
      </w:pPr>
      <w:rPr>
        <w:rFonts w:ascii="Symbol" w:hAnsi="Symbol" w:hint="default"/>
        <w:color w:val="D9D9D9" w:themeColor="background1" w:themeShade="D9"/>
      </w:rPr>
    </w:lvl>
    <w:lvl w:ilvl="7">
      <w:start w:val="1"/>
      <w:numFmt w:val="bullet"/>
      <w:lvlText w:val=""/>
      <w:lvlJc w:val="left"/>
      <w:pPr>
        <w:ind w:left="1814" w:firstLine="706"/>
      </w:pPr>
      <w:rPr>
        <w:rFonts w:ascii="Symbol" w:hAnsi="Symbol" w:hint="default"/>
        <w:color w:val="D9D9D9" w:themeColor="background1" w:themeShade="D9"/>
      </w:rPr>
    </w:lvl>
    <w:lvl w:ilvl="8">
      <w:start w:val="1"/>
      <w:numFmt w:val="bullet"/>
      <w:lvlText w:val=""/>
      <w:lvlJc w:val="left"/>
      <w:pPr>
        <w:ind w:left="2041" w:firstLine="839"/>
      </w:pPr>
      <w:rPr>
        <w:rFonts w:ascii="Symbol" w:hAnsi="Symbol" w:hint="default"/>
        <w:color w:val="D9D9D9" w:themeColor="background1" w:themeShade="D9"/>
      </w:rPr>
    </w:lvl>
  </w:abstractNum>
  <w:abstractNum w:abstractNumId="39" w15:restartNumberingAfterBreak="0">
    <w:nsid w:val="73F260D7"/>
    <w:multiLevelType w:val="multilevel"/>
    <w:tmpl w:val="172EC168"/>
    <w:name w:val="Accio 032222"/>
    <w:numStyleLink w:val="LlistaAcci"/>
  </w:abstractNum>
  <w:abstractNum w:abstractNumId="40" w15:restartNumberingAfterBreak="0">
    <w:nsid w:val="74664C15"/>
    <w:multiLevelType w:val="hybridMultilevel"/>
    <w:tmpl w:val="1B6EA352"/>
    <w:lvl w:ilvl="0" w:tplc="212C0B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C00000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A4EA0"/>
    <w:multiLevelType w:val="multilevel"/>
    <w:tmpl w:val="034CD66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569267687">
    <w:abstractNumId w:val="6"/>
  </w:num>
  <w:num w:numId="2" w16cid:durableId="251206642">
    <w:abstractNumId w:val="13"/>
  </w:num>
  <w:num w:numId="3" w16cid:durableId="91517698">
    <w:abstractNumId w:val="14"/>
  </w:num>
  <w:num w:numId="4" w16cid:durableId="1314722359">
    <w:abstractNumId w:val="21"/>
  </w:num>
  <w:num w:numId="5" w16cid:durableId="2368067">
    <w:abstractNumId w:val="3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0837956">
    <w:abstractNumId w:val="24"/>
  </w:num>
  <w:num w:numId="7" w16cid:durableId="1500733524">
    <w:abstractNumId w:val="33"/>
  </w:num>
  <w:num w:numId="8" w16cid:durableId="1314291438">
    <w:abstractNumId w:val="4"/>
  </w:num>
  <w:num w:numId="9" w16cid:durableId="86508106">
    <w:abstractNumId w:val="22"/>
  </w:num>
  <w:num w:numId="10" w16cid:durableId="2041512942">
    <w:abstractNumId w:val="20"/>
  </w:num>
  <w:num w:numId="11" w16cid:durableId="1590460329">
    <w:abstractNumId w:val="31"/>
  </w:num>
  <w:num w:numId="12" w16cid:durableId="294071342">
    <w:abstractNumId w:val="12"/>
  </w:num>
  <w:num w:numId="13" w16cid:durableId="357242443">
    <w:abstractNumId w:val="15"/>
  </w:num>
  <w:num w:numId="14" w16cid:durableId="677781120">
    <w:abstractNumId w:val="18"/>
  </w:num>
  <w:num w:numId="15" w16cid:durableId="289745765">
    <w:abstractNumId w:val="40"/>
  </w:num>
  <w:num w:numId="16" w16cid:durableId="1670212270">
    <w:abstractNumId w:val="34"/>
  </w:num>
  <w:num w:numId="17" w16cid:durableId="935211413">
    <w:abstractNumId w:val="41"/>
  </w:num>
  <w:num w:numId="18" w16cid:durableId="360126941">
    <w:abstractNumId w:val="25"/>
  </w:num>
  <w:num w:numId="19" w16cid:durableId="1383165622">
    <w:abstractNumId w:val="23"/>
  </w:num>
  <w:num w:numId="20" w16cid:durableId="433021548">
    <w:abstractNumId w:val="19"/>
  </w:num>
  <w:num w:numId="21" w16cid:durableId="1360425147">
    <w:abstractNumId w:val="0"/>
  </w:num>
  <w:num w:numId="22" w16cid:durableId="1633172552">
    <w:abstractNumId w:val="2"/>
  </w:num>
  <w:num w:numId="23" w16cid:durableId="1293244985">
    <w:abstractNumId w:val="30"/>
  </w:num>
  <w:num w:numId="24" w16cid:durableId="218908311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defaultTabStop w:val="708"/>
  <w:hyphenationZone w:val="425"/>
  <w:defaultTableStyle w:val="Taulaambquadrcula4-mfasi6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DY0MrA0NDE2tTRV0lEKTi0uzszPAykwqgUA6HHanSwAAAA="/>
  </w:docVars>
  <w:rsids>
    <w:rsidRoot w:val="008C5F8C"/>
    <w:rsid w:val="00015136"/>
    <w:rsid w:val="00030549"/>
    <w:rsid w:val="00031618"/>
    <w:rsid w:val="00037040"/>
    <w:rsid w:val="000410A0"/>
    <w:rsid w:val="00062123"/>
    <w:rsid w:val="00072432"/>
    <w:rsid w:val="00091BB6"/>
    <w:rsid w:val="000953A6"/>
    <w:rsid w:val="000963C6"/>
    <w:rsid w:val="0009678D"/>
    <w:rsid w:val="000C114A"/>
    <w:rsid w:val="000C7505"/>
    <w:rsid w:val="000E2B9A"/>
    <w:rsid w:val="000E560A"/>
    <w:rsid w:val="00115D21"/>
    <w:rsid w:val="001161AD"/>
    <w:rsid w:val="00120D17"/>
    <w:rsid w:val="00126421"/>
    <w:rsid w:val="0013031D"/>
    <w:rsid w:val="00132BE5"/>
    <w:rsid w:val="001331AD"/>
    <w:rsid w:val="00141B6E"/>
    <w:rsid w:val="00142D54"/>
    <w:rsid w:val="001604A7"/>
    <w:rsid w:val="00167EB0"/>
    <w:rsid w:val="00177253"/>
    <w:rsid w:val="00177F7C"/>
    <w:rsid w:val="00181C3F"/>
    <w:rsid w:val="0018589E"/>
    <w:rsid w:val="001A2121"/>
    <w:rsid w:val="001A2537"/>
    <w:rsid w:val="001A371F"/>
    <w:rsid w:val="001B196C"/>
    <w:rsid w:val="001B24EC"/>
    <w:rsid w:val="001B7FEC"/>
    <w:rsid w:val="001D27A4"/>
    <w:rsid w:val="001D6302"/>
    <w:rsid w:val="001D6E42"/>
    <w:rsid w:val="001F09B0"/>
    <w:rsid w:val="002121D8"/>
    <w:rsid w:val="00212B05"/>
    <w:rsid w:val="00213584"/>
    <w:rsid w:val="00234A65"/>
    <w:rsid w:val="00235491"/>
    <w:rsid w:val="00247363"/>
    <w:rsid w:val="00252402"/>
    <w:rsid w:val="00257D19"/>
    <w:rsid w:val="00262DAB"/>
    <w:rsid w:val="00275491"/>
    <w:rsid w:val="002757CE"/>
    <w:rsid w:val="00275AA5"/>
    <w:rsid w:val="00285C79"/>
    <w:rsid w:val="002A4255"/>
    <w:rsid w:val="002A602C"/>
    <w:rsid w:val="002D6552"/>
    <w:rsid w:val="002E1919"/>
    <w:rsid w:val="002F57C1"/>
    <w:rsid w:val="002F6EBE"/>
    <w:rsid w:val="00326BC2"/>
    <w:rsid w:val="003323F2"/>
    <w:rsid w:val="00333C3C"/>
    <w:rsid w:val="00340868"/>
    <w:rsid w:val="0035078A"/>
    <w:rsid w:val="003512E5"/>
    <w:rsid w:val="003751F4"/>
    <w:rsid w:val="00383D70"/>
    <w:rsid w:val="0038641A"/>
    <w:rsid w:val="003949CD"/>
    <w:rsid w:val="00394CB4"/>
    <w:rsid w:val="003A7267"/>
    <w:rsid w:val="003E19E9"/>
    <w:rsid w:val="003E3D19"/>
    <w:rsid w:val="003E43F6"/>
    <w:rsid w:val="003E5D6A"/>
    <w:rsid w:val="004003F7"/>
    <w:rsid w:val="004015C5"/>
    <w:rsid w:val="004026BB"/>
    <w:rsid w:val="00406486"/>
    <w:rsid w:val="00415182"/>
    <w:rsid w:val="00421DE8"/>
    <w:rsid w:val="00431A92"/>
    <w:rsid w:val="00451D1D"/>
    <w:rsid w:val="00464FD4"/>
    <w:rsid w:val="0047468B"/>
    <w:rsid w:val="004765A2"/>
    <w:rsid w:val="00494D60"/>
    <w:rsid w:val="004A0FA1"/>
    <w:rsid w:val="004B208F"/>
    <w:rsid w:val="004B5812"/>
    <w:rsid w:val="004C066F"/>
    <w:rsid w:val="004D129E"/>
    <w:rsid w:val="004D53D3"/>
    <w:rsid w:val="004E09E1"/>
    <w:rsid w:val="004F222A"/>
    <w:rsid w:val="004F34AF"/>
    <w:rsid w:val="0053237D"/>
    <w:rsid w:val="005421E1"/>
    <w:rsid w:val="00570E64"/>
    <w:rsid w:val="00586215"/>
    <w:rsid w:val="00591D89"/>
    <w:rsid w:val="005A2641"/>
    <w:rsid w:val="005A381F"/>
    <w:rsid w:val="005D54A7"/>
    <w:rsid w:val="005E35FD"/>
    <w:rsid w:val="005E386C"/>
    <w:rsid w:val="005F30A1"/>
    <w:rsid w:val="006023FF"/>
    <w:rsid w:val="00603725"/>
    <w:rsid w:val="006176FB"/>
    <w:rsid w:val="0062269F"/>
    <w:rsid w:val="0063775F"/>
    <w:rsid w:val="0063777D"/>
    <w:rsid w:val="0067645E"/>
    <w:rsid w:val="00695E2B"/>
    <w:rsid w:val="006A22C3"/>
    <w:rsid w:val="006A734F"/>
    <w:rsid w:val="006A7CA7"/>
    <w:rsid w:val="006B237A"/>
    <w:rsid w:val="006B2BB4"/>
    <w:rsid w:val="006D5F2C"/>
    <w:rsid w:val="006F1359"/>
    <w:rsid w:val="006F2BCD"/>
    <w:rsid w:val="006F4711"/>
    <w:rsid w:val="006F54BC"/>
    <w:rsid w:val="006F73C5"/>
    <w:rsid w:val="00700155"/>
    <w:rsid w:val="007141FD"/>
    <w:rsid w:val="00726053"/>
    <w:rsid w:val="00730CB4"/>
    <w:rsid w:val="0075737D"/>
    <w:rsid w:val="00760816"/>
    <w:rsid w:val="00760C02"/>
    <w:rsid w:val="007634B5"/>
    <w:rsid w:val="007637DC"/>
    <w:rsid w:val="00763CC0"/>
    <w:rsid w:val="007643B3"/>
    <w:rsid w:val="007754C8"/>
    <w:rsid w:val="00777AFD"/>
    <w:rsid w:val="007809BB"/>
    <w:rsid w:val="0079101E"/>
    <w:rsid w:val="00793BA5"/>
    <w:rsid w:val="007A08B6"/>
    <w:rsid w:val="007A6532"/>
    <w:rsid w:val="007A760F"/>
    <w:rsid w:val="007A7AFC"/>
    <w:rsid w:val="007A7FE4"/>
    <w:rsid w:val="007B5BA3"/>
    <w:rsid w:val="007C183C"/>
    <w:rsid w:val="007C4557"/>
    <w:rsid w:val="007C463A"/>
    <w:rsid w:val="007D6508"/>
    <w:rsid w:val="007E27EF"/>
    <w:rsid w:val="008011CC"/>
    <w:rsid w:val="008119EF"/>
    <w:rsid w:val="00817D0A"/>
    <w:rsid w:val="0083482A"/>
    <w:rsid w:val="00834A6D"/>
    <w:rsid w:val="00837193"/>
    <w:rsid w:val="00840CD7"/>
    <w:rsid w:val="00843A35"/>
    <w:rsid w:val="00845F6D"/>
    <w:rsid w:val="00852388"/>
    <w:rsid w:val="00855273"/>
    <w:rsid w:val="0085732E"/>
    <w:rsid w:val="008618A4"/>
    <w:rsid w:val="00874A52"/>
    <w:rsid w:val="008836B2"/>
    <w:rsid w:val="00897B6E"/>
    <w:rsid w:val="008A1E5D"/>
    <w:rsid w:val="008A40BC"/>
    <w:rsid w:val="008B0642"/>
    <w:rsid w:val="008C4CA8"/>
    <w:rsid w:val="008C5F8C"/>
    <w:rsid w:val="008D6ED6"/>
    <w:rsid w:val="008F3611"/>
    <w:rsid w:val="008F44D9"/>
    <w:rsid w:val="009029A3"/>
    <w:rsid w:val="009155EF"/>
    <w:rsid w:val="00917645"/>
    <w:rsid w:val="009248AD"/>
    <w:rsid w:val="00927650"/>
    <w:rsid w:val="00932D42"/>
    <w:rsid w:val="00934809"/>
    <w:rsid w:val="00934F96"/>
    <w:rsid w:val="009669A5"/>
    <w:rsid w:val="00974D71"/>
    <w:rsid w:val="0098034F"/>
    <w:rsid w:val="00982B52"/>
    <w:rsid w:val="009868E2"/>
    <w:rsid w:val="00992736"/>
    <w:rsid w:val="009B2206"/>
    <w:rsid w:val="009B298D"/>
    <w:rsid w:val="009B3C91"/>
    <w:rsid w:val="009B4A0D"/>
    <w:rsid w:val="009B787C"/>
    <w:rsid w:val="009D36CC"/>
    <w:rsid w:val="009F210A"/>
    <w:rsid w:val="009F3491"/>
    <w:rsid w:val="00A009A4"/>
    <w:rsid w:val="00A03527"/>
    <w:rsid w:val="00A14BAB"/>
    <w:rsid w:val="00A14C75"/>
    <w:rsid w:val="00A14EBD"/>
    <w:rsid w:val="00A161F5"/>
    <w:rsid w:val="00A23528"/>
    <w:rsid w:val="00A40076"/>
    <w:rsid w:val="00A5002B"/>
    <w:rsid w:val="00A538F9"/>
    <w:rsid w:val="00A60D89"/>
    <w:rsid w:val="00A7112A"/>
    <w:rsid w:val="00A72B44"/>
    <w:rsid w:val="00A7692F"/>
    <w:rsid w:val="00A76E38"/>
    <w:rsid w:val="00A81004"/>
    <w:rsid w:val="00A931CF"/>
    <w:rsid w:val="00A96B40"/>
    <w:rsid w:val="00AA566B"/>
    <w:rsid w:val="00AB5ADC"/>
    <w:rsid w:val="00AD7024"/>
    <w:rsid w:val="00AF46DA"/>
    <w:rsid w:val="00AF76E9"/>
    <w:rsid w:val="00B026C1"/>
    <w:rsid w:val="00B15F5E"/>
    <w:rsid w:val="00B167EF"/>
    <w:rsid w:val="00B17CA1"/>
    <w:rsid w:val="00B2365C"/>
    <w:rsid w:val="00B241B2"/>
    <w:rsid w:val="00B30263"/>
    <w:rsid w:val="00B401C9"/>
    <w:rsid w:val="00B43352"/>
    <w:rsid w:val="00B5432D"/>
    <w:rsid w:val="00B60304"/>
    <w:rsid w:val="00B66688"/>
    <w:rsid w:val="00B6792E"/>
    <w:rsid w:val="00B83879"/>
    <w:rsid w:val="00B86C8A"/>
    <w:rsid w:val="00B9685D"/>
    <w:rsid w:val="00BA2E9E"/>
    <w:rsid w:val="00BA78C3"/>
    <w:rsid w:val="00BB0D10"/>
    <w:rsid w:val="00BB396E"/>
    <w:rsid w:val="00BB55DF"/>
    <w:rsid w:val="00BC7D40"/>
    <w:rsid w:val="00BE7028"/>
    <w:rsid w:val="00BF63CC"/>
    <w:rsid w:val="00C00BC8"/>
    <w:rsid w:val="00C054FA"/>
    <w:rsid w:val="00C15C99"/>
    <w:rsid w:val="00C23D41"/>
    <w:rsid w:val="00C32A38"/>
    <w:rsid w:val="00C341FC"/>
    <w:rsid w:val="00C360A0"/>
    <w:rsid w:val="00C52834"/>
    <w:rsid w:val="00C52DD3"/>
    <w:rsid w:val="00C52F39"/>
    <w:rsid w:val="00C60C21"/>
    <w:rsid w:val="00C6167E"/>
    <w:rsid w:val="00C61C68"/>
    <w:rsid w:val="00C81D82"/>
    <w:rsid w:val="00C85F99"/>
    <w:rsid w:val="00C90A1A"/>
    <w:rsid w:val="00C93698"/>
    <w:rsid w:val="00CC393E"/>
    <w:rsid w:val="00CD10FE"/>
    <w:rsid w:val="00CD60ED"/>
    <w:rsid w:val="00CD75E8"/>
    <w:rsid w:val="00CF472B"/>
    <w:rsid w:val="00CF5381"/>
    <w:rsid w:val="00D03467"/>
    <w:rsid w:val="00D079CA"/>
    <w:rsid w:val="00D13CDF"/>
    <w:rsid w:val="00D13F49"/>
    <w:rsid w:val="00D16875"/>
    <w:rsid w:val="00D243B7"/>
    <w:rsid w:val="00D318E5"/>
    <w:rsid w:val="00D348E1"/>
    <w:rsid w:val="00D35A20"/>
    <w:rsid w:val="00D40701"/>
    <w:rsid w:val="00D4443F"/>
    <w:rsid w:val="00D45AEF"/>
    <w:rsid w:val="00D46668"/>
    <w:rsid w:val="00D527FE"/>
    <w:rsid w:val="00D60844"/>
    <w:rsid w:val="00D63305"/>
    <w:rsid w:val="00D828BF"/>
    <w:rsid w:val="00D87D85"/>
    <w:rsid w:val="00DC448B"/>
    <w:rsid w:val="00DD3492"/>
    <w:rsid w:val="00DE0CF6"/>
    <w:rsid w:val="00DF6C5E"/>
    <w:rsid w:val="00E0664F"/>
    <w:rsid w:val="00E133B9"/>
    <w:rsid w:val="00E41FEA"/>
    <w:rsid w:val="00E43B9C"/>
    <w:rsid w:val="00E43D43"/>
    <w:rsid w:val="00E55026"/>
    <w:rsid w:val="00E62677"/>
    <w:rsid w:val="00E774AA"/>
    <w:rsid w:val="00E80B7C"/>
    <w:rsid w:val="00E945D7"/>
    <w:rsid w:val="00EB0A34"/>
    <w:rsid w:val="00EB5B5E"/>
    <w:rsid w:val="00EB61B9"/>
    <w:rsid w:val="00EB6A4A"/>
    <w:rsid w:val="00EC7355"/>
    <w:rsid w:val="00ED25F9"/>
    <w:rsid w:val="00EF6075"/>
    <w:rsid w:val="00EF7AB5"/>
    <w:rsid w:val="00F113BF"/>
    <w:rsid w:val="00F2075C"/>
    <w:rsid w:val="00F2245B"/>
    <w:rsid w:val="00F256E8"/>
    <w:rsid w:val="00F26F0C"/>
    <w:rsid w:val="00F35998"/>
    <w:rsid w:val="00F36F1A"/>
    <w:rsid w:val="00F42ABB"/>
    <w:rsid w:val="00F65662"/>
    <w:rsid w:val="00F67819"/>
    <w:rsid w:val="00F72489"/>
    <w:rsid w:val="00F851AD"/>
    <w:rsid w:val="00F956BF"/>
    <w:rsid w:val="00F97530"/>
    <w:rsid w:val="00FA0786"/>
    <w:rsid w:val="00FB2801"/>
    <w:rsid w:val="00FC1C65"/>
    <w:rsid w:val="00FC4BC7"/>
    <w:rsid w:val="00FC6381"/>
    <w:rsid w:val="00FD3F0E"/>
    <w:rsid w:val="00FD5218"/>
    <w:rsid w:val="00FD6878"/>
    <w:rsid w:val="00FD753E"/>
    <w:rsid w:val="00FF15DD"/>
    <w:rsid w:val="00FF21EC"/>
    <w:rsid w:val="00FF3810"/>
    <w:rsid w:val="00FF7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77F1F61"/>
  <w15:chartTrackingRefBased/>
  <w15:docId w15:val="{D2F00EBD-3647-684D-8734-88C9BAA51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81F"/>
    <w:pPr>
      <w:spacing w:after="180" w:line="274" w:lineRule="auto"/>
    </w:pPr>
    <w:rPr>
      <w:rFonts w:ascii="HelveticaNeueLT Std Lt" w:hAnsi="HelveticaNeueLT Std Lt"/>
      <w:color w:val="0D0D0D" w:themeColor="text1" w:themeTint="F2"/>
      <w:sz w:val="21"/>
      <w:lang w:val="ca-ES"/>
    </w:rPr>
  </w:style>
  <w:style w:type="paragraph" w:styleId="Ttol1">
    <w:name w:val="heading 1"/>
    <w:basedOn w:val="Ttol"/>
    <w:next w:val="Normal"/>
    <w:link w:val="Ttol1Car"/>
    <w:uiPriority w:val="9"/>
    <w:qFormat/>
    <w:rsid w:val="00DF6C5E"/>
    <w:pPr>
      <w:outlineLvl w:val="0"/>
    </w:pPr>
    <w:rPr>
      <w:rFonts w:ascii="HelveticaNeueLT Std Med" w:hAnsi="HelveticaNeueLT Std Med"/>
      <w:noProof/>
      <w:color w:val="FF0000"/>
      <w:sz w:val="48"/>
      <w:szCs w:val="48"/>
    </w:rPr>
  </w:style>
  <w:style w:type="paragraph" w:styleId="Ttol2">
    <w:name w:val="heading 2"/>
    <w:basedOn w:val="Subttol"/>
    <w:next w:val="Normal"/>
    <w:link w:val="Ttol2Car"/>
    <w:uiPriority w:val="9"/>
    <w:unhideWhenUsed/>
    <w:qFormat/>
    <w:rsid w:val="00DF6C5E"/>
    <w:rPr>
      <w:color w:val="FF0000"/>
      <w:sz w:val="48"/>
      <w:szCs w:val="48"/>
    </w:rPr>
  </w:style>
  <w:style w:type="paragraph" w:styleId="Ttol3">
    <w:name w:val="heading 3"/>
    <w:basedOn w:val="Ttol1"/>
    <w:next w:val="Normal"/>
    <w:link w:val="Ttol3Car"/>
    <w:uiPriority w:val="9"/>
    <w:unhideWhenUsed/>
    <w:qFormat/>
    <w:rsid w:val="00DF6C5E"/>
    <w:pPr>
      <w:spacing w:before="240" w:after="120"/>
      <w:ind w:right="11"/>
      <w:outlineLvl w:val="2"/>
    </w:pPr>
    <w:rPr>
      <w:rFonts w:ascii="HelveticaNeueLT Std" w:hAnsi="HelveticaNeueLT Std"/>
      <w:b/>
      <w:bCs/>
      <w:sz w:val="28"/>
      <w:szCs w:val="28"/>
      <w:lang w:val="en-US"/>
    </w:rPr>
  </w:style>
  <w:style w:type="paragraph" w:styleId="Ttol4">
    <w:name w:val="heading 4"/>
    <w:basedOn w:val="Ttol2"/>
    <w:next w:val="Normal"/>
    <w:link w:val="Ttol4Car"/>
    <w:uiPriority w:val="9"/>
    <w:unhideWhenUsed/>
    <w:qFormat/>
    <w:rsid w:val="00843A35"/>
    <w:pPr>
      <w:spacing w:after="120"/>
      <w:ind w:right="11"/>
      <w:outlineLvl w:val="3"/>
    </w:pPr>
    <w:rPr>
      <w:rFonts w:ascii="HelveticaNeueLT Std Med" w:hAnsi="HelveticaNeueLT Std Med"/>
      <w:color w:val="595959" w:themeColor="text1" w:themeTint="A6"/>
      <w:sz w:val="28"/>
      <w:szCs w:val="28"/>
    </w:rPr>
  </w:style>
  <w:style w:type="paragraph" w:styleId="Ttol5">
    <w:name w:val="heading 5"/>
    <w:basedOn w:val="Normal"/>
    <w:next w:val="Normal"/>
    <w:link w:val="Ttol5Car"/>
    <w:uiPriority w:val="9"/>
    <w:unhideWhenUsed/>
    <w:qFormat/>
    <w:rsid w:val="00843A35"/>
    <w:pPr>
      <w:keepNext/>
      <w:keepLines/>
      <w:spacing w:before="200" w:after="120"/>
      <w:outlineLvl w:val="4"/>
    </w:pPr>
    <w:rPr>
      <w:rFonts w:ascii="HelveticaNeueLT Std Med" w:eastAsiaTheme="majorEastAsia" w:hAnsi="HelveticaNeueLT Std Med" w:cstheme="majorBidi"/>
      <w:color w:val="FF0000"/>
      <w:sz w:val="24"/>
      <w:szCs w:val="24"/>
      <w:lang w:val="en-US"/>
    </w:rPr>
  </w:style>
  <w:style w:type="paragraph" w:styleId="Ttol6">
    <w:name w:val="heading 6"/>
    <w:basedOn w:val="Normal"/>
    <w:next w:val="Normal"/>
    <w:link w:val="Ttol6Car"/>
    <w:uiPriority w:val="9"/>
    <w:semiHidden/>
    <w:unhideWhenUsed/>
    <w:qFormat/>
    <w:rsid w:val="00DF6C5E"/>
    <w:pPr>
      <w:keepNext/>
      <w:keepLines/>
      <w:spacing w:before="200" w:after="0"/>
      <w:outlineLvl w:val="5"/>
    </w:pPr>
    <w:rPr>
      <w:rFonts w:eastAsiaTheme="majorEastAsia" w:cstheme="majorBidi"/>
      <w:iCs/>
      <w:color w:val="9F9F9F" w:themeColor="background2" w:themeShade="BF"/>
      <w:sz w:val="22"/>
    </w:rPr>
  </w:style>
  <w:style w:type="paragraph" w:styleId="Ttol7">
    <w:name w:val="heading 7"/>
    <w:basedOn w:val="Normal"/>
    <w:next w:val="Normal"/>
    <w:link w:val="Ttol7Car"/>
    <w:uiPriority w:val="9"/>
    <w:semiHidden/>
    <w:unhideWhenUsed/>
    <w:qFormat/>
    <w:rsid w:val="00DF6C5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Ttol8">
    <w:name w:val="heading 8"/>
    <w:basedOn w:val="Normal"/>
    <w:next w:val="Normal"/>
    <w:link w:val="Ttol8Car"/>
    <w:uiPriority w:val="9"/>
    <w:semiHidden/>
    <w:unhideWhenUsed/>
    <w:qFormat/>
    <w:rsid w:val="00DF6C5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Ttol9">
    <w:name w:val="heading 9"/>
    <w:basedOn w:val="Normal"/>
    <w:next w:val="Normal"/>
    <w:link w:val="Ttol9Car"/>
    <w:uiPriority w:val="9"/>
    <w:semiHidden/>
    <w:unhideWhenUsed/>
    <w:qFormat/>
    <w:rsid w:val="00DF6C5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tol">
    <w:name w:val="Title"/>
    <w:basedOn w:val="Normal"/>
    <w:next w:val="Normal"/>
    <w:link w:val="TtolCar"/>
    <w:uiPriority w:val="10"/>
    <w:qFormat/>
    <w:rsid w:val="00DF6C5E"/>
    <w:pPr>
      <w:spacing w:after="0" w:line="276" w:lineRule="auto"/>
      <w:ind w:right="9"/>
      <w:outlineLvl w:val="1"/>
    </w:pPr>
    <w:rPr>
      <w:rFonts w:ascii="HelveticaNeueLT Std Thin" w:eastAsiaTheme="majorEastAsia" w:hAnsi="HelveticaNeueLT Std Thin" w:cstheme="majorBidi"/>
      <w:color w:val="444444"/>
      <w:sz w:val="72"/>
      <w:szCs w:val="72"/>
    </w:rPr>
  </w:style>
  <w:style w:type="character" w:customStyle="1" w:styleId="TtolCar">
    <w:name w:val="Títol Car"/>
    <w:basedOn w:val="Lletraperdefectedelpargraf"/>
    <w:link w:val="Ttol"/>
    <w:uiPriority w:val="10"/>
    <w:rsid w:val="00DF6C5E"/>
    <w:rPr>
      <w:rFonts w:ascii="HelveticaNeueLT Std Thin" w:eastAsiaTheme="majorEastAsia" w:hAnsi="HelveticaNeueLT Std Thin" w:cstheme="majorBidi"/>
      <w:color w:val="444444"/>
      <w:sz w:val="72"/>
      <w:szCs w:val="72"/>
      <w:lang w:val="ca-ES"/>
    </w:rPr>
  </w:style>
  <w:style w:type="paragraph" w:customStyle="1" w:styleId="PersonalName">
    <w:name w:val="Personal Name"/>
    <w:basedOn w:val="Ttol"/>
    <w:qFormat/>
    <w:rsid w:val="00DF6C5E"/>
    <w:pPr>
      <w:outlineLvl w:val="0"/>
    </w:pPr>
    <w:rPr>
      <w:rFonts w:ascii="HelveticaNeueLT Std" w:hAnsi="HelveticaNeueLT Std"/>
      <w:caps/>
      <w:color w:val="78003A"/>
      <w:sz w:val="28"/>
      <w:szCs w:val="28"/>
      <w:lang w:val="es-ES"/>
    </w:rPr>
  </w:style>
  <w:style w:type="character" w:customStyle="1" w:styleId="Ttol1Car">
    <w:name w:val="Títol 1 Car"/>
    <w:basedOn w:val="Lletraperdefectedelpargraf"/>
    <w:link w:val="Ttol1"/>
    <w:uiPriority w:val="9"/>
    <w:rsid w:val="00DF6C5E"/>
    <w:rPr>
      <w:rFonts w:ascii="HelveticaNeueLT Std Med" w:eastAsiaTheme="majorEastAsia" w:hAnsi="HelveticaNeueLT Std Med" w:cstheme="majorBidi"/>
      <w:noProof/>
      <w:color w:val="FF0000"/>
      <w:sz w:val="48"/>
      <w:szCs w:val="48"/>
      <w:lang w:val="ca-ES"/>
    </w:rPr>
  </w:style>
  <w:style w:type="character" w:customStyle="1" w:styleId="Ttol2Car">
    <w:name w:val="Títol 2 Car"/>
    <w:basedOn w:val="Lletraperdefectedelpargraf"/>
    <w:link w:val="Ttol2"/>
    <w:uiPriority w:val="9"/>
    <w:rsid w:val="00DF6C5E"/>
    <w:rPr>
      <w:rFonts w:ascii="HelveticaNeueLT Std Thin" w:eastAsiaTheme="majorEastAsia" w:hAnsi="HelveticaNeueLT Std Thin" w:cstheme="majorBidi"/>
      <w:color w:val="FF0000"/>
      <w:sz w:val="48"/>
      <w:szCs w:val="48"/>
      <w:lang w:val="ca-ES"/>
    </w:rPr>
  </w:style>
  <w:style w:type="character" w:customStyle="1" w:styleId="Ttol3Car">
    <w:name w:val="Títol 3 Car"/>
    <w:basedOn w:val="Lletraperdefectedelpargraf"/>
    <w:link w:val="Ttol3"/>
    <w:uiPriority w:val="9"/>
    <w:rsid w:val="00DF6C5E"/>
    <w:rPr>
      <w:rFonts w:ascii="HelveticaNeueLT Std" w:eastAsiaTheme="majorEastAsia" w:hAnsi="HelveticaNeueLT Std" w:cstheme="majorBidi"/>
      <w:b/>
      <w:bCs/>
      <w:noProof/>
      <w:color w:val="FF0000"/>
      <w:sz w:val="28"/>
      <w:szCs w:val="28"/>
      <w:lang w:val="en-US"/>
    </w:rPr>
  </w:style>
  <w:style w:type="character" w:customStyle="1" w:styleId="Ttol4Car">
    <w:name w:val="Títol 4 Car"/>
    <w:basedOn w:val="Lletraperdefectedelpargraf"/>
    <w:link w:val="Ttol4"/>
    <w:uiPriority w:val="9"/>
    <w:rsid w:val="00843A35"/>
    <w:rPr>
      <w:rFonts w:ascii="HelveticaNeueLT Std Med" w:eastAsiaTheme="majorEastAsia" w:hAnsi="HelveticaNeueLT Std Med" w:cstheme="majorBidi"/>
      <w:color w:val="595959" w:themeColor="text1" w:themeTint="A6"/>
      <w:sz w:val="28"/>
      <w:szCs w:val="28"/>
      <w:lang w:val="ca-ES"/>
    </w:rPr>
  </w:style>
  <w:style w:type="character" w:customStyle="1" w:styleId="Ttol5Car">
    <w:name w:val="Títol 5 Car"/>
    <w:basedOn w:val="Lletraperdefectedelpargraf"/>
    <w:link w:val="Ttol5"/>
    <w:uiPriority w:val="9"/>
    <w:rsid w:val="00843A35"/>
    <w:rPr>
      <w:rFonts w:ascii="HelveticaNeueLT Std Med" w:eastAsiaTheme="majorEastAsia" w:hAnsi="HelveticaNeueLT Std Med" w:cstheme="majorBidi"/>
      <w:noProof/>
      <w:color w:val="FF0000"/>
      <w:sz w:val="24"/>
      <w:szCs w:val="24"/>
      <w:lang w:val="en-US"/>
    </w:rPr>
  </w:style>
  <w:style w:type="character" w:customStyle="1" w:styleId="Ttol6Car">
    <w:name w:val="Títol 6 Car"/>
    <w:basedOn w:val="Lletraperdefectedelpargraf"/>
    <w:link w:val="Ttol6"/>
    <w:uiPriority w:val="9"/>
    <w:semiHidden/>
    <w:rsid w:val="00DF6C5E"/>
    <w:rPr>
      <w:rFonts w:ascii="HelveticaNeueLT Std Lt" w:eastAsiaTheme="majorEastAsia" w:hAnsi="HelveticaNeueLT Std Lt" w:cstheme="majorBidi"/>
      <w:iCs/>
      <w:noProof/>
      <w:color w:val="9F9F9F" w:themeColor="background2" w:themeShade="BF"/>
      <w:lang w:val="ca-ES"/>
    </w:rPr>
  </w:style>
  <w:style w:type="character" w:customStyle="1" w:styleId="Ttol7Car">
    <w:name w:val="Títol 7 Car"/>
    <w:basedOn w:val="Lletraperdefectedelpargraf"/>
    <w:link w:val="Ttol7"/>
    <w:uiPriority w:val="9"/>
    <w:semiHidden/>
    <w:rsid w:val="00DF6C5E"/>
    <w:rPr>
      <w:rFonts w:asciiTheme="majorHAnsi" w:eastAsiaTheme="majorEastAsia" w:hAnsiTheme="majorHAnsi" w:cstheme="majorBidi"/>
      <w:i/>
      <w:iCs/>
      <w:noProof/>
      <w:color w:val="000000"/>
      <w:lang w:val="ca-ES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customStyle="1" w:styleId="Ttol8Car">
    <w:name w:val="Títol 8 Car"/>
    <w:basedOn w:val="Lletraperdefectedelpargraf"/>
    <w:link w:val="Ttol8"/>
    <w:uiPriority w:val="9"/>
    <w:semiHidden/>
    <w:rsid w:val="00DF6C5E"/>
    <w:rPr>
      <w:rFonts w:asciiTheme="majorHAnsi" w:eastAsiaTheme="majorEastAsia" w:hAnsiTheme="majorHAnsi" w:cstheme="majorBidi"/>
      <w:noProof/>
      <w:color w:val="000000"/>
      <w:sz w:val="20"/>
      <w:szCs w:val="20"/>
      <w:lang w:val="ca-ES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customStyle="1" w:styleId="Ttol9Car">
    <w:name w:val="Títol 9 Car"/>
    <w:basedOn w:val="Lletraperdefectedelpargraf"/>
    <w:link w:val="Ttol9"/>
    <w:uiPriority w:val="9"/>
    <w:semiHidden/>
    <w:rsid w:val="00DF6C5E"/>
    <w:rPr>
      <w:rFonts w:asciiTheme="majorHAnsi" w:eastAsiaTheme="majorEastAsia" w:hAnsiTheme="majorHAnsi" w:cstheme="majorBidi"/>
      <w:i/>
      <w:iCs/>
      <w:noProof/>
      <w:color w:val="000000"/>
      <w:sz w:val="20"/>
      <w:szCs w:val="20"/>
      <w:lang w:val="ca-ES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Llegenda">
    <w:name w:val="caption"/>
    <w:basedOn w:val="Normal"/>
    <w:next w:val="Normal"/>
    <w:uiPriority w:val="35"/>
    <w:semiHidden/>
    <w:unhideWhenUsed/>
    <w:qFormat/>
    <w:rsid w:val="00DF6C5E"/>
    <w:pPr>
      <w:spacing w:line="240" w:lineRule="auto"/>
    </w:pPr>
    <w:rPr>
      <w:rFonts w:asciiTheme="majorHAnsi" w:eastAsiaTheme="minorEastAsia" w:hAnsiTheme="majorHAnsi"/>
      <w:bCs/>
      <w:smallCaps/>
      <w:color w:val="8B0043" w:themeColor="text2" w:themeTint="F2"/>
      <w:spacing w:val="6"/>
      <w:sz w:val="22"/>
      <w:szCs w:val="18"/>
    </w:rPr>
  </w:style>
  <w:style w:type="paragraph" w:styleId="Subttol">
    <w:name w:val="Subtitle"/>
    <w:basedOn w:val="Ttol"/>
    <w:next w:val="Normal"/>
    <w:link w:val="SubttolCar"/>
    <w:uiPriority w:val="11"/>
    <w:qFormat/>
    <w:rsid w:val="00DF6C5E"/>
    <w:rPr>
      <w:color w:val="FFFFFF" w:themeColor="background1"/>
    </w:rPr>
  </w:style>
  <w:style w:type="character" w:customStyle="1" w:styleId="SubttolCar">
    <w:name w:val="Subtítol Car"/>
    <w:basedOn w:val="Lletraperdefectedelpargraf"/>
    <w:link w:val="Subttol"/>
    <w:uiPriority w:val="11"/>
    <w:rsid w:val="00DF6C5E"/>
    <w:rPr>
      <w:rFonts w:ascii="HelveticaNeueLT Std Thin" w:eastAsiaTheme="majorEastAsia" w:hAnsi="HelveticaNeueLT Std Thin" w:cstheme="majorBidi"/>
      <w:color w:val="FFFFFF" w:themeColor="background1"/>
      <w:sz w:val="72"/>
      <w:szCs w:val="72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DF6C5E"/>
    <w:pPr>
      <w:spacing w:before="200" w:after="160"/>
      <w:ind w:left="864" w:right="864"/>
      <w:jc w:val="center"/>
    </w:pPr>
    <w:rPr>
      <w:i/>
      <w:iCs/>
    </w:rPr>
  </w:style>
  <w:style w:type="character" w:styleId="mfasi">
    <w:name w:val="Emphasis"/>
    <w:basedOn w:val="Lletraperdefectedelpargraf"/>
    <w:uiPriority w:val="20"/>
    <w:qFormat/>
    <w:rsid w:val="00DF6C5E"/>
    <w:rPr>
      <w:rFonts w:ascii="HelveticaNeueLT Std Med" w:hAnsi="HelveticaNeueLT Std Med"/>
      <w:lang w:val="en-US"/>
    </w:rPr>
  </w:style>
  <w:style w:type="paragraph" w:styleId="Senseespaiat">
    <w:name w:val="No Spacing"/>
    <w:basedOn w:val="Normal"/>
    <w:link w:val="SenseespaiatCar"/>
    <w:uiPriority w:val="1"/>
    <w:qFormat/>
    <w:rsid w:val="00DF6C5E"/>
  </w:style>
  <w:style w:type="character" w:customStyle="1" w:styleId="SenseespaiatCar">
    <w:name w:val="Sense espaiat Car"/>
    <w:basedOn w:val="Lletraperdefectedelpargraf"/>
    <w:link w:val="Senseespaiat"/>
    <w:uiPriority w:val="1"/>
    <w:rsid w:val="00DF6C5E"/>
    <w:rPr>
      <w:rFonts w:ascii="HelveticaNeueLT Std Lt" w:hAnsi="HelveticaNeueLT Std Lt"/>
      <w:noProof/>
      <w:color w:val="0D0D0D" w:themeColor="text1" w:themeTint="F2"/>
      <w:sz w:val="21"/>
      <w:lang w:val="ca-ES"/>
    </w:rPr>
  </w:style>
  <w:style w:type="paragraph" w:styleId="Pargrafdellista">
    <w:name w:val="List Paragraph"/>
    <w:aliases w:val="Llistat números,Lista sin Numerar,Epígrafs superior i inferior,Párrafo de lista - cat,Listenabsatz,Paràgraf de llista1,Párrafo de lista1,Párrafo Numerado,List Paragraph Char Char Char,Indicator Text"/>
    <w:basedOn w:val="Normal"/>
    <w:link w:val="PargrafdellistaCar"/>
    <w:qFormat/>
    <w:rsid w:val="00DF6C5E"/>
    <w:pPr>
      <w:spacing w:line="240" w:lineRule="auto"/>
      <w:ind w:left="720" w:hanging="288"/>
      <w:contextualSpacing/>
    </w:pPr>
  </w:style>
  <w:style w:type="character" w:customStyle="1" w:styleId="CitaCar">
    <w:name w:val="Cita Car"/>
    <w:basedOn w:val="Lletraperdefectedelpargraf"/>
    <w:link w:val="Cita"/>
    <w:uiPriority w:val="29"/>
    <w:rsid w:val="00DF6C5E"/>
    <w:rPr>
      <w:rFonts w:ascii="HelveticaNeueLT Std Lt" w:hAnsi="HelveticaNeueLT Std Lt"/>
      <w:i/>
      <w:iCs/>
      <w:noProof/>
      <w:color w:val="0D0D0D" w:themeColor="text1" w:themeTint="F2"/>
      <w:sz w:val="21"/>
      <w:lang w:val="ca-ES"/>
    </w:rPr>
  </w:style>
  <w:style w:type="paragraph" w:styleId="Citaintensa">
    <w:name w:val="Intense Quote"/>
    <w:basedOn w:val="Normal"/>
    <w:next w:val="Normal"/>
    <w:link w:val="CitaintensaCar"/>
    <w:uiPriority w:val="30"/>
    <w:qFormat/>
    <w:rsid w:val="00DF6C5E"/>
    <w:pPr>
      <w:spacing w:before="360" w:after="360"/>
      <w:ind w:left="864" w:right="864"/>
      <w:jc w:val="center"/>
    </w:pPr>
    <w:rPr>
      <w:i/>
      <w:iCs/>
      <w:color w:val="4F092D"/>
      <w14:textFill>
        <w14:solidFill>
          <w14:srgbClr w14:val="4F092D">
            <w14:lumMod w14:val="95000"/>
            <w14:lumOff w14:val="5000"/>
          </w14:srgbClr>
        </w14:solidFill>
      </w14:textFill>
    </w:rPr>
  </w:style>
  <w:style w:type="character" w:customStyle="1" w:styleId="CitaintensaCar">
    <w:name w:val="Cita intensa Car"/>
    <w:basedOn w:val="Lletraperdefectedelpargraf"/>
    <w:link w:val="Citaintensa"/>
    <w:uiPriority w:val="30"/>
    <w:rsid w:val="00DF6C5E"/>
    <w:rPr>
      <w:rFonts w:ascii="HelveticaNeueLT Std Lt" w:hAnsi="HelveticaNeueLT Std Lt"/>
      <w:i/>
      <w:iCs/>
      <w:noProof/>
      <w:color w:val="4F092D"/>
      <w:sz w:val="21"/>
      <w:lang w:val="ca-ES"/>
      <w14:textFill>
        <w14:solidFill>
          <w14:srgbClr w14:val="4F092D">
            <w14:lumMod w14:val="95000"/>
            <w14:lumOff w14:val="5000"/>
          </w14:srgbClr>
        </w14:solidFill>
      </w14:textFill>
    </w:rPr>
  </w:style>
  <w:style w:type="character" w:styleId="Refernciasubtil">
    <w:name w:val="Subtle Reference"/>
    <w:basedOn w:val="Lletraperdefectedelpargraf"/>
    <w:uiPriority w:val="31"/>
    <w:qFormat/>
    <w:rsid w:val="00DF6C5E"/>
    <w:rPr>
      <w:rFonts w:ascii="HelveticaNeueLT Std" w:hAnsi="HelveticaNeueLT Std"/>
      <w:b w:val="0"/>
      <w:i w:val="0"/>
      <w:smallCaps/>
      <w:color w:val="4F092D"/>
    </w:rPr>
  </w:style>
  <w:style w:type="character" w:styleId="mfasisubtil">
    <w:name w:val="Subtle Emphasis"/>
    <w:basedOn w:val="Lletraperdefectedelpargraf"/>
    <w:uiPriority w:val="19"/>
    <w:qFormat/>
    <w:rsid w:val="00DF6C5E"/>
    <w:rPr>
      <w:rFonts w:ascii="HelveticaNeueLT Std Lt" w:eastAsiaTheme="minorHAnsi" w:hAnsi="HelveticaNeueLT Std Lt" w:cstheme="minorBidi"/>
      <w:color w:val="000000"/>
      <w:sz w:val="21"/>
      <w:szCs w:val="22"/>
      <w:lang w:val="en-US"/>
    </w:rPr>
  </w:style>
  <w:style w:type="character" w:styleId="mfasiintens">
    <w:name w:val="Intense Emphasis"/>
    <w:basedOn w:val="Lletraperdefectedelpargraf"/>
    <w:uiPriority w:val="21"/>
    <w:qFormat/>
    <w:rsid w:val="00843A35"/>
    <w:rPr>
      <w:rFonts w:ascii="HelveticaNeueLT Std" w:hAnsi="HelveticaNeueLT Std"/>
      <w:i/>
      <w:iCs/>
      <w:color w:val="595959" w:themeColor="text1" w:themeTint="A6"/>
      <w:sz w:val="20"/>
      <w:szCs w:val="20"/>
      <w:lang w:val="en-US"/>
    </w:rPr>
  </w:style>
  <w:style w:type="character" w:styleId="Refernciaintensa">
    <w:name w:val="Intense Reference"/>
    <w:basedOn w:val="Lletraperdefectedelpargraf"/>
    <w:uiPriority w:val="32"/>
    <w:qFormat/>
    <w:rsid w:val="00DF6C5E"/>
    <w:rPr>
      <w:rFonts w:ascii="HelveticaNeueLT Std Med" w:hAnsi="HelveticaNeueLT Std Med"/>
      <w:b w:val="0"/>
      <w:bCs/>
      <w:i w:val="0"/>
      <w:smallCaps/>
      <w:color w:val="FF0000"/>
      <w:spacing w:val="5"/>
    </w:rPr>
  </w:style>
  <w:style w:type="paragraph" w:styleId="TtoldelIDC">
    <w:name w:val="TOC Heading"/>
    <w:basedOn w:val="Ttol1"/>
    <w:next w:val="Normal"/>
    <w:uiPriority w:val="39"/>
    <w:unhideWhenUsed/>
    <w:qFormat/>
    <w:rsid w:val="00DF6C5E"/>
    <w:pPr>
      <w:spacing w:before="480" w:line="264" w:lineRule="auto"/>
      <w:outlineLvl w:val="9"/>
    </w:pPr>
    <w:rPr>
      <w:b/>
      <w:sz w:val="40"/>
      <w:szCs w:val="40"/>
      <w:lang w:val="es-ES"/>
    </w:rPr>
  </w:style>
  <w:style w:type="paragraph" w:styleId="Capalera">
    <w:name w:val="header"/>
    <w:basedOn w:val="Normal"/>
    <w:link w:val="CapaleraCar"/>
    <w:uiPriority w:val="99"/>
    <w:unhideWhenUsed/>
    <w:rsid w:val="007A76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7A760F"/>
    <w:rPr>
      <w:rFonts w:ascii="HelveticaNeueLT Std Lt" w:hAnsi="HelveticaNeueLT Std Lt"/>
      <w:color w:val="0D0D0D" w:themeColor="text1" w:themeTint="F2"/>
      <w:sz w:val="21"/>
    </w:rPr>
  </w:style>
  <w:style w:type="paragraph" w:styleId="Peu">
    <w:name w:val="footer"/>
    <w:basedOn w:val="Normal"/>
    <w:link w:val="PeuCar"/>
    <w:unhideWhenUsed/>
    <w:rsid w:val="007A76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rsid w:val="007A760F"/>
    <w:rPr>
      <w:rFonts w:ascii="HelveticaNeueLT Std Lt" w:hAnsi="HelveticaNeueLT Std Lt"/>
      <w:color w:val="0D0D0D" w:themeColor="text1" w:themeTint="F2"/>
      <w:sz w:val="21"/>
    </w:rPr>
  </w:style>
  <w:style w:type="paragraph" w:customStyle="1" w:styleId="Negreta">
    <w:name w:val="Negreta"/>
    <w:basedOn w:val="Normal"/>
    <w:qFormat/>
    <w:rsid w:val="00DF6C5E"/>
    <w:rPr>
      <w:rFonts w:ascii="HelveticaNeueLT Std Med" w:hAnsi="HelveticaNeueLT Std Med"/>
    </w:rPr>
  </w:style>
  <w:style w:type="paragraph" w:customStyle="1" w:styleId="BulletNormal">
    <w:name w:val="Bullet Normal"/>
    <w:basedOn w:val="Normal"/>
    <w:qFormat/>
    <w:rsid w:val="00DF6C5E"/>
    <w:pPr>
      <w:tabs>
        <w:tab w:val="left" w:pos="567"/>
      </w:tabs>
      <w:spacing w:after="100" w:afterAutospacing="1"/>
      <w:ind w:left="170" w:hanging="170"/>
    </w:pPr>
  </w:style>
  <w:style w:type="character" w:styleId="Nmerodelnia">
    <w:name w:val="line number"/>
    <w:basedOn w:val="Lletraperdefectedelpargraf"/>
    <w:uiPriority w:val="99"/>
    <w:semiHidden/>
    <w:unhideWhenUsed/>
    <w:rsid w:val="00E43B9C"/>
  </w:style>
  <w:style w:type="numbering" w:customStyle="1" w:styleId="LlistaAcci">
    <w:name w:val="Llista Acció"/>
    <w:uiPriority w:val="99"/>
    <w:rsid w:val="001161AD"/>
    <w:pPr>
      <w:numPr>
        <w:numId w:val="1"/>
      </w:numPr>
    </w:pPr>
  </w:style>
  <w:style w:type="paragraph" w:styleId="Revisi">
    <w:name w:val="Revision"/>
    <w:hidden/>
    <w:uiPriority w:val="99"/>
    <w:semiHidden/>
    <w:rsid w:val="00CD60ED"/>
    <w:pPr>
      <w:spacing w:after="0" w:line="240" w:lineRule="auto"/>
    </w:pPr>
    <w:rPr>
      <w:rFonts w:ascii="HelveticaNeueLT Std Lt" w:hAnsi="HelveticaNeueLT Std Lt"/>
      <w:noProof/>
      <w:color w:val="0D0D0D" w:themeColor="text1" w:themeTint="F2"/>
      <w:sz w:val="21"/>
      <w:lang w:val="ca-ES"/>
    </w:rPr>
  </w:style>
  <w:style w:type="paragraph" w:styleId="IDC1">
    <w:name w:val="toc 1"/>
    <w:basedOn w:val="Normal"/>
    <w:next w:val="Normal"/>
    <w:autoRedefine/>
    <w:uiPriority w:val="39"/>
    <w:unhideWhenUsed/>
    <w:rsid w:val="0035078A"/>
    <w:pPr>
      <w:spacing w:before="120" w:after="0"/>
    </w:pPr>
    <w:rPr>
      <w:color w:val="FF0000"/>
    </w:rPr>
  </w:style>
  <w:style w:type="paragraph" w:styleId="IDC2">
    <w:name w:val="toc 2"/>
    <w:basedOn w:val="Normal"/>
    <w:next w:val="Normal"/>
    <w:autoRedefine/>
    <w:uiPriority w:val="39"/>
    <w:unhideWhenUsed/>
    <w:rsid w:val="00AA566B"/>
    <w:pPr>
      <w:spacing w:before="120" w:after="0"/>
      <w:ind w:left="210"/>
    </w:pPr>
    <w:rPr>
      <w:rFonts w:ascii="HelveticaNeueLT Std Med" w:hAnsi="HelveticaNeueLT Std Med"/>
      <w:bCs/>
      <w:sz w:val="22"/>
    </w:rPr>
  </w:style>
  <w:style w:type="paragraph" w:styleId="IDC3">
    <w:name w:val="toc 3"/>
    <w:basedOn w:val="Normal"/>
    <w:next w:val="Normal"/>
    <w:autoRedefine/>
    <w:uiPriority w:val="39"/>
    <w:unhideWhenUsed/>
    <w:rsid w:val="00AA566B"/>
    <w:pPr>
      <w:spacing w:after="0"/>
      <w:ind w:left="420"/>
    </w:pPr>
    <w:rPr>
      <w:sz w:val="20"/>
      <w:szCs w:val="20"/>
    </w:rPr>
  </w:style>
  <w:style w:type="character" w:styleId="Enlla">
    <w:name w:val="Hyperlink"/>
    <w:basedOn w:val="Lletraperdefectedelpargraf"/>
    <w:uiPriority w:val="99"/>
    <w:unhideWhenUsed/>
    <w:rsid w:val="00B5432D"/>
    <w:rPr>
      <w:rFonts w:ascii="HelveticaNeueLT Std" w:hAnsi="HelveticaNeueLT Std"/>
      <w:b w:val="0"/>
      <w:i w:val="0"/>
      <w:color w:val="FF0000" w:themeColor="hyperlink"/>
      <w:u w:val="single"/>
    </w:rPr>
  </w:style>
  <w:style w:type="paragraph" w:styleId="IDC4">
    <w:name w:val="toc 4"/>
    <w:basedOn w:val="Normal"/>
    <w:next w:val="Normal"/>
    <w:autoRedefine/>
    <w:uiPriority w:val="39"/>
    <w:semiHidden/>
    <w:unhideWhenUsed/>
    <w:rsid w:val="00AA566B"/>
    <w:pPr>
      <w:spacing w:after="0"/>
      <w:ind w:left="630"/>
    </w:pPr>
    <w:rPr>
      <w:sz w:val="20"/>
      <w:szCs w:val="20"/>
    </w:rPr>
  </w:style>
  <w:style w:type="paragraph" w:styleId="IDC5">
    <w:name w:val="toc 5"/>
    <w:basedOn w:val="Normal"/>
    <w:next w:val="Normal"/>
    <w:autoRedefine/>
    <w:uiPriority w:val="39"/>
    <w:semiHidden/>
    <w:unhideWhenUsed/>
    <w:rsid w:val="00AA566B"/>
    <w:pPr>
      <w:spacing w:after="0"/>
      <w:ind w:left="840"/>
    </w:pPr>
    <w:rPr>
      <w:sz w:val="20"/>
      <w:szCs w:val="20"/>
    </w:rPr>
  </w:style>
  <w:style w:type="paragraph" w:styleId="IDC6">
    <w:name w:val="toc 6"/>
    <w:basedOn w:val="Normal"/>
    <w:next w:val="Normal"/>
    <w:autoRedefine/>
    <w:uiPriority w:val="39"/>
    <w:semiHidden/>
    <w:unhideWhenUsed/>
    <w:rsid w:val="00AA566B"/>
    <w:pPr>
      <w:spacing w:after="0"/>
      <w:ind w:left="1050"/>
    </w:pPr>
    <w:rPr>
      <w:sz w:val="20"/>
      <w:szCs w:val="20"/>
    </w:rPr>
  </w:style>
  <w:style w:type="paragraph" w:styleId="IDC7">
    <w:name w:val="toc 7"/>
    <w:basedOn w:val="Normal"/>
    <w:next w:val="Normal"/>
    <w:autoRedefine/>
    <w:uiPriority w:val="39"/>
    <w:semiHidden/>
    <w:unhideWhenUsed/>
    <w:rsid w:val="00AA566B"/>
    <w:pPr>
      <w:spacing w:after="0"/>
      <w:ind w:left="1260"/>
    </w:pPr>
    <w:rPr>
      <w:sz w:val="20"/>
      <w:szCs w:val="20"/>
    </w:rPr>
  </w:style>
  <w:style w:type="paragraph" w:styleId="IDC8">
    <w:name w:val="toc 8"/>
    <w:basedOn w:val="Normal"/>
    <w:next w:val="Normal"/>
    <w:autoRedefine/>
    <w:uiPriority w:val="39"/>
    <w:semiHidden/>
    <w:unhideWhenUsed/>
    <w:rsid w:val="00AA566B"/>
    <w:pPr>
      <w:spacing w:after="0"/>
      <w:ind w:left="1470"/>
    </w:pPr>
    <w:rPr>
      <w:sz w:val="20"/>
      <w:szCs w:val="20"/>
    </w:rPr>
  </w:style>
  <w:style w:type="paragraph" w:styleId="IDC9">
    <w:name w:val="toc 9"/>
    <w:basedOn w:val="Normal"/>
    <w:next w:val="Normal"/>
    <w:autoRedefine/>
    <w:uiPriority w:val="39"/>
    <w:semiHidden/>
    <w:unhideWhenUsed/>
    <w:rsid w:val="00AA566B"/>
    <w:pPr>
      <w:spacing w:after="0"/>
      <w:ind w:left="1680"/>
    </w:pPr>
    <w:rPr>
      <w:sz w:val="20"/>
      <w:szCs w:val="20"/>
    </w:rPr>
  </w:style>
  <w:style w:type="paragraph" w:customStyle="1" w:styleId="Portada">
    <w:name w:val="Portada"/>
    <w:basedOn w:val="Normal"/>
    <w:next w:val="Normal"/>
    <w:qFormat/>
    <w:rsid w:val="00DF6C5E"/>
    <w:rPr>
      <w:rFonts w:ascii="HelveticaNeueLT Std Thin" w:hAnsi="HelveticaNeueLT Std Thin"/>
      <w:color w:val="444444"/>
      <w:sz w:val="72"/>
    </w:rPr>
  </w:style>
  <w:style w:type="character" w:styleId="Ttoldelllibre">
    <w:name w:val="Book Title"/>
    <w:basedOn w:val="Lletraperdefectedelpargraf"/>
    <w:uiPriority w:val="33"/>
    <w:qFormat/>
    <w:rsid w:val="00DF6C5E"/>
    <w:rPr>
      <w:rFonts w:ascii="HelveticaNeueLT Std" w:hAnsi="HelveticaNeueLT Std"/>
      <w:b w:val="0"/>
      <w:bCs/>
      <w:i w:val="0"/>
      <w:iCs/>
      <w:spacing w:val="5"/>
    </w:rPr>
  </w:style>
  <w:style w:type="character" w:styleId="Textennegreta">
    <w:name w:val="Strong"/>
    <w:basedOn w:val="Lletraperdefectedelpargraf"/>
    <w:uiPriority w:val="22"/>
    <w:qFormat/>
    <w:rsid w:val="00DF6C5E"/>
    <w:rPr>
      <w:rFonts w:ascii="HelveticaNeueLT Std Med" w:hAnsi="HelveticaNeueLT Std Med"/>
      <w:b w:val="0"/>
      <w:bCs/>
      <w:i w:val="0"/>
    </w:rPr>
  </w:style>
  <w:style w:type="table" w:styleId="Taulaambquadrcula">
    <w:name w:val="Table Grid"/>
    <w:basedOn w:val="Taulanormal"/>
    <w:rsid w:val="00DF6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ulasenzilla4">
    <w:name w:val="Plain Table 4"/>
    <w:basedOn w:val="Taulanormal"/>
    <w:uiPriority w:val="44"/>
    <w:rsid w:val="00A931C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Estilo1">
    <w:name w:val="Estilo1"/>
    <w:basedOn w:val="Taulanormal"/>
    <w:uiPriority w:val="99"/>
    <w:rsid w:val="00DF6C5E"/>
    <w:pPr>
      <w:spacing w:after="0" w:line="240" w:lineRule="auto"/>
    </w:pPr>
    <w:rPr>
      <w:rFonts w:ascii="HelveticaNeueLT Std" w:hAnsi="HelveticaNeueLT Std"/>
    </w:rPr>
    <w:tblPr/>
  </w:style>
  <w:style w:type="table" w:styleId="Tauladequadrcula4">
    <w:name w:val="Grid Table 4"/>
    <w:basedOn w:val="Taulanormal"/>
    <w:uiPriority w:val="49"/>
    <w:rsid w:val="00DF6C5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ulaambquadrcula5fosca-mfasi1">
    <w:name w:val="Grid Table 5 Dark Accent 1"/>
    <w:basedOn w:val="Taulanormal"/>
    <w:uiPriority w:val="50"/>
    <w:rsid w:val="00A931C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1D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8003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8003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8003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8003A" w:themeFill="accent1"/>
      </w:tcPr>
    </w:tblStylePr>
    <w:tblStylePr w:type="band1Vert">
      <w:tblPr/>
      <w:tcPr>
        <w:shd w:val="clear" w:color="auto" w:fill="FF63AE" w:themeFill="accent1" w:themeFillTint="66"/>
      </w:tcPr>
    </w:tblStylePr>
    <w:tblStylePr w:type="band1Horz">
      <w:tblPr/>
      <w:tcPr>
        <w:shd w:val="clear" w:color="auto" w:fill="FF63AE" w:themeFill="accent1" w:themeFillTint="66"/>
      </w:tcPr>
    </w:tblStylePr>
  </w:style>
  <w:style w:type="table" w:styleId="Taulaambquadrcula5fosca-mfasi3">
    <w:name w:val="Grid Table 5 Dark Accent 3"/>
    <w:basedOn w:val="Taulanormal"/>
    <w:uiPriority w:val="50"/>
    <w:rsid w:val="00A931C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5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F7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F7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F7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F7F" w:themeFill="accent3"/>
      </w:tcPr>
    </w:tblStylePr>
    <w:tblStylePr w:type="band1Vert">
      <w:tblPr/>
      <w:tcPr>
        <w:shd w:val="clear" w:color="auto" w:fill="FFCBCB" w:themeFill="accent3" w:themeFillTint="66"/>
      </w:tcPr>
    </w:tblStylePr>
    <w:tblStylePr w:type="band1Horz">
      <w:tblPr/>
      <w:tcPr>
        <w:shd w:val="clear" w:color="auto" w:fill="FFCBCB" w:themeFill="accent3" w:themeFillTint="66"/>
      </w:tcPr>
    </w:tblStylePr>
  </w:style>
  <w:style w:type="table" w:styleId="Taulaambquadrcula4-mfasi6">
    <w:name w:val="Grid Table 4 Accent 6"/>
    <w:basedOn w:val="Taulanormal"/>
    <w:uiPriority w:val="49"/>
    <w:rsid w:val="00843A35"/>
    <w:pPr>
      <w:spacing w:after="0" w:line="240" w:lineRule="auto"/>
    </w:pPr>
    <w:rPr>
      <w:rFonts w:ascii="HelveticaNeueLT Std Lt" w:hAnsi="HelveticaNeueLT Std Lt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</w:tblPr>
    <w:tcPr>
      <w:vAlign w:val="center"/>
    </w:tcPr>
    <w:tblStylePr w:type="firstRow">
      <w:rPr>
        <w:rFonts w:ascii="HelveticaNeueLT Std Med" w:hAnsi="HelveticaNeueLT Std Med"/>
        <w:b w:val="0"/>
        <w:bCs/>
        <w:i w:val="0"/>
        <w:color w:val="FFFFFF" w:themeColor="background1"/>
      </w:rPr>
      <w:tblPr/>
      <w:tcPr>
        <w:tcBorders>
          <w:top w:val="single" w:sz="4" w:space="0" w:color="FF0000" w:themeColor="accent6"/>
          <w:left w:val="single" w:sz="4" w:space="0" w:color="FF0000" w:themeColor="accent6"/>
          <w:bottom w:val="single" w:sz="4" w:space="0" w:color="FF0000" w:themeColor="accent6"/>
          <w:right w:val="single" w:sz="4" w:space="0" w:color="FF0000" w:themeColor="accent6"/>
          <w:insideH w:val="nil"/>
          <w:insideV w:val="nil"/>
        </w:tcBorders>
        <w:shd w:val="clear" w:color="auto" w:fill="FF0000" w:themeFill="accent6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6" w:themeFillTint="33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Taulaambquadrcula4-mfasi2">
    <w:name w:val="Grid Table 4 Accent 2"/>
    <w:basedOn w:val="Taulanormal"/>
    <w:uiPriority w:val="49"/>
    <w:rsid w:val="00A931CF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character" w:styleId="Mencisenseresoldre">
    <w:name w:val="Unresolved Mention"/>
    <w:basedOn w:val="Lletraperdefectedelpargraf"/>
    <w:uiPriority w:val="99"/>
    <w:semiHidden/>
    <w:unhideWhenUsed/>
    <w:rsid w:val="006F54BC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unhideWhenUsed/>
    <w:rsid w:val="0035078A"/>
    <w:pPr>
      <w:tabs>
        <w:tab w:val="left" w:pos="851"/>
        <w:tab w:val="left" w:pos="1418"/>
        <w:tab w:val="left" w:pos="1985"/>
        <w:tab w:val="left" w:pos="2835"/>
        <w:tab w:val="left" w:pos="3686"/>
        <w:tab w:val="left" w:pos="4253"/>
        <w:tab w:val="left" w:pos="4820"/>
        <w:tab w:val="left" w:pos="5670"/>
        <w:tab w:val="left" w:pos="6521"/>
        <w:tab w:val="left" w:pos="7088"/>
        <w:tab w:val="left" w:pos="7655"/>
        <w:tab w:val="right" w:pos="8505"/>
      </w:tabs>
      <w:spacing w:after="160" w:line="260" w:lineRule="exact"/>
      <w:jc w:val="both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paragraph" w:customStyle="1" w:styleId="ATextnormal">
    <w:name w:val="A Text normal"/>
    <w:basedOn w:val="Normal"/>
    <w:rsid w:val="0035078A"/>
    <w:pPr>
      <w:tabs>
        <w:tab w:val="left" w:pos="851"/>
        <w:tab w:val="left" w:pos="1418"/>
        <w:tab w:val="left" w:pos="1985"/>
        <w:tab w:val="left" w:pos="2835"/>
        <w:tab w:val="left" w:pos="3686"/>
        <w:tab w:val="left" w:pos="4253"/>
        <w:tab w:val="left" w:pos="4820"/>
        <w:tab w:val="left" w:pos="5670"/>
        <w:tab w:val="left" w:pos="6521"/>
        <w:tab w:val="left" w:pos="7088"/>
        <w:tab w:val="left" w:pos="7655"/>
        <w:tab w:val="right" w:pos="8505"/>
      </w:tabs>
      <w:spacing w:after="160" w:line="260" w:lineRule="exact"/>
      <w:jc w:val="both"/>
    </w:pPr>
    <w:rPr>
      <w:rFonts w:ascii="Times New Roman" w:eastAsia="Times New Roman" w:hAnsi="Times New Roman" w:cs="Arial"/>
      <w:b/>
      <w:color w:val="auto"/>
      <w:sz w:val="24"/>
      <w:szCs w:val="44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3E5D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3E5D6A"/>
    <w:rPr>
      <w:rFonts w:ascii="Segoe UI" w:hAnsi="Segoe UI" w:cs="Segoe UI"/>
      <w:noProof/>
      <w:color w:val="0D0D0D" w:themeColor="text1" w:themeTint="F2"/>
      <w:sz w:val="18"/>
      <w:szCs w:val="18"/>
      <w:lang w:val="ca-ES"/>
    </w:rPr>
  </w:style>
  <w:style w:type="character" w:customStyle="1" w:styleId="PargrafdellistaCar">
    <w:name w:val="Paràgraf de llista Car"/>
    <w:aliases w:val="Llistat números Car,Lista sin Numerar Car,Epígrafs superior i inferior Car,Párrafo de lista - cat Car,Listenabsatz Car,Paràgraf de llista1 Car,Párrafo de lista1 Car,Párrafo Numerado Car,List Paragraph Char Char Char Car"/>
    <w:basedOn w:val="Lletraperdefectedelpargraf"/>
    <w:link w:val="Pargrafdellista"/>
    <w:qFormat/>
    <w:locked/>
    <w:rsid w:val="00B30263"/>
    <w:rPr>
      <w:rFonts w:ascii="HelveticaNeueLT Std Lt" w:hAnsi="HelveticaNeueLT Std Lt"/>
      <w:noProof/>
      <w:color w:val="0D0D0D" w:themeColor="text1" w:themeTint="F2"/>
      <w:sz w:val="21"/>
      <w:lang w:val="ca-ES"/>
    </w:rPr>
  </w:style>
  <w:style w:type="table" w:styleId="Taulaambquadrcula4-mfasi5">
    <w:name w:val="Grid Table 4 Accent 5"/>
    <w:basedOn w:val="Taulanormal"/>
    <w:uiPriority w:val="49"/>
    <w:rsid w:val="00C85F99"/>
    <w:pPr>
      <w:spacing w:after="0" w:line="240" w:lineRule="auto"/>
    </w:pPr>
    <w:tblPr>
      <w:tblStyleRowBandSize w:val="1"/>
      <w:tblStyleColBandSize w:val="1"/>
      <w:tblBorders>
        <w:top w:val="single" w:sz="4" w:space="0" w:color="E5E5E5" w:themeColor="accent5" w:themeTint="99"/>
        <w:left w:val="single" w:sz="4" w:space="0" w:color="E5E5E5" w:themeColor="accent5" w:themeTint="99"/>
        <w:bottom w:val="single" w:sz="4" w:space="0" w:color="E5E5E5" w:themeColor="accent5" w:themeTint="99"/>
        <w:right w:val="single" w:sz="4" w:space="0" w:color="E5E5E5" w:themeColor="accent5" w:themeTint="99"/>
        <w:insideH w:val="single" w:sz="4" w:space="0" w:color="E5E5E5" w:themeColor="accent5" w:themeTint="99"/>
        <w:insideV w:val="single" w:sz="4" w:space="0" w:color="E5E5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D5D5" w:themeColor="accent5"/>
          <w:left w:val="single" w:sz="4" w:space="0" w:color="D5D5D5" w:themeColor="accent5"/>
          <w:bottom w:val="single" w:sz="4" w:space="0" w:color="D5D5D5" w:themeColor="accent5"/>
          <w:right w:val="single" w:sz="4" w:space="0" w:color="D5D5D5" w:themeColor="accent5"/>
          <w:insideH w:val="nil"/>
          <w:insideV w:val="nil"/>
        </w:tcBorders>
        <w:shd w:val="clear" w:color="auto" w:fill="D5D5D5" w:themeFill="accent5"/>
      </w:tcPr>
    </w:tblStylePr>
    <w:tblStylePr w:type="lastRow">
      <w:rPr>
        <w:b/>
        <w:bCs/>
      </w:rPr>
      <w:tblPr/>
      <w:tcPr>
        <w:tcBorders>
          <w:top w:val="double" w:sz="4" w:space="0" w:color="D5D5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5" w:themeFillTint="33"/>
      </w:tcPr>
    </w:tblStylePr>
    <w:tblStylePr w:type="band1Horz">
      <w:tblPr/>
      <w:tcPr>
        <w:shd w:val="clear" w:color="auto" w:fill="F6F6F6" w:themeFill="accent5" w:themeFillTint="33"/>
      </w:tcPr>
    </w:tblStylePr>
  </w:style>
  <w:style w:type="paragraph" w:styleId="Textdenotaapeudepgina">
    <w:name w:val="footnote text"/>
    <w:basedOn w:val="Normal"/>
    <w:link w:val="TextdenotaapeudepginaCar"/>
    <w:uiPriority w:val="99"/>
    <w:semiHidden/>
    <w:unhideWhenUsed/>
    <w:rsid w:val="003512E5"/>
    <w:pPr>
      <w:spacing w:after="0" w:line="240" w:lineRule="auto"/>
    </w:pPr>
    <w:rPr>
      <w:sz w:val="20"/>
      <w:szCs w:val="20"/>
    </w:rPr>
  </w:style>
  <w:style w:type="character" w:customStyle="1" w:styleId="TextdenotaapeudepginaCar">
    <w:name w:val="Text de nota a peu de pàgina Car"/>
    <w:basedOn w:val="Lletraperdefectedelpargraf"/>
    <w:link w:val="Textdenotaapeudepgina"/>
    <w:uiPriority w:val="99"/>
    <w:semiHidden/>
    <w:rsid w:val="003512E5"/>
    <w:rPr>
      <w:rFonts w:ascii="HelveticaNeueLT Std Lt" w:hAnsi="HelveticaNeueLT Std Lt"/>
      <w:noProof/>
      <w:color w:val="0D0D0D" w:themeColor="text1" w:themeTint="F2"/>
      <w:sz w:val="20"/>
      <w:szCs w:val="20"/>
      <w:lang w:val="ca-ES"/>
    </w:rPr>
  </w:style>
  <w:style w:type="character" w:styleId="Refernciadenotaapeudepgina">
    <w:name w:val="footnote reference"/>
    <w:basedOn w:val="Lletraperdefectedelpargraf"/>
    <w:semiHidden/>
    <w:unhideWhenUsed/>
    <w:rsid w:val="003512E5"/>
    <w:rPr>
      <w:vertAlign w:val="superscript"/>
    </w:rPr>
  </w:style>
  <w:style w:type="character" w:styleId="Refernciadecomentari">
    <w:name w:val="annotation reference"/>
    <w:basedOn w:val="Lletraperdefectedelpargraf"/>
    <w:uiPriority w:val="99"/>
    <w:unhideWhenUsed/>
    <w:rsid w:val="008119EF"/>
    <w:rPr>
      <w:sz w:val="16"/>
      <w:szCs w:val="16"/>
    </w:rPr>
  </w:style>
  <w:style w:type="paragraph" w:styleId="Textdecomentari">
    <w:name w:val="annotation text"/>
    <w:basedOn w:val="Normal"/>
    <w:link w:val="TextdecomentariCar"/>
    <w:unhideWhenUsed/>
    <w:rsid w:val="008119EF"/>
    <w:pPr>
      <w:spacing w:line="240" w:lineRule="auto"/>
    </w:pPr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rsid w:val="008119EF"/>
    <w:rPr>
      <w:rFonts w:ascii="HelveticaNeueLT Std Lt" w:hAnsi="HelveticaNeueLT Std Lt"/>
      <w:noProof/>
      <w:color w:val="0D0D0D" w:themeColor="text1" w:themeTint="F2"/>
      <w:sz w:val="20"/>
      <w:szCs w:val="20"/>
      <w:lang w:val="ca-ES"/>
    </w:rPr>
  </w:style>
  <w:style w:type="paragraph" w:styleId="Textindependent">
    <w:name w:val="Body Text"/>
    <w:basedOn w:val="Normal"/>
    <w:link w:val="TextindependentCar"/>
    <w:rsid w:val="008119EF"/>
    <w:pPr>
      <w:spacing w:before="100" w:after="100" w:line="240" w:lineRule="auto"/>
      <w:jc w:val="both"/>
    </w:pPr>
    <w:rPr>
      <w:rFonts w:ascii="Arial" w:eastAsia="Times New Roman" w:hAnsi="Arial" w:cs="Times New Roman"/>
      <w:color w:val="auto"/>
      <w:sz w:val="20"/>
      <w:szCs w:val="20"/>
      <w:lang w:eastAsia="es-ES"/>
    </w:rPr>
  </w:style>
  <w:style w:type="character" w:customStyle="1" w:styleId="TextindependentCar">
    <w:name w:val="Text independent Car"/>
    <w:basedOn w:val="Lletraperdefectedelpargraf"/>
    <w:link w:val="Textindependent"/>
    <w:rsid w:val="008119EF"/>
    <w:rPr>
      <w:rFonts w:ascii="Arial" w:eastAsia="Times New Roman" w:hAnsi="Arial" w:cs="Times New Roman"/>
      <w:sz w:val="20"/>
      <w:szCs w:val="20"/>
      <w:lang w:val="ca-ES" w:eastAsia="es-ES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C60C21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C60C21"/>
    <w:rPr>
      <w:rFonts w:ascii="HelveticaNeueLT Std Lt" w:hAnsi="HelveticaNeueLT Std Lt"/>
      <w:b/>
      <w:bCs/>
      <w:noProof/>
      <w:color w:val="0D0D0D" w:themeColor="text1" w:themeTint="F2"/>
      <w:sz w:val="20"/>
      <w:szCs w:val="20"/>
      <w:lang w:val="ca-ES"/>
    </w:rPr>
  </w:style>
  <w:style w:type="table" w:styleId="Quadrculadelataulaclara">
    <w:name w:val="Grid Table Light"/>
    <w:basedOn w:val="Taulanormal"/>
    <w:uiPriority w:val="40"/>
    <w:rsid w:val="00120D17"/>
    <w:pPr>
      <w:spacing w:after="0" w:line="240" w:lineRule="auto"/>
    </w:pPr>
    <w:rPr>
      <w:rFonts w:eastAsiaTheme="minorEastAsia"/>
      <w:lang w:val="ca-ES" w:eastAsia="ca-E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2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://www.accio.gencat.cat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4.emf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://www.accio.gencat.cat/ca/serveis/processos-acreditacio/persones-assessores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catalonia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Personalizados 1">
      <a:dk1>
        <a:srgbClr val="000000"/>
      </a:dk1>
      <a:lt1>
        <a:srgbClr val="FFFFFF"/>
      </a:lt1>
      <a:dk2>
        <a:srgbClr val="78003A"/>
      </a:dk2>
      <a:lt2>
        <a:srgbClr val="D5D5D5"/>
      </a:lt2>
      <a:accent1>
        <a:srgbClr val="78003A"/>
      </a:accent1>
      <a:accent2>
        <a:srgbClr val="B2B2B2"/>
      </a:accent2>
      <a:accent3>
        <a:srgbClr val="FF7F7F"/>
      </a:accent3>
      <a:accent4>
        <a:srgbClr val="BA7F9C"/>
      </a:accent4>
      <a:accent5>
        <a:srgbClr val="D5D5D5"/>
      </a:accent5>
      <a:accent6>
        <a:srgbClr val="FF0000"/>
      </a:accent6>
      <a:hlink>
        <a:srgbClr val="FF0000"/>
      </a:hlink>
      <a:folHlink>
        <a:srgbClr val="78003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6C41F93D1540989DB008D68788AA" ma:contentTypeVersion="8" ma:contentTypeDescription="Crea un document nou" ma:contentTypeScope="" ma:versionID="e5f1716af2b79c3a2174be40f3f4c389">
  <xsd:schema xmlns:xsd="http://www.w3.org/2001/XMLSchema" xmlns:xs="http://www.w3.org/2001/XMLSchema" xmlns:p="http://schemas.microsoft.com/office/2006/metadata/properties" xmlns:ns2="9f3ea4d2-be9f-4223-b56f-650e27d96333" targetNamespace="http://schemas.microsoft.com/office/2006/metadata/properties" ma:root="true" ma:fieldsID="2f4d7a38d1406cdedd3db1a0d64afa13" ns2:_="">
    <xsd:import namespace="9f3ea4d2-be9f-4223-b56f-650e27d963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3ea4d2-be9f-4223-b56f-650e27d96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us de contingut"/>
        <xsd:element ref="dc:title" minOccurs="0" maxOccurs="1" ma:index="4" ma:displayName="Títo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7EDA3E-4DCF-44CD-BFAE-21312295F4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5B8AB8-A7AB-4AA2-B262-8F36B1A39A82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9f3ea4d2-be9f-4223-b56f-650e27d96333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195933D-CE38-41DA-80D4-9C7E4ADF0D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FD1574-8ECF-4A90-ABEF-A51484CE02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3ea4d2-be9f-4223-b56f-650e27d963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1025</Words>
  <Characters>5849</Characters>
  <Application>Microsoft Office Word</Application>
  <DocSecurity>0</DocSecurity>
  <Lines>48</Lines>
  <Paragraphs>13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Memòria justificació cupons innovació 2022</vt:lpstr>
      <vt:lpstr/>
    </vt:vector>
  </TitlesOfParts>
  <Company>ACCIÓ - Agència per la Competitivitat de l'Empresa</Company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òria justificació cupons innovació 2022</dc:title>
  <dc:subject/>
  <dc:creator>ACCIÓ - Agència per la Competitivitat de l'Empresa</dc:creator>
  <cp:keywords>innovació, cupons, 2022, 4.0, empresa, justificació</cp:keywords>
  <dc:description/>
  <cp:lastModifiedBy>Mireia Raurell</cp:lastModifiedBy>
  <cp:revision>8</cp:revision>
  <dcterms:created xsi:type="dcterms:W3CDTF">2023-02-09T12:57:00Z</dcterms:created>
  <dcterms:modified xsi:type="dcterms:W3CDTF">2023-02-13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86C41F93D1540989DB008D68788AA</vt:lpwstr>
  </property>
</Properties>
</file>